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9B50D" w14:textId="77777777" w:rsidR="00232623" w:rsidRDefault="00232623">
      <w:pPr>
        <w:pStyle w:val="NoSpacing"/>
        <w:rPr>
          <w:rFonts w:eastAsiaTheme="minorHAnsi"/>
          <w:lang w:val="en-GB"/>
        </w:rPr>
      </w:pPr>
    </w:p>
    <w:p w14:paraId="20556C2E" w14:textId="0823D218" w:rsidR="00232623" w:rsidRDefault="00232623"/>
    <w:sdt>
      <w:sdtPr>
        <w:rPr>
          <w:rFonts w:eastAsiaTheme="minorHAnsi"/>
          <w:lang w:val="en-GB"/>
        </w:rPr>
        <w:id w:val="-2122830164"/>
        <w:docPartObj>
          <w:docPartGallery w:val="Cover Pages"/>
          <w:docPartUnique/>
        </w:docPartObj>
      </w:sdtPr>
      <w:sdtContent>
        <w:p w14:paraId="4E9F7696" w14:textId="54A385EB" w:rsidR="008674C1" w:rsidRDefault="008674C1">
          <w:pPr>
            <w:pStyle w:val="NoSpacing"/>
          </w:pPr>
          <w:r>
            <w:rPr>
              <w:noProof/>
            </w:rPr>
            <mc:AlternateContent>
              <mc:Choice Requires="wpg">
                <w:drawing>
                  <wp:anchor distT="0" distB="0" distL="114300" distR="114300" simplePos="0" relativeHeight="251659264" behindDoc="1" locked="0" layoutInCell="1" allowOverlap="1" wp14:anchorId="56953D32" wp14:editId="5B65D90C">
                    <wp:simplePos x="0" y="0"/>
                    <wp:positionH relativeFrom="page">
                      <wp:posOffset>-212090</wp:posOffset>
                    </wp:positionH>
                    <wp:positionV relativeFrom="page">
                      <wp:posOffset>-2313940</wp:posOffset>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6953D32" id="Group 2" o:spid="_x0000_s1026" style="position:absolute;margin-left:-16.7pt;margin-top:-182.2pt;width:172.8pt;height:718.55pt;z-index:-251657216;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5279168" w14:textId="77777777" w:rsidR="000B0016" w:rsidRDefault="000B0016">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252698F9" wp14:editId="54C755E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0D4385" w14:textId="209D1250" w:rsidR="000B0016" w:rsidRDefault="000B001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B0016" w:rsidRDefault="000B001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52698F9"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20D4385" w14:textId="209D1250" w:rsidR="000B0016" w:rsidRDefault="000B0016">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Harin Vyas</w:t>
                              </w:r>
                            </w:sdtContent>
                          </w:sdt>
                        </w:p>
                        <w:p w14:paraId="01E43FE7" w14:textId="47112F6C" w:rsidR="000B0016" w:rsidRDefault="000B0016">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El Generico</w:t>
                              </w:r>
                            </w:sdtContent>
                          </w:sdt>
                          <w:r>
                            <w:rPr>
                              <w:rFonts w:cstheme="majorHAnsi"/>
                            </w:rPr>
                            <w:t>®</w:t>
                          </w: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E38849E" wp14:editId="5944969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FC4D82" w14:textId="77777777" w:rsidR="000B0016" w:rsidRDefault="000B001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0B0016">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E38849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01FC4D82" w14:textId="77777777" w:rsidR="000B0016" w:rsidRDefault="000B0016">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showingPlcHd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ocument title]</w:t>
                              </w:r>
                            </w:sdtContent>
                          </w:sdt>
                        </w:p>
                        <w:p w14:paraId="473616FE" w14:textId="77777777" w:rsidR="000B0016" w:rsidRDefault="000B0016">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 subtitle]</w:t>
                              </w:r>
                            </w:sdtContent>
                          </w:sdt>
                        </w:p>
                      </w:txbxContent>
                    </v:textbox>
                    <w10:wrap anchorx="page" anchory="page"/>
                  </v:shape>
                </w:pict>
              </mc:Fallback>
            </mc:AlternateContent>
          </w:r>
        </w:p>
        <w:p w14:paraId="7B565D40" w14:textId="77777777" w:rsidR="0016413A" w:rsidRDefault="0016413A"/>
        <w:p w14:paraId="49910FC0" w14:textId="77777777" w:rsidR="0016413A" w:rsidRDefault="0016413A">
          <w:r>
            <w:br w:type="page"/>
          </w:r>
        </w:p>
        <w:p w14:paraId="314A2E3F" w14:textId="77777777" w:rsidR="0016413A" w:rsidRDefault="0016413A"/>
        <w:sdt>
          <w:sdtPr>
            <w:rPr>
              <w:rFonts w:asciiTheme="minorHAnsi" w:eastAsiaTheme="minorHAnsi" w:hAnsiTheme="minorHAnsi" w:cstheme="minorBidi"/>
              <w:color w:val="auto"/>
              <w:sz w:val="22"/>
              <w:szCs w:val="22"/>
              <w:lang w:val="en-GB"/>
            </w:rPr>
            <w:id w:val="-1131023657"/>
            <w:docPartObj>
              <w:docPartGallery w:val="Table of Contents"/>
              <w:docPartUnique/>
            </w:docPartObj>
          </w:sdtPr>
          <w:sdtEndPr>
            <w:rPr>
              <w:b/>
              <w:bCs/>
              <w:noProof/>
            </w:rPr>
          </w:sdtEndPr>
          <w:sdtContent>
            <w:p w14:paraId="60325A1B" w14:textId="5D108854" w:rsidR="007248BE" w:rsidRDefault="007248BE">
              <w:pPr>
                <w:pStyle w:val="TOCHeading"/>
              </w:pPr>
              <w:r>
                <w:t>Contents</w:t>
              </w:r>
            </w:p>
            <w:p w14:paraId="4018190D" w14:textId="7446C7D1" w:rsidR="00A17718" w:rsidRDefault="007248B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1594204" w:history="1">
                <w:r w:rsidR="00A17718" w:rsidRPr="009269CF">
                  <w:rPr>
                    <w:rStyle w:val="Hyperlink"/>
                    <w:noProof/>
                  </w:rPr>
                  <w:t>Section 1 – Analysis</w:t>
                </w:r>
                <w:r w:rsidR="00A17718">
                  <w:rPr>
                    <w:noProof/>
                    <w:webHidden/>
                  </w:rPr>
                  <w:tab/>
                </w:r>
                <w:r w:rsidR="00A17718">
                  <w:rPr>
                    <w:noProof/>
                    <w:webHidden/>
                  </w:rPr>
                  <w:fldChar w:fldCharType="begin"/>
                </w:r>
                <w:r w:rsidR="00A17718">
                  <w:rPr>
                    <w:noProof/>
                    <w:webHidden/>
                  </w:rPr>
                  <w:instrText xml:space="preserve"> PAGEREF _Toc21594204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7785D652" w14:textId="2AFCD73E" w:rsidR="00A17718" w:rsidRDefault="000B0016">
              <w:pPr>
                <w:pStyle w:val="TOC2"/>
                <w:tabs>
                  <w:tab w:val="right" w:leader="dot" w:pos="9016"/>
                </w:tabs>
                <w:rPr>
                  <w:rFonts w:eastAsiaTheme="minorEastAsia"/>
                  <w:noProof/>
                  <w:lang w:eastAsia="en-GB"/>
                </w:rPr>
              </w:pPr>
              <w:hyperlink w:anchor="_Toc21594205" w:history="1">
                <w:r w:rsidR="00A17718" w:rsidRPr="009269CF">
                  <w:rPr>
                    <w:rStyle w:val="Hyperlink"/>
                    <w:noProof/>
                  </w:rPr>
                  <w:t>Part 1 – Description of the problem</w:t>
                </w:r>
                <w:r w:rsidR="00A17718">
                  <w:rPr>
                    <w:noProof/>
                    <w:webHidden/>
                  </w:rPr>
                  <w:tab/>
                </w:r>
                <w:r w:rsidR="00A17718">
                  <w:rPr>
                    <w:noProof/>
                    <w:webHidden/>
                  </w:rPr>
                  <w:fldChar w:fldCharType="begin"/>
                </w:r>
                <w:r w:rsidR="00A17718">
                  <w:rPr>
                    <w:noProof/>
                    <w:webHidden/>
                  </w:rPr>
                  <w:instrText xml:space="preserve"> PAGEREF _Toc21594205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647BF662" w14:textId="777411D4" w:rsidR="00A17718" w:rsidRDefault="000B0016">
              <w:pPr>
                <w:pStyle w:val="TOC2"/>
                <w:tabs>
                  <w:tab w:val="right" w:leader="dot" w:pos="9016"/>
                </w:tabs>
                <w:rPr>
                  <w:rFonts w:eastAsiaTheme="minorEastAsia"/>
                  <w:noProof/>
                  <w:lang w:eastAsia="en-GB"/>
                </w:rPr>
              </w:pPr>
              <w:hyperlink w:anchor="_Toc21594206" w:history="1">
                <w:r w:rsidR="00A17718" w:rsidRPr="009269CF">
                  <w:rPr>
                    <w:rStyle w:val="Hyperlink"/>
                    <w:noProof/>
                  </w:rPr>
                  <w:t>Part 2 – Stakeholders</w:t>
                </w:r>
                <w:r w:rsidR="00A17718">
                  <w:rPr>
                    <w:noProof/>
                    <w:webHidden/>
                  </w:rPr>
                  <w:tab/>
                </w:r>
                <w:r w:rsidR="00A17718">
                  <w:rPr>
                    <w:noProof/>
                    <w:webHidden/>
                  </w:rPr>
                  <w:fldChar w:fldCharType="begin"/>
                </w:r>
                <w:r w:rsidR="00A17718">
                  <w:rPr>
                    <w:noProof/>
                    <w:webHidden/>
                  </w:rPr>
                  <w:instrText xml:space="preserve"> PAGEREF _Toc21594206 \h </w:instrText>
                </w:r>
                <w:r w:rsidR="00A17718">
                  <w:rPr>
                    <w:noProof/>
                    <w:webHidden/>
                  </w:rPr>
                </w:r>
                <w:r w:rsidR="00A17718">
                  <w:rPr>
                    <w:noProof/>
                    <w:webHidden/>
                  </w:rPr>
                  <w:fldChar w:fldCharType="separate"/>
                </w:r>
                <w:r w:rsidR="003D6A8C">
                  <w:rPr>
                    <w:noProof/>
                    <w:webHidden/>
                  </w:rPr>
                  <w:t>2</w:t>
                </w:r>
                <w:r w:rsidR="00A17718">
                  <w:rPr>
                    <w:noProof/>
                    <w:webHidden/>
                  </w:rPr>
                  <w:fldChar w:fldCharType="end"/>
                </w:r>
              </w:hyperlink>
            </w:p>
            <w:p w14:paraId="02A7EB57" w14:textId="2DC58179" w:rsidR="00A17718" w:rsidRDefault="000B0016">
              <w:pPr>
                <w:pStyle w:val="TOC2"/>
                <w:tabs>
                  <w:tab w:val="right" w:leader="dot" w:pos="9016"/>
                </w:tabs>
                <w:rPr>
                  <w:rFonts w:eastAsiaTheme="minorEastAsia"/>
                  <w:noProof/>
                  <w:lang w:eastAsia="en-GB"/>
                </w:rPr>
              </w:pPr>
              <w:hyperlink w:anchor="_Toc21594207" w:history="1">
                <w:r w:rsidR="00A17718" w:rsidRPr="009269CF">
                  <w:rPr>
                    <w:rStyle w:val="Hyperlink"/>
                    <w:noProof/>
                  </w:rPr>
                  <w:t>Part 3 – How the problem can be solved by computational methods</w:t>
                </w:r>
                <w:r w:rsidR="00A17718">
                  <w:rPr>
                    <w:noProof/>
                    <w:webHidden/>
                  </w:rPr>
                  <w:tab/>
                </w:r>
                <w:r w:rsidR="00A17718">
                  <w:rPr>
                    <w:noProof/>
                    <w:webHidden/>
                  </w:rPr>
                  <w:fldChar w:fldCharType="begin"/>
                </w:r>
                <w:r w:rsidR="00A17718">
                  <w:rPr>
                    <w:noProof/>
                    <w:webHidden/>
                  </w:rPr>
                  <w:instrText xml:space="preserve"> PAGEREF _Toc21594207 \h </w:instrText>
                </w:r>
                <w:r w:rsidR="00A17718">
                  <w:rPr>
                    <w:noProof/>
                    <w:webHidden/>
                  </w:rPr>
                </w:r>
                <w:r w:rsidR="00A17718">
                  <w:rPr>
                    <w:noProof/>
                    <w:webHidden/>
                  </w:rPr>
                  <w:fldChar w:fldCharType="separate"/>
                </w:r>
                <w:r w:rsidR="003D6A8C">
                  <w:rPr>
                    <w:noProof/>
                    <w:webHidden/>
                  </w:rPr>
                  <w:t>3</w:t>
                </w:r>
                <w:r w:rsidR="00A17718">
                  <w:rPr>
                    <w:noProof/>
                    <w:webHidden/>
                  </w:rPr>
                  <w:fldChar w:fldCharType="end"/>
                </w:r>
              </w:hyperlink>
            </w:p>
            <w:p w14:paraId="7EFC24FF" w14:textId="3A07C531" w:rsidR="00A17718" w:rsidRDefault="000B0016">
              <w:pPr>
                <w:pStyle w:val="TOC2"/>
                <w:tabs>
                  <w:tab w:val="right" w:leader="dot" w:pos="9016"/>
                </w:tabs>
                <w:rPr>
                  <w:rFonts w:eastAsiaTheme="minorEastAsia"/>
                  <w:noProof/>
                  <w:lang w:eastAsia="en-GB"/>
                </w:rPr>
              </w:pPr>
              <w:hyperlink w:anchor="_Toc21594208" w:history="1">
                <w:r w:rsidR="00A17718" w:rsidRPr="009269CF">
                  <w:rPr>
                    <w:rStyle w:val="Hyperlink"/>
                    <w:noProof/>
                  </w:rPr>
                  <w:t>Part 4 – Software and Hardware requirments</w:t>
                </w:r>
                <w:r w:rsidR="00A17718">
                  <w:rPr>
                    <w:noProof/>
                    <w:webHidden/>
                  </w:rPr>
                  <w:tab/>
                </w:r>
                <w:r w:rsidR="00A17718">
                  <w:rPr>
                    <w:noProof/>
                    <w:webHidden/>
                  </w:rPr>
                  <w:fldChar w:fldCharType="begin"/>
                </w:r>
                <w:r w:rsidR="00A17718">
                  <w:rPr>
                    <w:noProof/>
                    <w:webHidden/>
                  </w:rPr>
                  <w:instrText xml:space="preserve"> PAGEREF _Toc21594208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2A2433EA" w14:textId="7B45A35E" w:rsidR="00A17718" w:rsidRDefault="000B0016">
              <w:pPr>
                <w:pStyle w:val="TOC2"/>
                <w:tabs>
                  <w:tab w:val="right" w:leader="dot" w:pos="9016"/>
                </w:tabs>
                <w:rPr>
                  <w:rFonts w:eastAsiaTheme="minorEastAsia"/>
                  <w:noProof/>
                  <w:lang w:eastAsia="en-GB"/>
                </w:rPr>
              </w:pPr>
              <w:hyperlink w:anchor="_Toc21594209" w:history="1">
                <w:r w:rsidR="00A17718" w:rsidRPr="009269CF">
                  <w:rPr>
                    <w:rStyle w:val="Hyperlink"/>
                    <w:noProof/>
                  </w:rPr>
                  <w:t>Part 5 – Success Criteria</w:t>
                </w:r>
                <w:r w:rsidR="00A17718">
                  <w:rPr>
                    <w:noProof/>
                    <w:webHidden/>
                  </w:rPr>
                  <w:tab/>
                </w:r>
                <w:r w:rsidR="00A17718">
                  <w:rPr>
                    <w:noProof/>
                    <w:webHidden/>
                  </w:rPr>
                  <w:fldChar w:fldCharType="begin"/>
                </w:r>
                <w:r w:rsidR="00A17718">
                  <w:rPr>
                    <w:noProof/>
                    <w:webHidden/>
                  </w:rPr>
                  <w:instrText xml:space="preserve"> PAGEREF _Toc21594209 \h </w:instrText>
                </w:r>
                <w:r w:rsidR="00A17718">
                  <w:rPr>
                    <w:noProof/>
                    <w:webHidden/>
                  </w:rPr>
                </w:r>
                <w:r w:rsidR="00A17718">
                  <w:rPr>
                    <w:noProof/>
                    <w:webHidden/>
                  </w:rPr>
                  <w:fldChar w:fldCharType="separate"/>
                </w:r>
                <w:r w:rsidR="003D6A8C">
                  <w:rPr>
                    <w:noProof/>
                    <w:webHidden/>
                  </w:rPr>
                  <w:t>4</w:t>
                </w:r>
                <w:r w:rsidR="00A17718">
                  <w:rPr>
                    <w:noProof/>
                    <w:webHidden/>
                  </w:rPr>
                  <w:fldChar w:fldCharType="end"/>
                </w:r>
              </w:hyperlink>
            </w:p>
            <w:p w14:paraId="49E86A5B" w14:textId="4D423408" w:rsidR="00A17718" w:rsidRDefault="000B0016">
              <w:pPr>
                <w:pStyle w:val="TOC1"/>
                <w:tabs>
                  <w:tab w:val="right" w:leader="dot" w:pos="9016"/>
                </w:tabs>
                <w:rPr>
                  <w:rFonts w:eastAsiaTheme="minorEastAsia"/>
                  <w:noProof/>
                  <w:lang w:eastAsia="en-GB"/>
                </w:rPr>
              </w:pPr>
              <w:hyperlink w:anchor="_Toc21594210" w:history="1">
                <w:r w:rsidR="00A17718" w:rsidRPr="009269CF">
                  <w:rPr>
                    <w:rStyle w:val="Hyperlink"/>
                    <w:noProof/>
                  </w:rPr>
                  <w:t>Section 2 – Design</w:t>
                </w:r>
                <w:r w:rsidR="00A17718">
                  <w:rPr>
                    <w:noProof/>
                    <w:webHidden/>
                  </w:rPr>
                  <w:tab/>
                </w:r>
                <w:r w:rsidR="00A17718">
                  <w:rPr>
                    <w:noProof/>
                    <w:webHidden/>
                  </w:rPr>
                  <w:fldChar w:fldCharType="begin"/>
                </w:r>
                <w:r w:rsidR="00A17718">
                  <w:rPr>
                    <w:noProof/>
                    <w:webHidden/>
                  </w:rPr>
                  <w:instrText xml:space="preserve"> PAGEREF _Toc21594210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7444F06F" w14:textId="55BC80ED" w:rsidR="00A17718" w:rsidRDefault="000B0016">
              <w:pPr>
                <w:pStyle w:val="TOC2"/>
                <w:tabs>
                  <w:tab w:val="right" w:leader="dot" w:pos="9016"/>
                </w:tabs>
                <w:rPr>
                  <w:rFonts w:eastAsiaTheme="minorEastAsia"/>
                  <w:noProof/>
                  <w:lang w:eastAsia="en-GB"/>
                </w:rPr>
              </w:pPr>
              <w:hyperlink w:anchor="_Toc21594211" w:history="1">
                <w:r w:rsidR="00A17718" w:rsidRPr="009269CF">
                  <w:rPr>
                    <w:rStyle w:val="Hyperlink"/>
                    <w:noProof/>
                  </w:rPr>
                  <w:t>Part 1 - Introduction</w:t>
                </w:r>
                <w:r w:rsidR="00A17718">
                  <w:rPr>
                    <w:noProof/>
                    <w:webHidden/>
                  </w:rPr>
                  <w:tab/>
                </w:r>
                <w:r w:rsidR="00A17718">
                  <w:rPr>
                    <w:noProof/>
                    <w:webHidden/>
                  </w:rPr>
                  <w:fldChar w:fldCharType="begin"/>
                </w:r>
                <w:r w:rsidR="00A17718">
                  <w:rPr>
                    <w:noProof/>
                    <w:webHidden/>
                  </w:rPr>
                  <w:instrText xml:space="preserve"> PAGEREF _Toc21594211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3C8C830" w14:textId="362308BE" w:rsidR="00A17718" w:rsidRDefault="000B0016">
              <w:pPr>
                <w:pStyle w:val="TOC2"/>
                <w:tabs>
                  <w:tab w:val="right" w:leader="dot" w:pos="9016"/>
                </w:tabs>
                <w:rPr>
                  <w:rFonts w:eastAsiaTheme="minorEastAsia"/>
                  <w:noProof/>
                  <w:lang w:eastAsia="en-GB"/>
                </w:rPr>
              </w:pPr>
              <w:hyperlink w:anchor="_Toc21594212" w:history="1">
                <w:r w:rsidR="00A17718" w:rsidRPr="009269CF">
                  <w:rPr>
                    <w:rStyle w:val="Hyperlink"/>
                    <w:noProof/>
                  </w:rPr>
                  <w:t>Part 2 - How Kivy works</w:t>
                </w:r>
                <w:r w:rsidR="00A17718">
                  <w:rPr>
                    <w:noProof/>
                    <w:webHidden/>
                  </w:rPr>
                  <w:tab/>
                </w:r>
                <w:r w:rsidR="00A17718">
                  <w:rPr>
                    <w:noProof/>
                    <w:webHidden/>
                  </w:rPr>
                  <w:fldChar w:fldCharType="begin"/>
                </w:r>
                <w:r w:rsidR="00A17718">
                  <w:rPr>
                    <w:noProof/>
                    <w:webHidden/>
                  </w:rPr>
                  <w:instrText xml:space="preserve"> PAGEREF _Toc21594212 \h </w:instrText>
                </w:r>
                <w:r w:rsidR="00A17718">
                  <w:rPr>
                    <w:noProof/>
                    <w:webHidden/>
                  </w:rPr>
                </w:r>
                <w:r w:rsidR="00A17718">
                  <w:rPr>
                    <w:noProof/>
                    <w:webHidden/>
                  </w:rPr>
                  <w:fldChar w:fldCharType="separate"/>
                </w:r>
                <w:r w:rsidR="003D6A8C">
                  <w:rPr>
                    <w:noProof/>
                    <w:webHidden/>
                  </w:rPr>
                  <w:t>8</w:t>
                </w:r>
                <w:r w:rsidR="00A17718">
                  <w:rPr>
                    <w:noProof/>
                    <w:webHidden/>
                  </w:rPr>
                  <w:fldChar w:fldCharType="end"/>
                </w:r>
              </w:hyperlink>
            </w:p>
            <w:p w14:paraId="18B4A8A4" w14:textId="7E287497" w:rsidR="00A17718" w:rsidRDefault="000B0016">
              <w:pPr>
                <w:pStyle w:val="TOC3"/>
                <w:tabs>
                  <w:tab w:val="right" w:leader="dot" w:pos="9016"/>
                </w:tabs>
                <w:rPr>
                  <w:rFonts w:eastAsiaTheme="minorEastAsia"/>
                  <w:noProof/>
                  <w:lang w:eastAsia="en-GB"/>
                </w:rPr>
              </w:pPr>
              <w:hyperlink w:anchor="_Toc21594213" w:history="1">
                <w:r w:rsidR="00A17718" w:rsidRPr="009269CF">
                  <w:rPr>
                    <w:rStyle w:val="Hyperlink"/>
                    <w:noProof/>
                  </w:rPr>
                  <w:t>Notes</w:t>
                </w:r>
                <w:r w:rsidR="00A17718">
                  <w:rPr>
                    <w:noProof/>
                    <w:webHidden/>
                  </w:rPr>
                  <w:tab/>
                </w:r>
                <w:r w:rsidR="00A17718">
                  <w:rPr>
                    <w:noProof/>
                    <w:webHidden/>
                  </w:rPr>
                  <w:fldChar w:fldCharType="begin"/>
                </w:r>
                <w:r w:rsidR="00A17718">
                  <w:rPr>
                    <w:noProof/>
                    <w:webHidden/>
                  </w:rPr>
                  <w:instrText xml:space="preserve"> PAGEREF _Toc21594213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65B64ED4" w14:textId="5609706A" w:rsidR="00A17718" w:rsidRDefault="000B0016">
              <w:pPr>
                <w:pStyle w:val="TOC2"/>
                <w:tabs>
                  <w:tab w:val="right" w:leader="dot" w:pos="9016"/>
                </w:tabs>
                <w:rPr>
                  <w:rFonts w:eastAsiaTheme="minorEastAsia"/>
                  <w:noProof/>
                  <w:lang w:eastAsia="en-GB"/>
                </w:rPr>
              </w:pPr>
              <w:hyperlink w:anchor="_Toc21594214" w:history="1">
                <w:r w:rsidR="00A17718" w:rsidRPr="009269CF">
                  <w:rPr>
                    <w:rStyle w:val="Hyperlink"/>
                    <w:noProof/>
                  </w:rPr>
                  <w:t>Part 3 – RegisterPage Class (1.1)</w:t>
                </w:r>
                <w:r w:rsidR="00A17718">
                  <w:rPr>
                    <w:noProof/>
                    <w:webHidden/>
                  </w:rPr>
                  <w:tab/>
                </w:r>
                <w:r w:rsidR="00A17718">
                  <w:rPr>
                    <w:noProof/>
                    <w:webHidden/>
                  </w:rPr>
                  <w:fldChar w:fldCharType="begin"/>
                </w:r>
                <w:r w:rsidR="00A17718">
                  <w:rPr>
                    <w:noProof/>
                    <w:webHidden/>
                  </w:rPr>
                  <w:instrText xml:space="preserve"> PAGEREF _Toc21594214 \h </w:instrText>
                </w:r>
                <w:r w:rsidR="00A17718">
                  <w:rPr>
                    <w:noProof/>
                    <w:webHidden/>
                  </w:rPr>
                </w:r>
                <w:r w:rsidR="00A17718">
                  <w:rPr>
                    <w:noProof/>
                    <w:webHidden/>
                  </w:rPr>
                  <w:fldChar w:fldCharType="separate"/>
                </w:r>
                <w:r w:rsidR="003D6A8C">
                  <w:rPr>
                    <w:noProof/>
                    <w:webHidden/>
                  </w:rPr>
                  <w:t>9</w:t>
                </w:r>
                <w:r w:rsidR="00A17718">
                  <w:rPr>
                    <w:noProof/>
                    <w:webHidden/>
                  </w:rPr>
                  <w:fldChar w:fldCharType="end"/>
                </w:r>
              </w:hyperlink>
            </w:p>
            <w:p w14:paraId="1DFAFE26" w14:textId="48103D9E" w:rsidR="00A17718" w:rsidRDefault="000B0016">
              <w:pPr>
                <w:pStyle w:val="TOC2"/>
                <w:tabs>
                  <w:tab w:val="right" w:leader="dot" w:pos="9016"/>
                </w:tabs>
                <w:rPr>
                  <w:rFonts w:eastAsiaTheme="minorEastAsia"/>
                  <w:noProof/>
                  <w:lang w:eastAsia="en-GB"/>
                </w:rPr>
              </w:pPr>
              <w:hyperlink w:anchor="_Toc21594215" w:history="1">
                <w:r w:rsidR="00A17718" w:rsidRPr="009269CF">
                  <w:rPr>
                    <w:rStyle w:val="Hyperlink"/>
                    <w:noProof/>
                  </w:rPr>
                  <w:t>Part 4 - LoginPage Class (1.2)</w:t>
                </w:r>
                <w:r w:rsidR="00A17718">
                  <w:rPr>
                    <w:noProof/>
                    <w:webHidden/>
                  </w:rPr>
                  <w:tab/>
                </w:r>
                <w:r w:rsidR="00A17718">
                  <w:rPr>
                    <w:noProof/>
                    <w:webHidden/>
                  </w:rPr>
                  <w:fldChar w:fldCharType="begin"/>
                </w:r>
                <w:r w:rsidR="00A17718">
                  <w:rPr>
                    <w:noProof/>
                    <w:webHidden/>
                  </w:rPr>
                  <w:instrText xml:space="preserve"> PAGEREF _Toc21594215 \h </w:instrText>
                </w:r>
                <w:r w:rsidR="00A17718">
                  <w:rPr>
                    <w:noProof/>
                    <w:webHidden/>
                  </w:rPr>
                </w:r>
                <w:r w:rsidR="00A17718">
                  <w:rPr>
                    <w:noProof/>
                    <w:webHidden/>
                  </w:rPr>
                  <w:fldChar w:fldCharType="separate"/>
                </w:r>
                <w:r w:rsidR="003D6A8C">
                  <w:rPr>
                    <w:noProof/>
                    <w:webHidden/>
                  </w:rPr>
                  <w:t>15</w:t>
                </w:r>
                <w:r w:rsidR="00A17718">
                  <w:rPr>
                    <w:noProof/>
                    <w:webHidden/>
                  </w:rPr>
                  <w:fldChar w:fldCharType="end"/>
                </w:r>
              </w:hyperlink>
            </w:p>
            <w:p w14:paraId="40F4B732" w14:textId="5508A203" w:rsidR="00A17718" w:rsidRDefault="000B0016">
              <w:pPr>
                <w:pStyle w:val="TOC2"/>
                <w:tabs>
                  <w:tab w:val="right" w:leader="dot" w:pos="9016"/>
                </w:tabs>
                <w:rPr>
                  <w:rFonts w:eastAsiaTheme="minorEastAsia"/>
                  <w:noProof/>
                  <w:lang w:eastAsia="en-GB"/>
                </w:rPr>
              </w:pPr>
              <w:hyperlink w:anchor="_Toc21594216" w:history="1">
                <w:r w:rsidR="00A17718" w:rsidRPr="009269CF">
                  <w:rPr>
                    <w:rStyle w:val="Hyperlink"/>
                    <w:noProof/>
                  </w:rPr>
                  <w:t>Part 5 - AddLocationForm (1.3)</w:t>
                </w:r>
                <w:r w:rsidR="00A17718">
                  <w:rPr>
                    <w:noProof/>
                    <w:webHidden/>
                  </w:rPr>
                  <w:tab/>
                </w:r>
                <w:r w:rsidR="00A17718">
                  <w:rPr>
                    <w:noProof/>
                    <w:webHidden/>
                  </w:rPr>
                  <w:fldChar w:fldCharType="begin"/>
                </w:r>
                <w:r w:rsidR="00A17718">
                  <w:rPr>
                    <w:noProof/>
                    <w:webHidden/>
                  </w:rPr>
                  <w:instrText xml:space="preserve"> PAGEREF _Toc21594216 \h </w:instrText>
                </w:r>
                <w:r w:rsidR="00A17718">
                  <w:rPr>
                    <w:noProof/>
                    <w:webHidden/>
                  </w:rPr>
                </w:r>
                <w:r w:rsidR="00A17718">
                  <w:rPr>
                    <w:noProof/>
                    <w:webHidden/>
                  </w:rPr>
                  <w:fldChar w:fldCharType="separate"/>
                </w:r>
                <w:r w:rsidR="003D6A8C">
                  <w:rPr>
                    <w:noProof/>
                    <w:webHidden/>
                  </w:rPr>
                  <w:t>19</w:t>
                </w:r>
                <w:r w:rsidR="00A17718">
                  <w:rPr>
                    <w:noProof/>
                    <w:webHidden/>
                  </w:rPr>
                  <w:fldChar w:fldCharType="end"/>
                </w:r>
              </w:hyperlink>
            </w:p>
            <w:p w14:paraId="0724C645" w14:textId="67A30DD8" w:rsidR="00A17718" w:rsidRDefault="000B0016">
              <w:pPr>
                <w:pStyle w:val="TOC2"/>
                <w:tabs>
                  <w:tab w:val="right" w:leader="dot" w:pos="9016"/>
                </w:tabs>
                <w:rPr>
                  <w:rFonts w:eastAsiaTheme="minorEastAsia"/>
                  <w:noProof/>
                  <w:lang w:eastAsia="en-GB"/>
                </w:rPr>
              </w:pPr>
              <w:hyperlink w:anchor="_Toc21594217" w:history="1">
                <w:r w:rsidR="00A17718" w:rsidRPr="009269CF">
                  <w:rPr>
                    <w:rStyle w:val="Hyperlink"/>
                    <w:noProof/>
                  </w:rPr>
                  <w:t>Part 5 – ICAOFinder</w:t>
                </w:r>
                <w:r w:rsidR="00A17718">
                  <w:rPr>
                    <w:noProof/>
                    <w:webHidden/>
                  </w:rPr>
                  <w:tab/>
                </w:r>
                <w:r w:rsidR="00A17718">
                  <w:rPr>
                    <w:noProof/>
                    <w:webHidden/>
                  </w:rPr>
                  <w:fldChar w:fldCharType="begin"/>
                </w:r>
                <w:r w:rsidR="00A17718">
                  <w:rPr>
                    <w:noProof/>
                    <w:webHidden/>
                  </w:rPr>
                  <w:instrText xml:space="preserve"> PAGEREF _Toc21594217 \h </w:instrText>
                </w:r>
                <w:r w:rsidR="00A17718">
                  <w:rPr>
                    <w:noProof/>
                    <w:webHidden/>
                  </w:rPr>
                </w:r>
                <w:r w:rsidR="00A17718">
                  <w:rPr>
                    <w:noProof/>
                    <w:webHidden/>
                  </w:rPr>
                  <w:fldChar w:fldCharType="separate"/>
                </w:r>
                <w:r w:rsidR="003D6A8C">
                  <w:rPr>
                    <w:noProof/>
                    <w:webHidden/>
                  </w:rPr>
                  <w:t>23</w:t>
                </w:r>
                <w:r w:rsidR="00A17718">
                  <w:rPr>
                    <w:noProof/>
                    <w:webHidden/>
                  </w:rPr>
                  <w:fldChar w:fldCharType="end"/>
                </w:r>
              </w:hyperlink>
            </w:p>
            <w:p w14:paraId="06B7A2D1" w14:textId="74E99578" w:rsidR="007248BE" w:rsidRDefault="007248BE">
              <w:r>
                <w:rPr>
                  <w:b/>
                  <w:bCs/>
                  <w:noProof/>
                </w:rPr>
                <w:fldChar w:fldCharType="end"/>
              </w:r>
            </w:p>
          </w:sdtContent>
        </w:sdt>
        <w:p w14:paraId="7A8E55D3" w14:textId="7E839DED" w:rsidR="008674C1" w:rsidRPr="0016413A" w:rsidRDefault="008674C1">
          <w:r>
            <w:br w:type="page"/>
          </w:r>
        </w:p>
      </w:sdtContent>
    </w:sdt>
    <w:p w14:paraId="5B701357" w14:textId="72F74203" w:rsidR="007C7610" w:rsidRDefault="007B32D5" w:rsidP="00F94B07">
      <w:pPr>
        <w:pStyle w:val="Title"/>
      </w:pPr>
      <w:r>
        <w:lastRenderedPageBreak/>
        <w:t>El Generico</w:t>
      </w:r>
      <w:r w:rsidR="008674C1">
        <w:rPr>
          <w:rFonts w:cstheme="majorHAnsi"/>
        </w:rPr>
        <w:t>®</w:t>
      </w:r>
      <w:r>
        <w:t xml:space="preserve"> Company</w:t>
      </w:r>
    </w:p>
    <w:p w14:paraId="75A2D1EF" w14:textId="77777777" w:rsidR="00C57644" w:rsidRDefault="00C57644" w:rsidP="00C57644">
      <w:pPr>
        <w:pStyle w:val="Heading1"/>
      </w:pPr>
      <w:bookmarkStart w:id="0" w:name="_Toc21594204"/>
      <w:r>
        <w:t>Section 1 – Analysis</w:t>
      </w:r>
      <w:bookmarkEnd w:id="0"/>
    </w:p>
    <w:p w14:paraId="025CBC28" w14:textId="338A3FD5" w:rsidR="00C57644" w:rsidRDefault="00C57644" w:rsidP="00C57644">
      <w:pPr>
        <w:pStyle w:val="Heading2"/>
      </w:pPr>
      <w:bookmarkStart w:id="1" w:name="_Toc21594205"/>
      <w:r>
        <w:t>Part 1 – Description of the problem</w:t>
      </w:r>
      <w:bookmarkEnd w:id="1"/>
    </w:p>
    <w:p w14:paraId="59BFA72B" w14:textId="77777777" w:rsidR="00E3652D" w:rsidRPr="00E3652D" w:rsidRDefault="00E3652D" w:rsidP="00E3652D"/>
    <w:p w14:paraId="45E592BD" w14:textId="7F3B3723" w:rsidR="00932978" w:rsidRPr="006A47AE" w:rsidRDefault="008674C1" w:rsidP="0085565E">
      <w:pPr>
        <w:jc w:val="both"/>
        <w:rPr>
          <w:rStyle w:val="Emphasis"/>
        </w:rPr>
      </w:pPr>
      <w:r>
        <w:t>El Generico</w:t>
      </w:r>
      <w:r>
        <w:rPr>
          <w:rFonts w:cstheme="minorHAnsi"/>
        </w:rPr>
        <w:t>®</w:t>
      </w:r>
      <w:r>
        <w:t xml:space="preserve"> strives to make high</w:t>
      </w:r>
      <w:r w:rsidR="00EF5E88">
        <w:t>-</w:t>
      </w:r>
      <w:r>
        <w:t xml:space="preserve">quality applications for our wide range of clients including myself, myself and myself. The problem which we shall be addressing for our client is the problem of aviation weather. Normally, pilots will get the generic flight info before </w:t>
      </w:r>
      <w:r w:rsidR="00FF4086">
        <w:t xml:space="preserve">the flight but the live data is provided </w:t>
      </w:r>
      <w:r w:rsidR="00E3652D">
        <w:t>using a</w:t>
      </w:r>
      <w:r w:rsidR="00FF4086">
        <w:t xml:space="preserve"> </w:t>
      </w:r>
      <w:r w:rsidR="00FF4086" w:rsidRPr="00446D52">
        <w:t>Meteorological Terminal Aviation Routine Weather Report</w:t>
      </w:r>
      <w:r w:rsidR="00FF4086">
        <w:t xml:space="preserve"> (METAR). This is what mainly </w:t>
      </w:r>
      <w:r w:rsidR="00E3652D">
        <w:t>determines</w:t>
      </w:r>
      <w:r w:rsidR="00FF4086">
        <w:t xml:space="preserve"> what runway shall be in use, how you would land your plane and if you will be visually landing the plane (VFR) for electronically (IFR) (and probably some other stuff too). </w:t>
      </w:r>
    </w:p>
    <w:p w14:paraId="3AAB0799" w14:textId="1017EA08" w:rsidR="00C57644" w:rsidRDefault="00FF4086" w:rsidP="00C57644">
      <w:r>
        <w:t xml:space="preserve">Traditionally, this is given via Radio using a Text </w:t>
      </w:r>
      <w:r w:rsidR="00EF1FB9">
        <w:t>to</w:t>
      </w:r>
      <w:r>
        <w:t xml:space="preserve"> Speech (TTS) but the pilot still has to decode this information</w:t>
      </w:r>
      <w:r w:rsidR="002C54B6">
        <w:t xml:space="preserve">. This is where the problem is. It is inconvenient to get you METAR like this: </w:t>
      </w:r>
      <w:r w:rsidR="002C54B6" w:rsidRPr="002C54B6">
        <w:t>EGCC 111420Z 01012KT 5000 RA SCT021 BKN030 10/08 Q1018 TEMPO -RA</w:t>
      </w:r>
      <w:r w:rsidR="002C54B6">
        <w:t>. When you can get it decoded which makes it easier to understand so making it less likely to have air accidents as well as lowering flight time.</w:t>
      </w:r>
      <w:r w:rsidR="00932978">
        <w:t xml:space="preserve"> The solution must be a way to present METAR in a more readable format</w:t>
      </w:r>
    </w:p>
    <w:p w14:paraId="5F4B0DF5" w14:textId="5E00C8AD" w:rsidR="00D837BE" w:rsidRDefault="00D837BE" w:rsidP="00D837BE">
      <w:pPr>
        <w:pStyle w:val="Heading2"/>
      </w:pPr>
      <w:bookmarkStart w:id="2" w:name="_Toc21594206"/>
      <w:r>
        <w:t>Part 2 – Stakeholders</w:t>
      </w:r>
      <w:bookmarkEnd w:id="2"/>
    </w:p>
    <w:p w14:paraId="2076C9C3" w14:textId="24E40628" w:rsidR="00D837BE" w:rsidRDefault="00DC703E" w:rsidP="00D837BE">
      <w:pPr>
        <w:rPr>
          <w:u w:val="single"/>
        </w:rPr>
      </w:pPr>
      <w:r>
        <w:rPr>
          <w:u w:val="single"/>
        </w:rPr>
        <w:t>Geoffrey Windsor</w:t>
      </w:r>
      <w:r w:rsidR="00146FEE">
        <w:rPr>
          <w:u w:val="single"/>
        </w:rPr>
        <w:t xml:space="preserve"> – Pilot for Virgin Atlantic</w:t>
      </w:r>
    </w:p>
    <w:p w14:paraId="5ACCFAE8" w14:textId="2DDEAEA3" w:rsidR="00E401DE" w:rsidRPr="00E401DE" w:rsidRDefault="00E401DE" w:rsidP="00D837BE">
      <w:r>
        <w:t>Using my interview template.</w:t>
      </w:r>
    </w:p>
    <w:p w14:paraId="573583FC" w14:textId="77777777" w:rsidR="00E401DE" w:rsidRDefault="00E401DE" w:rsidP="00E401DE">
      <w:pPr>
        <w:pStyle w:val="ListParagraph"/>
        <w:numPr>
          <w:ilvl w:val="0"/>
          <w:numId w:val="4"/>
        </w:numPr>
      </w:pPr>
      <w:r>
        <w:t>What would you expect from this type of app?</w:t>
      </w:r>
    </w:p>
    <w:p w14:paraId="3B152EFE" w14:textId="77777777" w:rsidR="00E401DE" w:rsidRDefault="00E401DE" w:rsidP="00E401DE">
      <w:pPr>
        <w:pStyle w:val="ListParagraph"/>
      </w:pPr>
      <w:r>
        <w:t>I would expect it to tell me the weather.</w:t>
      </w:r>
    </w:p>
    <w:p w14:paraId="36B894F3" w14:textId="77777777" w:rsidR="00E401DE" w:rsidRDefault="00E401DE" w:rsidP="00E401DE">
      <w:pPr>
        <w:pStyle w:val="ListParagraph"/>
      </w:pPr>
      <w:r>
        <w:t>Search functionality to get ICAO codes for me (I am very forgetful).</w:t>
      </w:r>
    </w:p>
    <w:p w14:paraId="6236FD7A" w14:textId="77777777" w:rsidR="00E401DE" w:rsidRDefault="00E401DE" w:rsidP="00E401DE">
      <w:pPr>
        <w:pStyle w:val="ListParagraph"/>
      </w:pPr>
      <w:r>
        <w:t>Little icons to show weather.</w:t>
      </w:r>
    </w:p>
    <w:p w14:paraId="72A70AEF" w14:textId="77777777" w:rsidR="00E401DE" w:rsidRDefault="00E401DE" w:rsidP="00E401DE">
      <w:pPr>
        <w:pStyle w:val="ListParagraph"/>
        <w:numPr>
          <w:ilvl w:val="0"/>
          <w:numId w:val="4"/>
        </w:numPr>
      </w:pPr>
      <w:r>
        <w:t>What would make this app different from the alternatives?</w:t>
      </w:r>
    </w:p>
    <w:p w14:paraId="0D5B55F5" w14:textId="77777777" w:rsidR="00E401DE" w:rsidRDefault="00E401DE" w:rsidP="00E401DE">
      <w:pPr>
        <w:pStyle w:val="ListParagraph"/>
      </w:pPr>
      <w:r>
        <w:t>Using a TTS system so I don’t have to look at my screen.</w:t>
      </w:r>
    </w:p>
    <w:p w14:paraId="03FD5779" w14:textId="77777777" w:rsidR="00E401DE" w:rsidRDefault="00E401DE" w:rsidP="00E401DE">
      <w:pPr>
        <w:pStyle w:val="ListParagraph"/>
        <w:numPr>
          <w:ilvl w:val="0"/>
          <w:numId w:val="4"/>
        </w:numPr>
      </w:pPr>
      <w:r>
        <w:t>Does [the problem] exist in your field of work and do you think that my app can solve it?</w:t>
      </w:r>
    </w:p>
    <w:p w14:paraId="29116AAA" w14:textId="77777777" w:rsidR="00E401DE" w:rsidRDefault="00E401DE" w:rsidP="00E401DE">
      <w:pPr>
        <w:pStyle w:val="ListParagraph"/>
      </w:pPr>
      <w:r>
        <w:t>The problem does exist, the normal METAR format is long and decoding it would make life much easier. Yes</w:t>
      </w:r>
    </w:p>
    <w:p w14:paraId="1C35CDF5" w14:textId="77777777" w:rsidR="00E401DE" w:rsidRDefault="00E401DE" w:rsidP="00E401DE">
      <w:pPr>
        <w:pStyle w:val="ListParagraph"/>
        <w:numPr>
          <w:ilvl w:val="0"/>
          <w:numId w:val="4"/>
        </w:numPr>
      </w:pPr>
      <w:r>
        <w:t>What sort of customisation would you like?</w:t>
      </w:r>
    </w:p>
    <w:p w14:paraId="7A66E5F2" w14:textId="494E0FF3" w:rsidR="00CF534F" w:rsidRDefault="00E401DE" w:rsidP="008D6880">
      <w:pPr>
        <w:pStyle w:val="ListParagraph"/>
      </w:pPr>
      <w:r>
        <w:t>Colour theme (dark mode minimum) and preferably other themes as well.</w:t>
      </w:r>
      <w:r w:rsidR="00CF534F">
        <w:tab/>
      </w:r>
      <w:r w:rsidR="00CF534F">
        <w:tab/>
      </w:r>
      <w:r w:rsidR="00CF534F">
        <w:tab/>
      </w:r>
      <w:r w:rsidR="00CF534F">
        <w:tab/>
      </w:r>
      <w:r w:rsidR="00CF534F">
        <w:tab/>
      </w:r>
    </w:p>
    <w:p w14:paraId="2E922207" w14:textId="0FBD7F75" w:rsidR="00CF534F" w:rsidRDefault="00CF534F" w:rsidP="00CF534F">
      <w:pPr>
        <w:rPr>
          <w:u w:val="single"/>
        </w:rPr>
      </w:pPr>
      <w:r>
        <w:rPr>
          <w:u w:val="single"/>
        </w:rPr>
        <w:t xml:space="preserve">Joseph Jones– Flight sim Enthusiast </w:t>
      </w:r>
    </w:p>
    <w:p w14:paraId="3730434E" w14:textId="77777777" w:rsidR="00CF534F" w:rsidRPr="00E401DE" w:rsidRDefault="00CF534F" w:rsidP="00CF534F">
      <w:r>
        <w:t>Using my interview template.</w:t>
      </w:r>
    </w:p>
    <w:p w14:paraId="5192DC3B" w14:textId="77777777" w:rsidR="00CF534F" w:rsidRDefault="00CF534F" w:rsidP="00CF534F">
      <w:pPr>
        <w:pStyle w:val="ListParagraph"/>
        <w:numPr>
          <w:ilvl w:val="0"/>
          <w:numId w:val="7"/>
        </w:numPr>
      </w:pPr>
      <w:r>
        <w:t>What would you expect from this type of app?</w:t>
      </w:r>
    </w:p>
    <w:p w14:paraId="08611C1A" w14:textId="463B9569" w:rsidR="00CF534F" w:rsidRDefault="00CF534F" w:rsidP="00CF534F">
      <w:pPr>
        <w:pStyle w:val="ListParagraph"/>
      </w:pPr>
      <w:r>
        <w:t>Accurate info and data in a correct pilot format. Concise + minimalistic</w:t>
      </w:r>
    </w:p>
    <w:p w14:paraId="107FB916" w14:textId="76DFC4FE" w:rsidR="00CF534F" w:rsidRDefault="00CF534F" w:rsidP="00CF534F">
      <w:pPr>
        <w:pStyle w:val="ListParagraph"/>
        <w:numPr>
          <w:ilvl w:val="0"/>
          <w:numId w:val="7"/>
        </w:numPr>
      </w:pPr>
      <w:r>
        <w:t>What would make this app different from the alternatives?</w:t>
      </w:r>
    </w:p>
    <w:p w14:paraId="01953B0A" w14:textId="4D83DBA7" w:rsidR="00CF534F" w:rsidRDefault="00CF534F" w:rsidP="00CF534F">
      <w:pPr>
        <w:pStyle w:val="ListParagraph"/>
      </w:pPr>
      <w:r>
        <w:t>Free of charge with no extra money for premium features.</w:t>
      </w:r>
    </w:p>
    <w:p w14:paraId="2FADC324" w14:textId="33D806ED" w:rsidR="00CF534F" w:rsidRDefault="00CF534F" w:rsidP="00CF534F">
      <w:pPr>
        <w:pStyle w:val="ListParagraph"/>
        <w:numPr>
          <w:ilvl w:val="0"/>
          <w:numId w:val="7"/>
        </w:numPr>
      </w:pPr>
      <w:r>
        <w:t>Does [the problem] exist in your field of work and do you think that my app can solve it?</w:t>
      </w:r>
    </w:p>
    <w:p w14:paraId="6977446F" w14:textId="5EDF18D5" w:rsidR="00CF534F" w:rsidRDefault="00CF534F" w:rsidP="00CF534F">
      <w:pPr>
        <w:pStyle w:val="ListParagraph"/>
      </w:pPr>
      <w:r>
        <w:t>Exists for new people and the younger people who come to ‘flight simming’ and find it hard to understand the terms</w:t>
      </w:r>
    </w:p>
    <w:p w14:paraId="1D1A1B12" w14:textId="77777777" w:rsidR="00CF534F" w:rsidRDefault="00CF534F" w:rsidP="00CF534F">
      <w:pPr>
        <w:pStyle w:val="ListParagraph"/>
        <w:numPr>
          <w:ilvl w:val="0"/>
          <w:numId w:val="7"/>
        </w:numPr>
      </w:pPr>
      <w:r>
        <w:t>What sort of customisation would you like?</w:t>
      </w:r>
    </w:p>
    <w:p w14:paraId="0D8D4846" w14:textId="4A37F40C" w:rsidR="00CF534F" w:rsidRDefault="00CF534F" w:rsidP="00CF534F">
      <w:pPr>
        <w:pStyle w:val="ListParagraph"/>
      </w:pPr>
      <w:r>
        <w:lastRenderedPageBreak/>
        <w:t>Dark mode. Enhanced brightness for night time use. Airline based themes. Real</w:t>
      </w:r>
      <w:r w:rsidR="00EF5E88">
        <w:t>-</w:t>
      </w:r>
      <w:r>
        <w:t>time updates.</w:t>
      </w:r>
    </w:p>
    <w:p w14:paraId="5D232C62" w14:textId="1BD082A1" w:rsidR="005635A1" w:rsidRPr="00CF534F" w:rsidRDefault="00CF534F" w:rsidP="00CF534F">
      <w:pPr>
        <w:rPr>
          <w:u w:val="single"/>
        </w:rPr>
      </w:pPr>
      <w:r w:rsidRPr="00CF534F">
        <w:rPr>
          <w:u w:val="single"/>
        </w:rPr>
        <w:t>Summary</w:t>
      </w:r>
    </w:p>
    <w:p w14:paraId="256CA8DF" w14:textId="4005D6B4" w:rsidR="00573166" w:rsidRDefault="00573166" w:rsidP="00573166">
      <w:r>
        <w:t xml:space="preserve">From the interviews, I can summarise that the users would like the app to be able to give an accurate decoded METAR report in a readable format. As well as having a search functionality for ICAO codes and for the data to be presented in a concise and minimalistic format </w:t>
      </w:r>
      <w:r w:rsidR="00EF5E88">
        <w:t>that</w:t>
      </w:r>
      <w:r>
        <w:t xml:space="preserve"> includes appropriate icons. </w:t>
      </w:r>
    </w:p>
    <w:p w14:paraId="684C0A83" w14:textId="549734DF" w:rsidR="00CF534F" w:rsidRDefault="00573166" w:rsidP="00573166">
      <w:r>
        <w:t>We shall be able to stand out from the competition as we have a completely free app (except maybe donations) and a TTS system which helps when your hands are not free.</w:t>
      </w:r>
    </w:p>
    <w:p w14:paraId="47D44240" w14:textId="2066AB1D" w:rsidR="00573166" w:rsidRDefault="00573166" w:rsidP="00573166">
      <w:r>
        <w:t>The problem mentioned does exist in the stakeholder’s fields of work</w:t>
      </w:r>
      <w:r w:rsidR="00EF5E88">
        <w:t>/</w:t>
      </w:r>
      <w:r>
        <w:t>hobby so there is surely a need for the app. My app should be able to solve the problem by being able to just present decoded METAR.</w:t>
      </w:r>
    </w:p>
    <w:p w14:paraId="69B6BB20" w14:textId="4ECFCAFD" w:rsidR="00573166" w:rsidRDefault="00573166" w:rsidP="00573166">
      <w:r>
        <w:t>The App should have at least dark mode and light mode. But it is preferred for other themes to be included for example themes for the airline you are flying for. It should also have enhanced brightness for dark conditions so the text is readable and the app should have real</w:t>
      </w:r>
      <w:r w:rsidR="00EF5E88">
        <w:t>-</w:t>
      </w:r>
      <w:r>
        <w:t>time updates on the weather.</w:t>
      </w:r>
    </w:p>
    <w:p w14:paraId="3846FC7C" w14:textId="77777777" w:rsidR="0088481B" w:rsidRDefault="0088481B" w:rsidP="00573166"/>
    <w:p w14:paraId="2F66EAC5" w14:textId="2B72A5B6" w:rsidR="004E3492" w:rsidRDefault="004E3492" w:rsidP="004E3492">
      <w:pPr>
        <w:pStyle w:val="Heading2"/>
      </w:pPr>
      <w:bookmarkStart w:id="3" w:name="_Toc21594207"/>
      <w:r>
        <w:t xml:space="preserve">Part 3 – </w:t>
      </w:r>
      <w:r w:rsidR="00932978">
        <w:t>H</w:t>
      </w:r>
      <w:r w:rsidR="00932978" w:rsidRPr="00932978">
        <w:t>ow the problem can be solved by computational methods</w:t>
      </w:r>
      <w:bookmarkEnd w:id="3"/>
    </w:p>
    <w:p w14:paraId="5A3603F9" w14:textId="3ED74F74" w:rsidR="00932978" w:rsidRDefault="00932978" w:rsidP="00932978">
      <w:pPr>
        <w:rPr>
          <w:u w:val="single"/>
        </w:rPr>
      </w:pPr>
      <w:r w:rsidRPr="00932978">
        <w:rPr>
          <w:u w:val="single"/>
        </w:rPr>
        <w:t>Thinking Abstractly and Visualisation</w:t>
      </w:r>
    </w:p>
    <w:p w14:paraId="6294EC07" w14:textId="01B0ED51" w:rsidR="00A96A8A" w:rsidRDefault="00061F4B" w:rsidP="00932978">
      <w:r>
        <w:t>Abstraction can be used in the following ways:</w:t>
      </w:r>
    </w:p>
    <w:p w14:paraId="728EAC23" w14:textId="03D9F3AD" w:rsidR="00A96A8A" w:rsidRDefault="00A96A8A" w:rsidP="00A96A8A">
      <w:pPr>
        <w:pStyle w:val="ListParagraph"/>
        <w:numPr>
          <w:ilvl w:val="0"/>
          <w:numId w:val="10"/>
        </w:numPr>
      </w:pPr>
      <w:r>
        <w:t xml:space="preserve">When the data is received from the API, it is in a complicated JSON format so the app should extract the stuff which is needed and present it in a clear format. The large </w:t>
      </w:r>
      <w:r w:rsidR="00EF5E88">
        <w:t>JSON</w:t>
      </w:r>
      <w:r>
        <w:t xml:space="preserve"> data is hidden from the user,</w:t>
      </w:r>
    </w:p>
    <w:p w14:paraId="0EF89C30" w14:textId="7B085090" w:rsidR="00A96A8A" w:rsidRDefault="00A96A8A" w:rsidP="00A96A8A">
      <w:pPr>
        <w:pStyle w:val="ListParagraph"/>
        <w:numPr>
          <w:ilvl w:val="0"/>
          <w:numId w:val="10"/>
        </w:numPr>
      </w:pPr>
      <w:r>
        <w:t>Instead of worrying about class inheritance to move the user’s data around the screens, we just set it as a global variable to make it easier to code and understand. The unnecessary need for class inheritance is cut out.</w:t>
      </w:r>
    </w:p>
    <w:p w14:paraId="7067C27A" w14:textId="77777777" w:rsidR="00A96A8A" w:rsidRDefault="00A96A8A" w:rsidP="00A96A8A">
      <w:pPr>
        <w:pStyle w:val="ListParagraph"/>
        <w:numPr>
          <w:ilvl w:val="0"/>
          <w:numId w:val="10"/>
        </w:numPr>
      </w:pPr>
    </w:p>
    <w:p w14:paraId="7BCE154C" w14:textId="65572136" w:rsidR="00061F4B" w:rsidRDefault="00061F4B" w:rsidP="00061F4B">
      <w:pPr>
        <w:rPr>
          <w:u w:val="single"/>
        </w:rPr>
      </w:pPr>
      <w:r w:rsidRPr="00061F4B">
        <w:rPr>
          <w:u w:val="single"/>
        </w:rPr>
        <w:t>Thinking Ahead</w:t>
      </w:r>
    </w:p>
    <w:p w14:paraId="5AA21139" w14:textId="7153B6B5" w:rsidR="00061F4B" w:rsidRDefault="00061F4B" w:rsidP="00061F4B">
      <w:pPr>
        <w:pStyle w:val="ListParagraph"/>
        <w:numPr>
          <w:ilvl w:val="0"/>
          <w:numId w:val="2"/>
        </w:numPr>
      </w:pPr>
      <w:r>
        <w:t xml:space="preserve">The App should be responsive. It should work on </w:t>
      </w:r>
      <w:r w:rsidR="008205AD">
        <w:t xml:space="preserve">different screen sizes and operating systems as the users could be using a range of different devices to access the app. Without this, we would be narrowing the audience of the app to only Android users for example which would mean that there would be </w:t>
      </w:r>
      <w:r w:rsidR="00EF5E88">
        <w:t>fewer</w:t>
      </w:r>
      <w:r w:rsidR="008205AD">
        <w:t xml:space="preserve"> users on the App so it wouldn’t be solving the problem for everyone.</w:t>
      </w:r>
    </w:p>
    <w:p w14:paraId="6FB94CE3" w14:textId="07E86A90" w:rsidR="00AC6180" w:rsidRPr="00AC6180" w:rsidRDefault="008205AD" w:rsidP="008D6880">
      <w:pPr>
        <w:pStyle w:val="ListParagraph"/>
        <w:numPr>
          <w:ilvl w:val="0"/>
          <w:numId w:val="2"/>
        </w:numPr>
      </w:pPr>
      <w:r>
        <w:t xml:space="preserve">The App should be accessible. It should have </w:t>
      </w:r>
      <w:r w:rsidR="00474958">
        <w:t>settings where users can change aspects of the app to suit them. Aspects include Dark/Light Mode, Language, Large text and a filter for color-blind people. This again gives a larger audience as well as hopefully standing out against any potential competition. Settings data will probably be stored in the database with numbers representing each option for the settings.</w:t>
      </w:r>
    </w:p>
    <w:p w14:paraId="2235A4BA" w14:textId="45F27FC5" w:rsidR="00061F4B" w:rsidRDefault="00061F4B" w:rsidP="00061F4B">
      <w:pPr>
        <w:rPr>
          <w:u w:val="single"/>
        </w:rPr>
      </w:pPr>
      <w:r w:rsidRPr="00061F4B">
        <w:rPr>
          <w:u w:val="single"/>
        </w:rPr>
        <w:t>Thinking Procedurally &amp; Decomposition</w:t>
      </w:r>
    </w:p>
    <w:p w14:paraId="61A290A6" w14:textId="35289D73" w:rsidR="00AC6180" w:rsidRDefault="004F3AC0" w:rsidP="004F3AC0">
      <w:pPr>
        <w:pStyle w:val="ListParagraph"/>
        <w:numPr>
          <w:ilvl w:val="0"/>
          <w:numId w:val="6"/>
        </w:numPr>
      </w:pPr>
      <w:r>
        <w:lastRenderedPageBreak/>
        <w:t>There will be a login</w:t>
      </w:r>
      <w:r w:rsidR="000F734A">
        <w:t>/ register system, a way to find an ICAO and a way to search for the weather.</w:t>
      </w:r>
    </w:p>
    <w:p w14:paraId="5F58F48E" w14:textId="0D2E00CD" w:rsidR="002F104D" w:rsidRPr="00AC6180" w:rsidRDefault="002F104D" w:rsidP="002F104D">
      <w:pPr>
        <w:pStyle w:val="ListParagraph"/>
      </w:pPr>
      <w:r>
        <w:t>Decomposition is done in Section 2.</w:t>
      </w:r>
    </w:p>
    <w:p w14:paraId="336FE28C" w14:textId="32C78791" w:rsidR="00061F4B" w:rsidRDefault="00061F4B" w:rsidP="00061F4B">
      <w:pPr>
        <w:rPr>
          <w:u w:val="single"/>
        </w:rPr>
      </w:pPr>
      <w:r w:rsidRPr="00061F4B">
        <w:rPr>
          <w:u w:val="single"/>
        </w:rPr>
        <w:t>Thinking Logically</w:t>
      </w:r>
    </w:p>
    <w:p w14:paraId="27D0D81C" w14:textId="17AD87E4" w:rsidR="00835CB1" w:rsidRPr="0088481B" w:rsidRDefault="00AC6180" w:rsidP="00835CB1">
      <w:pPr>
        <w:pStyle w:val="ListParagraph"/>
        <w:numPr>
          <w:ilvl w:val="0"/>
          <w:numId w:val="5"/>
        </w:numPr>
        <w:rPr>
          <w:u w:val="single"/>
        </w:rPr>
      </w:pPr>
      <w:r>
        <w:t>Naturally, the app running state would be a loop in itself.</w:t>
      </w:r>
      <w:r w:rsidR="00835CB1">
        <w:t xml:space="preserve"> Kivy (the framework which I am using) has this built into the ‘App’. When the user does anything (types, presses a button</w:t>
      </w:r>
      <w:r w:rsidR="00EF5E88">
        <w:t>,</w:t>
      </w:r>
      <w:r w:rsidR="00835CB1">
        <w:t xml:space="preserve"> </w:t>
      </w:r>
      <w:r w:rsidR="00EF1FB9">
        <w:t>etc</w:t>
      </w:r>
      <w:r w:rsidR="00835CB1">
        <w:t xml:space="preserve">), the </w:t>
      </w:r>
      <w:r w:rsidR="00484895">
        <w:t>game state</w:t>
      </w:r>
      <w:r w:rsidR="00835CB1">
        <w:t xml:space="preserve"> shall stop for the respective code to be run. The app running state will be a constant iteration </w:t>
      </w:r>
      <w:r w:rsidR="00EF5E88">
        <w:t>that</w:t>
      </w:r>
      <w:r w:rsidR="00835CB1">
        <w:t xml:space="preserve"> will end and close the app w</w:t>
      </w:r>
      <w:r w:rsidR="00484895">
        <w:t>hen the user exits the app.</w:t>
      </w:r>
    </w:p>
    <w:p w14:paraId="2F413B17" w14:textId="7742F909" w:rsidR="0088481B" w:rsidRPr="0088481B" w:rsidRDefault="0088481B" w:rsidP="0088481B">
      <w:pPr>
        <w:pStyle w:val="Heading2"/>
      </w:pPr>
      <w:bookmarkStart w:id="4" w:name="_Toc21594208"/>
      <w:r>
        <w:t>Part 4 – Software and Hardware requir</w:t>
      </w:r>
      <w:r w:rsidR="00EF5E88">
        <w:t>e</w:t>
      </w:r>
      <w:r>
        <w:t>ments</w:t>
      </w:r>
      <w:bookmarkEnd w:id="4"/>
    </w:p>
    <w:p w14:paraId="352F364F" w14:textId="7A7675CD" w:rsidR="00147C34" w:rsidRDefault="0088481B" w:rsidP="00061F4B">
      <w:pPr>
        <w:rPr>
          <w:u w:val="single"/>
        </w:rPr>
      </w:pPr>
      <w:r>
        <w:rPr>
          <w:u w:val="single"/>
        </w:rPr>
        <w:t>Hardware</w:t>
      </w:r>
    </w:p>
    <w:p w14:paraId="32AB31F8" w14:textId="046BAF44" w:rsidR="0088481B" w:rsidRPr="0088481B" w:rsidRDefault="0088481B" w:rsidP="0088481B">
      <w:pPr>
        <w:pStyle w:val="ListParagraph"/>
        <w:numPr>
          <w:ilvl w:val="0"/>
          <w:numId w:val="12"/>
        </w:numPr>
        <w:rPr>
          <w:u w:val="single"/>
        </w:rPr>
      </w:pPr>
      <w:r>
        <w:t xml:space="preserve">A Windows 7 or above PC with basic I/O devices </w:t>
      </w:r>
    </w:p>
    <w:p w14:paraId="322F6A38" w14:textId="7207056B" w:rsidR="0088481B" w:rsidRPr="0088481B" w:rsidRDefault="0088481B" w:rsidP="0088481B">
      <w:pPr>
        <w:pStyle w:val="ListParagraph"/>
        <w:numPr>
          <w:ilvl w:val="0"/>
          <w:numId w:val="12"/>
        </w:numPr>
        <w:rPr>
          <w:u w:val="single"/>
        </w:rPr>
      </w:pPr>
      <w:r>
        <w:t>At least 2GB of RAM</w:t>
      </w:r>
    </w:p>
    <w:p w14:paraId="6DC6CBF4" w14:textId="161B863B" w:rsidR="0088481B" w:rsidRPr="0088481B" w:rsidRDefault="0088481B" w:rsidP="0088481B">
      <w:pPr>
        <w:pStyle w:val="ListParagraph"/>
        <w:numPr>
          <w:ilvl w:val="0"/>
          <w:numId w:val="12"/>
        </w:numPr>
        <w:rPr>
          <w:u w:val="single"/>
        </w:rPr>
      </w:pPr>
      <w:r>
        <w:t>2GB free storage</w:t>
      </w:r>
    </w:p>
    <w:p w14:paraId="6C7808B4" w14:textId="51E220AC" w:rsidR="0088481B" w:rsidRDefault="0088481B" w:rsidP="00061F4B">
      <w:pPr>
        <w:rPr>
          <w:u w:val="single"/>
        </w:rPr>
      </w:pPr>
      <w:r>
        <w:rPr>
          <w:u w:val="single"/>
        </w:rPr>
        <w:t>Software</w:t>
      </w:r>
    </w:p>
    <w:p w14:paraId="6B0C396D" w14:textId="58277837" w:rsidR="0088481B" w:rsidRDefault="0088481B" w:rsidP="0088481B">
      <w:pPr>
        <w:pStyle w:val="ListParagraph"/>
        <w:numPr>
          <w:ilvl w:val="0"/>
          <w:numId w:val="11"/>
        </w:numPr>
      </w:pPr>
      <w:r>
        <w:t>A python interpreter</w:t>
      </w:r>
    </w:p>
    <w:p w14:paraId="5E24F916" w14:textId="7A6334AE" w:rsidR="0088481B" w:rsidRDefault="0088481B" w:rsidP="0088481B">
      <w:pPr>
        <w:pStyle w:val="ListParagraph"/>
        <w:numPr>
          <w:ilvl w:val="0"/>
          <w:numId w:val="11"/>
        </w:numPr>
      </w:pPr>
      <w:r>
        <w:t>Kivy module and dependences</w:t>
      </w:r>
    </w:p>
    <w:p w14:paraId="4AE8EC19" w14:textId="5D2B6490" w:rsidR="0088481B" w:rsidRDefault="0088481B" w:rsidP="0088481B">
      <w:pPr>
        <w:pStyle w:val="ListParagraph"/>
        <w:numPr>
          <w:ilvl w:val="0"/>
          <w:numId w:val="11"/>
        </w:numPr>
      </w:pPr>
      <w:r w:rsidRPr="0088481B">
        <w:t>pyttsx3</w:t>
      </w:r>
      <w:r>
        <w:t xml:space="preserve"> module for TTS</w:t>
      </w:r>
    </w:p>
    <w:p w14:paraId="64BDD675" w14:textId="6257444F" w:rsidR="0088481B" w:rsidRDefault="0088481B" w:rsidP="0088481B">
      <w:pPr>
        <w:pStyle w:val="ListParagraph"/>
        <w:numPr>
          <w:ilvl w:val="0"/>
          <w:numId w:val="11"/>
        </w:numPr>
      </w:pPr>
      <w:r>
        <w:t>google translate module for translation</w:t>
      </w:r>
    </w:p>
    <w:p w14:paraId="48E4770C" w14:textId="33662EAA" w:rsidR="0088481B" w:rsidRDefault="0088481B" w:rsidP="0088481B">
      <w:pPr>
        <w:rPr>
          <w:u w:val="single"/>
        </w:rPr>
      </w:pPr>
      <w:r w:rsidRPr="0088481B">
        <w:rPr>
          <w:u w:val="single"/>
        </w:rPr>
        <w:t>Other</w:t>
      </w:r>
    </w:p>
    <w:p w14:paraId="7218EE3F" w14:textId="0370409E" w:rsidR="0088481B" w:rsidRPr="0088481B" w:rsidRDefault="0088481B" w:rsidP="0088481B">
      <w:pPr>
        <w:pStyle w:val="ListParagraph"/>
        <w:numPr>
          <w:ilvl w:val="0"/>
          <w:numId w:val="11"/>
        </w:numPr>
        <w:rPr>
          <w:u w:val="single"/>
        </w:rPr>
      </w:pPr>
      <w:r>
        <w:t>A stable internet connection, preferably 15 Mbps or above.</w:t>
      </w:r>
    </w:p>
    <w:p w14:paraId="2FA608F6" w14:textId="4E143CC7" w:rsidR="00955037" w:rsidRDefault="00955037" w:rsidP="00955037">
      <w:pPr>
        <w:pStyle w:val="Heading2"/>
      </w:pPr>
      <w:bookmarkStart w:id="5" w:name="_Toc21594209"/>
      <w:r>
        <w:t xml:space="preserve">Part </w:t>
      </w:r>
      <w:r w:rsidR="0088481B">
        <w:t>5</w:t>
      </w:r>
      <w:r>
        <w:t xml:space="preserve"> – Success Criteria</w:t>
      </w:r>
      <w:bookmarkEnd w:id="5"/>
    </w:p>
    <w:p w14:paraId="63F65FC3" w14:textId="02C75C74" w:rsidR="00955037" w:rsidRDefault="00955037" w:rsidP="00955037">
      <w:r>
        <w:t>The app must have at minimum:</w:t>
      </w:r>
    </w:p>
    <w:p w14:paraId="02AC7624" w14:textId="7A6C6D4B" w:rsidR="00205105" w:rsidRDefault="00205105" w:rsidP="007C566D">
      <w:r>
        <w:t>Register System:</w:t>
      </w:r>
    </w:p>
    <w:tbl>
      <w:tblPr>
        <w:tblStyle w:val="TableGrid"/>
        <w:tblW w:w="0" w:type="auto"/>
        <w:tblLook w:val="04A0" w:firstRow="1" w:lastRow="0" w:firstColumn="1" w:lastColumn="0" w:noHBand="0" w:noVBand="1"/>
      </w:tblPr>
      <w:tblGrid>
        <w:gridCol w:w="846"/>
        <w:gridCol w:w="3605"/>
        <w:gridCol w:w="2484"/>
        <w:gridCol w:w="2081"/>
      </w:tblGrid>
      <w:tr w:rsidR="003B24C2" w14:paraId="009500B9" w14:textId="39C10DFF" w:rsidTr="003B24C2">
        <w:tc>
          <w:tcPr>
            <w:tcW w:w="846" w:type="dxa"/>
          </w:tcPr>
          <w:p w14:paraId="35FB7AF4" w14:textId="4974C416" w:rsidR="003B24C2" w:rsidRDefault="003B24C2" w:rsidP="007C566D">
            <w:r>
              <w:t>ID</w:t>
            </w:r>
          </w:p>
        </w:tc>
        <w:tc>
          <w:tcPr>
            <w:tcW w:w="3605" w:type="dxa"/>
          </w:tcPr>
          <w:p w14:paraId="20CE682A" w14:textId="7D335973" w:rsidR="003B24C2" w:rsidRDefault="003B24C2" w:rsidP="007C566D">
            <w:r>
              <w:t>Criteria</w:t>
            </w:r>
          </w:p>
        </w:tc>
        <w:tc>
          <w:tcPr>
            <w:tcW w:w="2484" w:type="dxa"/>
          </w:tcPr>
          <w:p w14:paraId="297ECD41" w14:textId="595E1E00" w:rsidR="003B24C2" w:rsidRDefault="003B24C2" w:rsidP="007C566D">
            <w:r>
              <w:t>Why it’s needed</w:t>
            </w:r>
          </w:p>
        </w:tc>
        <w:tc>
          <w:tcPr>
            <w:tcW w:w="2081" w:type="dxa"/>
          </w:tcPr>
          <w:p w14:paraId="3E42C2CF" w14:textId="15249F99" w:rsidR="003B24C2" w:rsidRDefault="003B24C2" w:rsidP="007C566D">
            <w:r>
              <w:t>How to check</w:t>
            </w:r>
          </w:p>
        </w:tc>
      </w:tr>
      <w:tr w:rsidR="003B24C2" w14:paraId="350CCE01" w14:textId="22384A81" w:rsidTr="003B24C2">
        <w:tc>
          <w:tcPr>
            <w:tcW w:w="846" w:type="dxa"/>
          </w:tcPr>
          <w:p w14:paraId="5FCCF4F6" w14:textId="17216A07" w:rsidR="003B24C2" w:rsidRDefault="003B24C2" w:rsidP="007C566D">
            <w:r>
              <w:t>1</w:t>
            </w:r>
          </w:p>
        </w:tc>
        <w:tc>
          <w:tcPr>
            <w:tcW w:w="3605" w:type="dxa"/>
          </w:tcPr>
          <w:p w14:paraId="2F32BCF4" w14:textId="0BA8A4F5" w:rsidR="003B24C2" w:rsidRDefault="003B24C2" w:rsidP="007C566D">
            <w:r>
              <w:t>A register system</w:t>
            </w:r>
          </w:p>
          <w:p w14:paraId="71B52A16" w14:textId="7D497F41" w:rsidR="003B24C2" w:rsidRDefault="003B24C2" w:rsidP="007C566D"/>
        </w:tc>
        <w:tc>
          <w:tcPr>
            <w:tcW w:w="2484" w:type="dxa"/>
          </w:tcPr>
          <w:p w14:paraId="4E1C76F7" w14:textId="5189EB4A" w:rsidR="003B24C2" w:rsidRDefault="003B24C2" w:rsidP="007C566D">
            <w:r>
              <w:t>So, we can add new users who can log in easily to the system. Also, requirement from clients</w:t>
            </w:r>
          </w:p>
        </w:tc>
        <w:tc>
          <w:tcPr>
            <w:tcW w:w="2081" w:type="dxa"/>
          </w:tcPr>
          <w:p w14:paraId="648EFF64" w14:textId="6C912E27" w:rsidR="003B24C2" w:rsidRDefault="003B24C2" w:rsidP="007C566D">
            <w:r>
              <w:t xml:space="preserve">We are hoping for a working register system </w:t>
            </w:r>
            <w:r w:rsidR="00EF5E88">
              <w:t>that</w:t>
            </w:r>
            <w:r>
              <w:t xml:space="preserve"> can add new users and give error messages based on inputs.</w:t>
            </w:r>
          </w:p>
        </w:tc>
      </w:tr>
      <w:tr w:rsidR="003B24C2" w14:paraId="6EA20754" w14:textId="5CE898EF" w:rsidTr="003B24C2">
        <w:tc>
          <w:tcPr>
            <w:tcW w:w="846" w:type="dxa"/>
          </w:tcPr>
          <w:p w14:paraId="757FA255" w14:textId="77ED4862" w:rsidR="003B24C2" w:rsidRDefault="003B24C2" w:rsidP="007C566D">
            <w:r>
              <w:t>2</w:t>
            </w:r>
          </w:p>
        </w:tc>
        <w:tc>
          <w:tcPr>
            <w:tcW w:w="3605" w:type="dxa"/>
          </w:tcPr>
          <w:p w14:paraId="4747C1E6" w14:textId="54DE76C7" w:rsidR="003B24C2" w:rsidRDefault="003B24C2" w:rsidP="007C566D">
            <w:r>
              <w:t>Appropriate validation of the inputs</w:t>
            </w:r>
          </w:p>
        </w:tc>
        <w:tc>
          <w:tcPr>
            <w:tcW w:w="2484" w:type="dxa"/>
          </w:tcPr>
          <w:p w14:paraId="26E65D9D" w14:textId="759D64FC" w:rsidR="003B24C2" w:rsidRDefault="003B24C2" w:rsidP="007C566D">
            <w:r>
              <w:t>So, there are no overlaps in the user’s data as well as no duplicate users with different passwords as this can mess up the login system.</w:t>
            </w:r>
          </w:p>
        </w:tc>
        <w:tc>
          <w:tcPr>
            <w:tcW w:w="2081" w:type="dxa"/>
          </w:tcPr>
          <w:p w14:paraId="62400175" w14:textId="18A484B5" w:rsidR="003B24C2" w:rsidRDefault="003B24C2" w:rsidP="007C566D">
            <w:r>
              <w:t>Test it with all sorts of inputs e.g. missing inputs, existing users</w:t>
            </w:r>
            <w:r w:rsidR="00EF5E88">
              <w:t>,</w:t>
            </w:r>
            <w:r>
              <w:t xml:space="preserve"> etc.</w:t>
            </w:r>
          </w:p>
        </w:tc>
      </w:tr>
      <w:tr w:rsidR="003B24C2" w14:paraId="43457F5F" w14:textId="4C84D047" w:rsidTr="003B24C2">
        <w:tc>
          <w:tcPr>
            <w:tcW w:w="846" w:type="dxa"/>
          </w:tcPr>
          <w:p w14:paraId="1C28B655" w14:textId="64FEE07E" w:rsidR="003B24C2" w:rsidRDefault="003B24C2" w:rsidP="007C566D">
            <w:r>
              <w:t>3</w:t>
            </w:r>
          </w:p>
        </w:tc>
        <w:tc>
          <w:tcPr>
            <w:tcW w:w="3605" w:type="dxa"/>
          </w:tcPr>
          <w:p w14:paraId="590023AA" w14:textId="3C838240" w:rsidR="003B24C2" w:rsidRDefault="003B24C2" w:rsidP="007C566D">
            <w:r>
              <w:t>The data to be kept secure e.g.: hashing passwords with salt.</w:t>
            </w:r>
          </w:p>
        </w:tc>
        <w:tc>
          <w:tcPr>
            <w:tcW w:w="2484" w:type="dxa"/>
          </w:tcPr>
          <w:p w14:paraId="75651E3A" w14:textId="47DBEECE" w:rsidR="003B24C2" w:rsidRDefault="003B24C2" w:rsidP="007C566D">
            <w:r>
              <w:t xml:space="preserve">This ensures that nobody who may have acquired access to the user’s data cannot read their password off right away. Using salt ensures that </w:t>
            </w:r>
            <w:r>
              <w:lastRenderedPageBreak/>
              <w:t>hackers cannot use rainbow tables to get the passwords of users.</w:t>
            </w:r>
          </w:p>
        </w:tc>
        <w:tc>
          <w:tcPr>
            <w:tcW w:w="2081" w:type="dxa"/>
          </w:tcPr>
          <w:p w14:paraId="1E37076A" w14:textId="3C0F57DD" w:rsidR="003B24C2" w:rsidRDefault="003B24C2" w:rsidP="007C566D">
            <w:r>
              <w:lastRenderedPageBreak/>
              <w:t>The passwords should be hashed with salt where the data is stored.</w:t>
            </w:r>
          </w:p>
        </w:tc>
      </w:tr>
      <w:tr w:rsidR="003B24C2" w14:paraId="30F2AAC3" w14:textId="40243C42" w:rsidTr="003B24C2">
        <w:tc>
          <w:tcPr>
            <w:tcW w:w="846" w:type="dxa"/>
          </w:tcPr>
          <w:p w14:paraId="2E7DE889" w14:textId="5B652409" w:rsidR="003B24C2" w:rsidRDefault="003B24C2" w:rsidP="007C566D">
            <w:r>
              <w:t>4</w:t>
            </w:r>
          </w:p>
        </w:tc>
        <w:tc>
          <w:tcPr>
            <w:tcW w:w="3605" w:type="dxa"/>
          </w:tcPr>
          <w:p w14:paraId="7D9182D7" w14:textId="2E8FDC50" w:rsidR="003B24C2" w:rsidRDefault="003B24C2" w:rsidP="007C566D">
            <w:r>
              <w:t>The user’s data is set up in the correct format (</w:t>
            </w:r>
            <w:r w:rsidR="00EF5E88">
              <w:t>TBD</w:t>
            </w:r>
            <w:r>
              <w:t>)</w:t>
            </w:r>
          </w:p>
        </w:tc>
        <w:tc>
          <w:tcPr>
            <w:tcW w:w="2484" w:type="dxa"/>
          </w:tcPr>
          <w:p w14:paraId="52556438" w14:textId="37F1F818" w:rsidR="003B24C2" w:rsidRDefault="003B24C2" w:rsidP="007C566D">
            <w:r>
              <w:t>So, there is consistency in the data and to make it easier to parse and interpret the data.</w:t>
            </w:r>
          </w:p>
        </w:tc>
        <w:tc>
          <w:tcPr>
            <w:tcW w:w="2081" w:type="dxa"/>
          </w:tcPr>
          <w:p w14:paraId="49288625" w14:textId="4FB54E24" w:rsidR="003B24C2" w:rsidRDefault="003B24C2" w:rsidP="007C566D">
            <w:r>
              <w:t>Check where the data is stored that new user’s data is in the correct format</w:t>
            </w:r>
          </w:p>
        </w:tc>
      </w:tr>
      <w:tr w:rsidR="003B24C2" w14:paraId="5F51EF49" w14:textId="32AF0EF0" w:rsidTr="003B24C2">
        <w:tc>
          <w:tcPr>
            <w:tcW w:w="846" w:type="dxa"/>
          </w:tcPr>
          <w:p w14:paraId="72FC6ED2" w14:textId="522446E2" w:rsidR="003B24C2" w:rsidRDefault="003B24C2" w:rsidP="007C566D">
            <w:r>
              <w:t>5</w:t>
            </w:r>
          </w:p>
        </w:tc>
        <w:tc>
          <w:tcPr>
            <w:tcW w:w="3605" w:type="dxa"/>
          </w:tcPr>
          <w:p w14:paraId="5C34335B" w14:textId="2F4E8977" w:rsidR="003B24C2" w:rsidRDefault="003B24C2" w:rsidP="007C566D">
            <w:r>
              <w:t>Error messages if unsuccessful</w:t>
            </w:r>
          </w:p>
        </w:tc>
        <w:tc>
          <w:tcPr>
            <w:tcW w:w="2484" w:type="dxa"/>
          </w:tcPr>
          <w:p w14:paraId="59A30DB6" w14:textId="6A1BC171" w:rsidR="003B24C2" w:rsidRDefault="003B24C2" w:rsidP="007C566D">
            <w:r>
              <w:t>So, the users know that their registration is unsuccessful and why it is unsuccessful.</w:t>
            </w:r>
          </w:p>
        </w:tc>
        <w:tc>
          <w:tcPr>
            <w:tcW w:w="2081" w:type="dxa"/>
          </w:tcPr>
          <w:p w14:paraId="00DCCA55" w14:textId="06E69CCF" w:rsidR="003B24C2" w:rsidRDefault="003B24C2" w:rsidP="007C566D">
            <w:r>
              <w:t xml:space="preserve">Check by putting in data </w:t>
            </w:r>
            <w:r w:rsidR="00EF5E88">
              <w:t>that</w:t>
            </w:r>
            <w:r>
              <w:t xml:space="preserve"> should return an error message and check if the error message has appeared.</w:t>
            </w:r>
          </w:p>
        </w:tc>
      </w:tr>
      <w:tr w:rsidR="003B24C2" w14:paraId="24F4A79D" w14:textId="314ADABF" w:rsidTr="003B24C2">
        <w:tc>
          <w:tcPr>
            <w:tcW w:w="846" w:type="dxa"/>
          </w:tcPr>
          <w:p w14:paraId="4BEA04A9" w14:textId="54C02F3B" w:rsidR="003B24C2" w:rsidRDefault="003B24C2" w:rsidP="007C566D">
            <w:r>
              <w:t>6</w:t>
            </w:r>
          </w:p>
        </w:tc>
        <w:tc>
          <w:tcPr>
            <w:tcW w:w="3605" w:type="dxa"/>
          </w:tcPr>
          <w:p w14:paraId="39133765" w14:textId="59347143" w:rsidR="003B24C2" w:rsidRDefault="003B24C2" w:rsidP="007C566D">
            <w:r>
              <w:t>Success message</w:t>
            </w:r>
          </w:p>
        </w:tc>
        <w:tc>
          <w:tcPr>
            <w:tcW w:w="2484" w:type="dxa"/>
          </w:tcPr>
          <w:p w14:paraId="3140FB47" w14:textId="581A528B" w:rsidR="003B24C2" w:rsidRDefault="003B24C2" w:rsidP="007C566D">
            <w:r>
              <w:t>So, the user doesn’t wonder, why isn’t it done yet? They know that they can now log</w:t>
            </w:r>
            <w:r w:rsidR="00EF5E88">
              <w:t xml:space="preserve"> </w:t>
            </w:r>
            <w:r>
              <w:t>in.</w:t>
            </w:r>
          </w:p>
        </w:tc>
        <w:tc>
          <w:tcPr>
            <w:tcW w:w="2081" w:type="dxa"/>
          </w:tcPr>
          <w:p w14:paraId="1FB6B040" w14:textId="3E64382A" w:rsidR="003B24C2" w:rsidRDefault="003B24C2" w:rsidP="007C566D">
            <w:r>
              <w:t xml:space="preserve">^ but with data </w:t>
            </w:r>
            <w:r w:rsidR="00EF5E88">
              <w:t>that</w:t>
            </w:r>
            <w:r>
              <w:t xml:space="preserve"> would return a success message.</w:t>
            </w:r>
          </w:p>
        </w:tc>
      </w:tr>
    </w:tbl>
    <w:p w14:paraId="467296CA" w14:textId="2CA9C9C9" w:rsidR="000F734A" w:rsidRDefault="000F734A" w:rsidP="007C566D"/>
    <w:p w14:paraId="08AF0175" w14:textId="7AC2F252" w:rsidR="00205105" w:rsidRDefault="00205105" w:rsidP="007C566D">
      <w:r>
        <w:t>Login System</w:t>
      </w:r>
    </w:p>
    <w:tbl>
      <w:tblPr>
        <w:tblStyle w:val="TableGrid"/>
        <w:tblW w:w="0" w:type="auto"/>
        <w:tblLook w:val="04A0" w:firstRow="1" w:lastRow="0" w:firstColumn="1" w:lastColumn="0" w:noHBand="0" w:noVBand="1"/>
      </w:tblPr>
      <w:tblGrid>
        <w:gridCol w:w="846"/>
        <w:gridCol w:w="3578"/>
        <w:gridCol w:w="2520"/>
        <w:gridCol w:w="2072"/>
      </w:tblGrid>
      <w:tr w:rsidR="003B24C2" w14:paraId="07DE1A60" w14:textId="70F1ABF4" w:rsidTr="003B24C2">
        <w:tc>
          <w:tcPr>
            <w:tcW w:w="846" w:type="dxa"/>
          </w:tcPr>
          <w:p w14:paraId="112CD7FF" w14:textId="55D236C9" w:rsidR="003B24C2" w:rsidRDefault="003B24C2" w:rsidP="007C566D">
            <w:r>
              <w:t>Id</w:t>
            </w:r>
          </w:p>
        </w:tc>
        <w:tc>
          <w:tcPr>
            <w:tcW w:w="3578" w:type="dxa"/>
          </w:tcPr>
          <w:p w14:paraId="4659F7D3" w14:textId="03774208" w:rsidR="003B24C2" w:rsidRDefault="003B24C2" w:rsidP="007C566D">
            <w:r>
              <w:t>Criteria</w:t>
            </w:r>
          </w:p>
        </w:tc>
        <w:tc>
          <w:tcPr>
            <w:tcW w:w="2520" w:type="dxa"/>
          </w:tcPr>
          <w:p w14:paraId="04854614" w14:textId="23CE332F" w:rsidR="003B24C2" w:rsidRDefault="003B24C2" w:rsidP="007C566D">
            <w:r>
              <w:t>Why it’s needed</w:t>
            </w:r>
          </w:p>
        </w:tc>
        <w:tc>
          <w:tcPr>
            <w:tcW w:w="2072" w:type="dxa"/>
          </w:tcPr>
          <w:p w14:paraId="025E9D1D" w14:textId="50424631" w:rsidR="003B24C2" w:rsidRDefault="003B24C2" w:rsidP="007C566D">
            <w:r>
              <w:t>How to check</w:t>
            </w:r>
          </w:p>
        </w:tc>
      </w:tr>
      <w:tr w:rsidR="003B24C2" w14:paraId="535BAE13" w14:textId="02BE238D" w:rsidTr="003B24C2">
        <w:tc>
          <w:tcPr>
            <w:tcW w:w="846" w:type="dxa"/>
          </w:tcPr>
          <w:p w14:paraId="0B7ADC64" w14:textId="7C8C8D7D" w:rsidR="003B24C2" w:rsidRDefault="003B24C2" w:rsidP="007C566D">
            <w:r>
              <w:t>7</w:t>
            </w:r>
          </w:p>
        </w:tc>
        <w:tc>
          <w:tcPr>
            <w:tcW w:w="3578" w:type="dxa"/>
          </w:tcPr>
          <w:p w14:paraId="6EA695AF" w14:textId="006706C1" w:rsidR="003B24C2" w:rsidRDefault="003B24C2" w:rsidP="007C566D">
            <w:r>
              <w:t>A login system</w:t>
            </w:r>
          </w:p>
        </w:tc>
        <w:tc>
          <w:tcPr>
            <w:tcW w:w="2520" w:type="dxa"/>
          </w:tcPr>
          <w:p w14:paraId="07C95F5A" w14:textId="39A4F5CF" w:rsidR="003B24C2" w:rsidRDefault="003B24C2" w:rsidP="007C566D">
            <w:r>
              <w:t>Well</w:t>
            </w:r>
            <w:r w:rsidR="00EF5E88">
              <w:t>,</w:t>
            </w:r>
            <w:r>
              <w:t xml:space="preserve"> what good is a register system without a login system</w:t>
            </w:r>
            <w:r w:rsidR="00EF5E88">
              <w:t>?</w:t>
            </w:r>
            <w:r>
              <w:t xml:space="preserve"> Users need to be able to log in once they’ve registered of course.</w:t>
            </w:r>
          </w:p>
        </w:tc>
        <w:tc>
          <w:tcPr>
            <w:tcW w:w="2072" w:type="dxa"/>
          </w:tcPr>
          <w:p w14:paraId="53668CAD" w14:textId="3C94EFA5" w:rsidR="003B24C2" w:rsidRDefault="003B24C2" w:rsidP="007C566D">
            <w:r>
              <w:t>If there is a working login system with good validation which takes the user to the main screen when successful.</w:t>
            </w:r>
          </w:p>
        </w:tc>
      </w:tr>
      <w:tr w:rsidR="003B24C2" w14:paraId="77F0CDBE" w14:textId="202F9905" w:rsidTr="003B24C2">
        <w:tc>
          <w:tcPr>
            <w:tcW w:w="846" w:type="dxa"/>
          </w:tcPr>
          <w:p w14:paraId="6D043336" w14:textId="371CF7C3" w:rsidR="003B24C2" w:rsidRDefault="003B24C2" w:rsidP="007C566D">
            <w:r>
              <w:t>8</w:t>
            </w:r>
          </w:p>
        </w:tc>
        <w:tc>
          <w:tcPr>
            <w:tcW w:w="3578" w:type="dxa"/>
          </w:tcPr>
          <w:p w14:paraId="7F31F972" w14:textId="0365A1FE" w:rsidR="003B24C2" w:rsidRDefault="003B24C2" w:rsidP="007C566D">
            <w:r>
              <w:t>Appropriate validation of the inputs</w:t>
            </w:r>
          </w:p>
        </w:tc>
        <w:tc>
          <w:tcPr>
            <w:tcW w:w="2520" w:type="dxa"/>
          </w:tcPr>
          <w:p w14:paraId="3B3B95DB" w14:textId="035B1AD6" w:rsidR="003B24C2" w:rsidRDefault="003B24C2" w:rsidP="007C566D">
            <w:r>
              <w:t>So, we don’t waste processor time trying to log in on a user which doesn’t exist</w:t>
            </w:r>
          </w:p>
        </w:tc>
        <w:tc>
          <w:tcPr>
            <w:tcW w:w="2072" w:type="dxa"/>
          </w:tcPr>
          <w:p w14:paraId="5D0E0E49" w14:textId="6A668343" w:rsidR="003B24C2" w:rsidRDefault="003B24C2" w:rsidP="007C566D">
            <w:r>
              <w:t>Fire in some inputs which should not make the user log in e.g. no password filled or the username not existing</w:t>
            </w:r>
          </w:p>
        </w:tc>
      </w:tr>
      <w:tr w:rsidR="003B24C2" w14:paraId="49008D51" w14:textId="7F46EC91" w:rsidTr="003B24C2">
        <w:tc>
          <w:tcPr>
            <w:tcW w:w="846" w:type="dxa"/>
          </w:tcPr>
          <w:p w14:paraId="52CAAD3E" w14:textId="6D59B759" w:rsidR="003B24C2" w:rsidRDefault="003B24C2" w:rsidP="007C566D">
            <w:r>
              <w:t>9</w:t>
            </w:r>
          </w:p>
        </w:tc>
        <w:tc>
          <w:tcPr>
            <w:tcW w:w="3578" w:type="dxa"/>
          </w:tcPr>
          <w:p w14:paraId="6C11F465" w14:textId="552DA2C8" w:rsidR="003B24C2" w:rsidRDefault="003B24C2" w:rsidP="007C566D">
            <w:r>
              <w:t>Matching the hashes</w:t>
            </w:r>
          </w:p>
        </w:tc>
        <w:tc>
          <w:tcPr>
            <w:tcW w:w="2520" w:type="dxa"/>
          </w:tcPr>
          <w:p w14:paraId="07D9C8FF" w14:textId="3167C510" w:rsidR="003B24C2" w:rsidRDefault="003B24C2" w:rsidP="007C566D">
            <w:r>
              <w:t>This will hash the inputted password (with salt) to be able to match the hashed password as you cannot unhash a hashed password (unless you use PHP).</w:t>
            </w:r>
          </w:p>
        </w:tc>
        <w:tc>
          <w:tcPr>
            <w:tcW w:w="2072" w:type="dxa"/>
          </w:tcPr>
          <w:p w14:paraId="5EEE8603" w14:textId="75A8E626" w:rsidR="003B24C2" w:rsidRDefault="003B24C2" w:rsidP="007C566D">
            <w:r>
              <w:t>We need to check that when we input the correct password, it should log in which shows that the hashes have been matched.</w:t>
            </w:r>
          </w:p>
        </w:tc>
      </w:tr>
      <w:tr w:rsidR="003B24C2" w14:paraId="2C29B131" w14:textId="7F980D5C" w:rsidTr="003B24C2">
        <w:tc>
          <w:tcPr>
            <w:tcW w:w="846" w:type="dxa"/>
          </w:tcPr>
          <w:p w14:paraId="74D0E27E" w14:textId="7B0B3D12" w:rsidR="003B24C2" w:rsidRDefault="003B24C2" w:rsidP="007C566D">
            <w:r>
              <w:t>10</w:t>
            </w:r>
          </w:p>
        </w:tc>
        <w:tc>
          <w:tcPr>
            <w:tcW w:w="3578" w:type="dxa"/>
          </w:tcPr>
          <w:p w14:paraId="353A3C7C" w14:textId="44651484" w:rsidR="003B24C2" w:rsidRDefault="003B24C2" w:rsidP="007C566D">
            <w:r>
              <w:t>Error messages if unsuccessful</w:t>
            </w:r>
          </w:p>
        </w:tc>
        <w:tc>
          <w:tcPr>
            <w:tcW w:w="2520" w:type="dxa"/>
          </w:tcPr>
          <w:p w14:paraId="162F35A5" w14:textId="742247FB" w:rsidR="003B24C2" w:rsidRDefault="003B24C2" w:rsidP="007C566D">
            <w:r>
              <w:t>So, the user knows that he messed up big time (and why).</w:t>
            </w:r>
          </w:p>
        </w:tc>
        <w:tc>
          <w:tcPr>
            <w:tcW w:w="2072" w:type="dxa"/>
          </w:tcPr>
          <w:p w14:paraId="07456E53" w14:textId="54868521" w:rsidR="003B24C2" w:rsidRDefault="003B24C2" w:rsidP="007C566D">
            <w:r>
              <w:t>Fire in some bad data, if we get an error message then we’re cool.</w:t>
            </w:r>
          </w:p>
        </w:tc>
      </w:tr>
      <w:tr w:rsidR="003B24C2" w14:paraId="2583920A" w14:textId="0DA608D9" w:rsidTr="003B24C2">
        <w:tc>
          <w:tcPr>
            <w:tcW w:w="846" w:type="dxa"/>
          </w:tcPr>
          <w:p w14:paraId="3CDAA539" w14:textId="2DEB87F1" w:rsidR="003B24C2" w:rsidRDefault="003B24C2" w:rsidP="007C566D">
            <w:r>
              <w:t>11</w:t>
            </w:r>
          </w:p>
        </w:tc>
        <w:tc>
          <w:tcPr>
            <w:tcW w:w="3578" w:type="dxa"/>
          </w:tcPr>
          <w:p w14:paraId="1B6B37E3" w14:textId="06E9D228" w:rsidR="003B24C2" w:rsidRDefault="003B24C2" w:rsidP="007C566D">
            <w:r>
              <w:t xml:space="preserve">On success, go to </w:t>
            </w:r>
            <w:r w:rsidR="00EF5E88">
              <w:t xml:space="preserve">the </w:t>
            </w:r>
            <w:r>
              <w:t>main screen (</w:t>
            </w:r>
            <w:r w:rsidR="00EF5E88">
              <w:t>TBD</w:t>
            </w:r>
            <w:r>
              <w:t>)</w:t>
            </w:r>
          </w:p>
        </w:tc>
        <w:tc>
          <w:tcPr>
            <w:tcW w:w="2520" w:type="dxa"/>
          </w:tcPr>
          <w:p w14:paraId="7B4BC9A4" w14:textId="21C9D894" w:rsidR="003B24C2" w:rsidRDefault="003B24C2" w:rsidP="007C566D">
            <w:r>
              <w:t>So, the user knows that he’s logged in as he’s now on the main screen. As well as to reassure them that they have done everything right.</w:t>
            </w:r>
          </w:p>
        </w:tc>
        <w:tc>
          <w:tcPr>
            <w:tcW w:w="2072" w:type="dxa"/>
          </w:tcPr>
          <w:p w14:paraId="35AE2421" w14:textId="0F9A7098" w:rsidR="003B24C2" w:rsidRDefault="003B24C2" w:rsidP="007C566D">
            <w:r>
              <w:t xml:space="preserve">Fire in some correct data (can be done at same time as matching the hashes) if the main </w:t>
            </w:r>
            <w:r>
              <w:lastRenderedPageBreak/>
              <w:t>screen loads then we’re Gucci</w:t>
            </w:r>
          </w:p>
        </w:tc>
      </w:tr>
      <w:tr w:rsidR="003B24C2" w14:paraId="284E90AD" w14:textId="74ACE1C6" w:rsidTr="003B24C2">
        <w:tc>
          <w:tcPr>
            <w:tcW w:w="846" w:type="dxa"/>
          </w:tcPr>
          <w:p w14:paraId="6B1C65F9" w14:textId="6A8383DC" w:rsidR="003B24C2" w:rsidRDefault="003B24C2" w:rsidP="007C566D">
            <w:r>
              <w:lastRenderedPageBreak/>
              <w:t>12</w:t>
            </w:r>
          </w:p>
        </w:tc>
        <w:tc>
          <w:tcPr>
            <w:tcW w:w="3578" w:type="dxa"/>
          </w:tcPr>
          <w:p w14:paraId="69AA446B" w14:textId="2B014763" w:rsidR="003B24C2" w:rsidRDefault="003B24C2" w:rsidP="007C566D">
            <w:r>
              <w:t>On success also save their data as a global variable until the program shuts down.</w:t>
            </w:r>
          </w:p>
        </w:tc>
        <w:tc>
          <w:tcPr>
            <w:tcW w:w="2520" w:type="dxa"/>
          </w:tcPr>
          <w:p w14:paraId="440FAC37" w14:textId="538CF270" w:rsidR="003B24C2" w:rsidRDefault="003B24C2" w:rsidP="007C566D">
            <w:r>
              <w:t>So, the user’s data can be used/updated in other parts of the program. For example, recent searches or settings preferences can be read and updated when necessary.</w:t>
            </w:r>
          </w:p>
        </w:tc>
        <w:tc>
          <w:tcPr>
            <w:tcW w:w="2072" w:type="dxa"/>
          </w:tcPr>
          <w:p w14:paraId="275E5654" w14:textId="532FEA19" w:rsidR="003B24C2" w:rsidRDefault="003B24C2" w:rsidP="007C566D">
            <w:r>
              <w:t>This we can only check once we have linked this data to something else e.g. a recent search system if they load properly then it works.</w:t>
            </w:r>
          </w:p>
        </w:tc>
      </w:tr>
    </w:tbl>
    <w:p w14:paraId="23D737F7" w14:textId="2C2B4BEF" w:rsidR="00205105" w:rsidRDefault="00205105" w:rsidP="007C566D"/>
    <w:p w14:paraId="140CDFC7" w14:textId="74363112" w:rsidR="00B46CD0" w:rsidRDefault="00B46CD0" w:rsidP="007C566D">
      <w:r>
        <w:t>The metar search system.</w:t>
      </w:r>
    </w:p>
    <w:tbl>
      <w:tblPr>
        <w:tblStyle w:val="TableGrid"/>
        <w:tblW w:w="0" w:type="auto"/>
        <w:tblLook w:val="04A0" w:firstRow="1" w:lastRow="0" w:firstColumn="1" w:lastColumn="0" w:noHBand="0" w:noVBand="1"/>
      </w:tblPr>
      <w:tblGrid>
        <w:gridCol w:w="846"/>
        <w:gridCol w:w="3447"/>
        <w:gridCol w:w="2511"/>
        <w:gridCol w:w="2212"/>
      </w:tblGrid>
      <w:tr w:rsidR="003B24C2" w14:paraId="076ECF2C" w14:textId="5DB7AB1A" w:rsidTr="00E726B0">
        <w:tc>
          <w:tcPr>
            <w:tcW w:w="846" w:type="dxa"/>
          </w:tcPr>
          <w:p w14:paraId="306E03A4" w14:textId="7EE6056D" w:rsidR="003B24C2" w:rsidRDefault="00E726B0" w:rsidP="007C566D">
            <w:r>
              <w:t>Id</w:t>
            </w:r>
          </w:p>
        </w:tc>
        <w:tc>
          <w:tcPr>
            <w:tcW w:w="3447" w:type="dxa"/>
          </w:tcPr>
          <w:p w14:paraId="05C0A0B7" w14:textId="5A2AA0F7" w:rsidR="003B24C2" w:rsidRDefault="003B24C2" w:rsidP="007C566D">
            <w:r>
              <w:t>Criteria</w:t>
            </w:r>
          </w:p>
        </w:tc>
        <w:tc>
          <w:tcPr>
            <w:tcW w:w="2511" w:type="dxa"/>
          </w:tcPr>
          <w:p w14:paraId="49E23DEF" w14:textId="59926584" w:rsidR="003B24C2" w:rsidRDefault="003B24C2" w:rsidP="007C566D">
            <w:r>
              <w:t>Why it’s needed</w:t>
            </w:r>
          </w:p>
        </w:tc>
        <w:tc>
          <w:tcPr>
            <w:tcW w:w="2212" w:type="dxa"/>
          </w:tcPr>
          <w:p w14:paraId="6A2BDDFB" w14:textId="7BC8F836" w:rsidR="003B24C2" w:rsidRDefault="003B24C2" w:rsidP="007C566D">
            <w:r>
              <w:t>How to check</w:t>
            </w:r>
          </w:p>
        </w:tc>
      </w:tr>
      <w:tr w:rsidR="003B24C2" w14:paraId="37EF61C1" w14:textId="2FEFE8B6" w:rsidTr="00E726B0">
        <w:tc>
          <w:tcPr>
            <w:tcW w:w="846" w:type="dxa"/>
          </w:tcPr>
          <w:p w14:paraId="7E9AEFA6" w14:textId="313A26F6" w:rsidR="003B24C2" w:rsidRDefault="00E726B0" w:rsidP="007C566D">
            <w:r>
              <w:t>13</w:t>
            </w:r>
          </w:p>
        </w:tc>
        <w:tc>
          <w:tcPr>
            <w:tcW w:w="3447" w:type="dxa"/>
          </w:tcPr>
          <w:p w14:paraId="410E7A31" w14:textId="078E713D" w:rsidR="003B24C2" w:rsidRDefault="003B24C2" w:rsidP="007C566D">
            <w:r>
              <w:t>METAR search system</w:t>
            </w:r>
          </w:p>
        </w:tc>
        <w:tc>
          <w:tcPr>
            <w:tcW w:w="2511" w:type="dxa"/>
          </w:tcPr>
          <w:p w14:paraId="63726DE9" w14:textId="186BF89A" w:rsidR="003B24C2" w:rsidRDefault="003B24C2" w:rsidP="007C566D">
            <w:r>
              <w:t>As it is the main point of the program innit.</w:t>
            </w:r>
          </w:p>
        </w:tc>
        <w:tc>
          <w:tcPr>
            <w:tcW w:w="2212" w:type="dxa"/>
          </w:tcPr>
          <w:p w14:paraId="21BF51A1" w14:textId="69E22EEE" w:rsidR="003B24C2" w:rsidRDefault="003B24C2" w:rsidP="007C566D">
            <w:r>
              <w:t>A system which presents a decoded accurate METAR in a clear and concise format</w:t>
            </w:r>
          </w:p>
        </w:tc>
      </w:tr>
      <w:tr w:rsidR="003B24C2" w14:paraId="0814CABC" w14:textId="43AB5A37" w:rsidTr="00E726B0">
        <w:tc>
          <w:tcPr>
            <w:tcW w:w="846" w:type="dxa"/>
          </w:tcPr>
          <w:p w14:paraId="2F4A35DC" w14:textId="4A9FA3F6" w:rsidR="003B24C2" w:rsidRDefault="00E726B0" w:rsidP="007C566D">
            <w:r>
              <w:t>14</w:t>
            </w:r>
          </w:p>
        </w:tc>
        <w:tc>
          <w:tcPr>
            <w:tcW w:w="3447" w:type="dxa"/>
          </w:tcPr>
          <w:p w14:paraId="75860858" w14:textId="18E89FE1" w:rsidR="003B24C2" w:rsidRDefault="003B24C2" w:rsidP="007C566D">
            <w:r>
              <w:t>A recent search system</w:t>
            </w:r>
          </w:p>
        </w:tc>
        <w:tc>
          <w:tcPr>
            <w:tcW w:w="2511" w:type="dxa"/>
          </w:tcPr>
          <w:p w14:paraId="31FB1301" w14:textId="2C65D754" w:rsidR="003B24C2" w:rsidRDefault="003B24C2" w:rsidP="007C566D">
            <w:r>
              <w:t>So, there would be little point in saving the user</w:t>
            </w:r>
            <w:r w:rsidR="00EF5E88">
              <w:t>'</w:t>
            </w:r>
            <w:r>
              <w:t>s data then. It also allows for pilots wh</w:t>
            </w:r>
            <w:r w:rsidR="00EF5E88">
              <w:t>o</w:t>
            </w:r>
            <w:r>
              <w:t xml:space="preserve"> fly routes frequently.</w:t>
            </w:r>
          </w:p>
        </w:tc>
        <w:tc>
          <w:tcPr>
            <w:tcW w:w="2212" w:type="dxa"/>
          </w:tcPr>
          <w:p w14:paraId="1FB0C9D2" w14:textId="43432EE7" w:rsidR="003B24C2" w:rsidRDefault="003B24C2" w:rsidP="007C566D">
            <w:r>
              <w:t>Check if the recent searches have merged from the user’s data and when you click it, it automatically goes in the search box.</w:t>
            </w:r>
          </w:p>
        </w:tc>
      </w:tr>
      <w:tr w:rsidR="003B24C2" w14:paraId="6DCB5290" w14:textId="5C3B4EF6" w:rsidTr="00E726B0">
        <w:tc>
          <w:tcPr>
            <w:tcW w:w="846" w:type="dxa"/>
          </w:tcPr>
          <w:p w14:paraId="3948A1E8" w14:textId="6EC2647D" w:rsidR="003B24C2" w:rsidRDefault="00E726B0" w:rsidP="007C566D">
            <w:r>
              <w:t>15</w:t>
            </w:r>
          </w:p>
        </w:tc>
        <w:tc>
          <w:tcPr>
            <w:tcW w:w="3447" w:type="dxa"/>
          </w:tcPr>
          <w:p w14:paraId="20B238B5" w14:textId="2E4A1800" w:rsidR="003B24C2" w:rsidRDefault="003B24C2" w:rsidP="007C566D">
            <w:r>
              <w:t xml:space="preserve">Backend code which searches for the METAR using an </w:t>
            </w:r>
            <w:r w:rsidR="00EF5E88">
              <w:t>API</w:t>
            </w:r>
            <w:r>
              <w:t xml:space="preserve"> and returns the results</w:t>
            </w:r>
          </w:p>
        </w:tc>
        <w:tc>
          <w:tcPr>
            <w:tcW w:w="2511" w:type="dxa"/>
          </w:tcPr>
          <w:p w14:paraId="70364A3F" w14:textId="7154AA1E" w:rsidR="003B24C2" w:rsidRDefault="003B24C2" w:rsidP="007C566D">
            <w:r>
              <w:t>It is the main purpose of the program of course.</w:t>
            </w:r>
          </w:p>
        </w:tc>
        <w:tc>
          <w:tcPr>
            <w:tcW w:w="2212" w:type="dxa"/>
          </w:tcPr>
          <w:p w14:paraId="6A510CC1" w14:textId="4843B5B0" w:rsidR="003B24C2" w:rsidRDefault="003B24C2" w:rsidP="007C566D">
            <w:r>
              <w:t>Check</w:t>
            </w:r>
            <w:r w:rsidR="00EF5E88">
              <w:t>-</w:t>
            </w:r>
            <w:r>
              <w:t>in console with a print statement.</w:t>
            </w:r>
          </w:p>
        </w:tc>
      </w:tr>
      <w:tr w:rsidR="003B24C2" w14:paraId="0E5DAAA3" w14:textId="42633CB4" w:rsidTr="00E726B0">
        <w:tc>
          <w:tcPr>
            <w:tcW w:w="846" w:type="dxa"/>
          </w:tcPr>
          <w:p w14:paraId="42F1FA3D" w14:textId="41F8CABF" w:rsidR="003B24C2" w:rsidRDefault="00E726B0" w:rsidP="007C566D">
            <w:r>
              <w:t>16</w:t>
            </w:r>
          </w:p>
        </w:tc>
        <w:tc>
          <w:tcPr>
            <w:tcW w:w="3447" w:type="dxa"/>
          </w:tcPr>
          <w:p w14:paraId="5BB8F5EE" w14:textId="32780F5C" w:rsidR="003B24C2" w:rsidRDefault="003B24C2" w:rsidP="007C566D">
            <w:r>
              <w:t>The results to be presented in a clear format</w:t>
            </w:r>
          </w:p>
        </w:tc>
        <w:tc>
          <w:tcPr>
            <w:tcW w:w="2511" w:type="dxa"/>
          </w:tcPr>
          <w:p w14:paraId="61BF9901" w14:textId="771A2C6B" w:rsidR="003B24C2" w:rsidRDefault="003B24C2" w:rsidP="007C566D">
            <w:r>
              <w:t>This will most likely be a list view with each section of the decoded metar on a separate line.</w:t>
            </w:r>
          </w:p>
        </w:tc>
        <w:tc>
          <w:tcPr>
            <w:tcW w:w="2212" w:type="dxa"/>
          </w:tcPr>
          <w:p w14:paraId="741C9124" w14:textId="135CC398" w:rsidR="003B24C2" w:rsidRDefault="003B24C2" w:rsidP="007C566D">
            <w:r>
              <w:t>If when we show it to our shareholders, they find it sufficient.</w:t>
            </w:r>
          </w:p>
        </w:tc>
      </w:tr>
      <w:tr w:rsidR="003B24C2" w14:paraId="158E107F" w14:textId="06F9046C" w:rsidTr="00E726B0">
        <w:tc>
          <w:tcPr>
            <w:tcW w:w="846" w:type="dxa"/>
          </w:tcPr>
          <w:p w14:paraId="7075CB5E" w14:textId="525E1D2E" w:rsidR="003B24C2" w:rsidRDefault="00E726B0" w:rsidP="007C566D">
            <w:r>
              <w:t>17</w:t>
            </w:r>
          </w:p>
        </w:tc>
        <w:tc>
          <w:tcPr>
            <w:tcW w:w="3447" w:type="dxa"/>
          </w:tcPr>
          <w:p w14:paraId="26F30E23" w14:textId="5819CA61" w:rsidR="003B24C2" w:rsidRDefault="003B24C2" w:rsidP="007C566D">
            <w:r>
              <w:t>A way for the user to search for the ICAO code</w:t>
            </w:r>
          </w:p>
        </w:tc>
        <w:tc>
          <w:tcPr>
            <w:tcW w:w="2511" w:type="dxa"/>
          </w:tcPr>
          <w:p w14:paraId="55721B4C" w14:textId="689DEDE3" w:rsidR="003B24C2" w:rsidRDefault="003B24C2" w:rsidP="007C566D">
            <w:r>
              <w:t xml:space="preserve">As this is a shareholder requirement because people can forget their ICAO codes. This will probably be implemented in another </w:t>
            </w:r>
            <w:r w:rsidR="00EF5E88">
              <w:t>p</w:t>
            </w:r>
            <w:r>
              <w:t>art of the app with buttons linking the 2.</w:t>
            </w:r>
          </w:p>
        </w:tc>
        <w:tc>
          <w:tcPr>
            <w:tcW w:w="2212" w:type="dxa"/>
          </w:tcPr>
          <w:p w14:paraId="1A2B5DE8" w14:textId="4A6C91B3" w:rsidR="003B24C2" w:rsidRDefault="003B24C2" w:rsidP="007C566D">
            <w:r>
              <w:t>Check that when a button linking the 2 screens is clicked, the screen changes.</w:t>
            </w:r>
          </w:p>
        </w:tc>
      </w:tr>
    </w:tbl>
    <w:p w14:paraId="4D64A66A" w14:textId="77777777" w:rsidR="00717D70" w:rsidRDefault="00717D70" w:rsidP="007C566D"/>
    <w:p w14:paraId="6B91D4D4" w14:textId="10029040" w:rsidR="00B46CD0" w:rsidRDefault="00E30566" w:rsidP="007C566D">
      <w:r>
        <w:t>The ICAO search system</w:t>
      </w:r>
    </w:p>
    <w:tbl>
      <w:tblPr>
        <w:tblStyle w:val="TableGrid"/>
        <w:tblW w:w="0" w:type="auto"/>
        <w:tblLook w:val="04A0" w:firstRow="1" w:lastRow="0" w:firstColumn="1" w:lastColumn="0" w:noHBand="0" w:noVBand="1"/>
      </w:tblPr>
      <w:tblGrid>
        <w:gridCol w:w="846"/>
        <w:gridCol w:w="3431"/>
        <w:gridCol w:w="2507"/>
        <w:gridCol w:w="2232"/>
      </w:tblGrid>
      <w:tr w:rsidR="003B24C2" w14:paraId="2988AFF3" w14:textId="111A0E68" w:rsidTr="00E726B0">
        <w:tc>
          <w:tcPr>
            <w:tcW w:w="846" w:type="dxa"/>
          </w:tcPr>
          <w:p w14:paraId="1E3A52DC" w14:textId="2948AF70" w:rsidR="003B24C2" w:rsidRDefault="00E726B0" w:rsidP="007C566D">
            <w:r>
              <w:t>ID</w:t>
            </w:r>
          </w:p>
        </w:tc>
        <w:tc>
          <w:tcPr>
            <w:tcW w:w="3431" w:type="dxa"/>
          </w:tcPr>
          <w:p w14:paraId="39AEBE92" w14:textId="3523171C" w:rsidR="003B24C2" w:rsidRDefault="003B24C2" w:rsidP="007C566D">
            <w:r>
              <w:t>Criteria</w:t>
            </w:r>
          </w:p>
        </w:tc>
        <w:tc>
          <w:tcPr>
            <w:tcW w:w="2507" w:type="dxa"/>
          </w:tcPr>
          <w:p w14:paraId="7FD1AA8C" w14:textId="08A54276" w:rsidR="003B24C2" w:rsidRDefault="003B24C2" w:rsidP="007C566D">
            <w:r>
              <w:t>Why it’s needed</w:t>
            </w:r>
          </w:p>
        </w:tc>
        <w:tc>
          <w:tcPr>
            <w:tcW w:w="2232" w:type="dxa"/>
          </w:tcPr>
          <w:p w14:paraId="2FA7646E" w14:textId="4B0C78A1" w:rsidR="003B24C2" w:rsidRDefault="003B24C2" w:rsidP="007C566D">
            <w:r>
              <w:t>How to check</w:t>
            </w:r>
          </w:p>
        </w:tc>
      </w:tr>
      <w:tr w:rsidR="003B24C2" w14:paraId="4C929994" w14:textId="43C48FBA" w:rsidTr="00E726B0">
        <w:tc>
          <w:tcPr>
            <w:tcW w:w="846" w:type="dxa"/>
          </w:tcPr>
          <w:p w14:paraId="39FC60A4" w14:textId="7099F5DB" w:rsidR="003B24C2" w:rsidRDefault="00E726B0" w:rsidP="007C566D">
            <w:r>
              <w:t>18</w:t>
            </w:r>
          </w:p>
        </w:tc>
        <w:tc>
          <w:tcPr>
            <w:tcW w:w="3431" w:type="dxa"/>
          </w:tcPr>
          <w:p w14:paraId="7BD2D71D" w14:textId="3E89728D" w:rsidR="003B24C2" w:rsidRDefault="003B24C2" w:rsidP="007C566D">
            <w:r>
              <w:t>ICAO search system</w:t>
            </w:r>
          </w:p>
        </w:tc>
        <w:tc>
          <w:tcPr>
            <w:tcW w:w="2507" w:type="dxa"/>
          </w:tcPr>
          <w:p w14:paraId="62936B92" w14:textId="0B28AB66" w:rsidR="003B24C2" w:rsidRDefault="003B24C2" w:rsidP="007C566D">
            <w:r>
              <w:t xml:space="preserve">Shareholder requirement from Geoffrey. As users can forget their ICAO code. </w:t>
            </w:r>
          </w:p>
        </w:tc>
        <w:tc>
          <w:tcPr>
            <w:tcW w:w="2232" w:type="dxa"/>
          </w:tcPr>
          <w:p w14:paraId="66CA9C26" w14:textId="022D38EE" w:rsidR="003B24C2" w:rsidRDefault="003B24C2" w:rsidP="007C566D">
            <w:r>
              <w:t xml:space="preserve">A system </w:t>
            </w:r>
            <w:r w:rsidR="00EF5E88">
              <w:t>that</w:t>
            </w:r>
            <w:r>
              <w:t xml:space="preserve"> accurately returns all results available based on the query in a clear format.</w:t>
            </w:r>
          </w:p>
        </w:tc>
      </w:tr>
      <w:tr w:rsidR="003B24C2" w14:paraId="3083C42F" w14:textId="05D545E2" w:rsidTr="00E726B0">
        <w:tc>
          <w:tcPr>
            <w:tcW w:w="846" w:type="dxa"/>
          </w:tcPr>
          <w:p w14:paraId="00524EE4" w14:textId="2321D0D6" w:rsidR="003B24C2" w:rsidRDefault="00E726B0" w:rsidP="007C566D">
            <w:r>
              <w:lastRenderedPageBreak/>
              <w:t>19</w:t>
            </w:r>
          </w:p>
        </w:tc>
        <w:tc>
          <w:tcPr>
            <w:tcW w:w="3431" w:type="dxa"/>
          </w:tcPr>
          <w:p w14:paraId="2F1A9EEE" w14:textId="2214501E" w:rsidR="003B24C2" w:rsidRDefault="003B24C2" w:rsidP="007C566D">
            <w:r>
              <w:t>A recent search system</w:t>
            </w:r>
          </w:p>
        </w:tc>
        <w:tc>
          <w:tcPr>
            <w:tcW w:w="2507" w:type="dxa"/>
          </w:tcPr>
          <w:p w14:paraId="2B4FD3F9" w14:textId="4418B3E1" w:rsidR="003B24C2" w:rsidRDefault="003B24C2" w:rsidP="007C566D">
            <w:r>
              <w:t>As the users can forget what they are looking for (this one is aimed mostly at enthusiasts as pilots shouldn’t really be forgetting this sort of stuff)</w:t>
            </w:r>
          </w:p>
        </w:tc>
        <w:tc>
          <w:tcPr>
            <w:tcW w:w="2232" w:type="dxa"/>
          </w:tcPr>
          <w:p w14:paraId="61E6AE0A" w14:textId="525161DB" w:rsidR="003B24C2" w:rsidRDefault="003B24C2" w:rsidP="007C566D">
            <w:r>
              <w:t>The data from the user’s data should be shown there and when it is clicked, the recent search goes into the search box.</w:t>
            </w:r>
          </w:p>
        </w:tc>
      </w:tr>
      <w:tr w:rsidR="003B24C2" w14:paraId="14BCDE9A" w14:textId="69AFA5A6" w:rsidTr="00E726B0">
        <w:tc>
          <w:tcPr>
            <w:tcW w:w="846" w:type="dxa"/>
          </w:tcPr>
          <w:p w14:paraId="26FA9DFE" w14:textId="5EA71500" w:rsidR="003B24C2" w:rsidRDefault="00E726B0" w:rsidP="007C566D">
            <w:r>
              <w:t>20</w:t>
            </w:r>
          </w:p>
        </w:tc>
        <w:tc>
          <w:tcPr>
            <w:tcW w:w="3431" w:type="dxa"/>
          </w:tcPr>
          <w:p w14:paraId="4A0A18EA" w14:textId="70A938F2" w:rsidR="003B24C2" w:rsidRDefault="003B24C2" w:rsidP="007C566D">
            <w:r>
              <w:t>Search results to be clear and accurate</w:t>
            </w:r>
          </w:p>
        </w:tc>
        <w:tc>
          <w:tcPr>
            <w:tcW w:w="2507" w:type="dxa"/>
          </w:tcPr>
          <w:p w14:paraId="006A9AAF" w14:textId="1BEDB69D" w:rsidR="003B24C2" w:rsidRDefault="003B24C2" w:rsidP="007C566D">
            <w:r>
              <w:t>So, it makes it easiest for our users to understand.</w:t>
            </w:r>
          </w:p>
        </w:tc>
        <w:tc>
          <w:tcPr>
            <w:tcW w:w="2232" w:type="dxa"/>
          </w:tcPr>
          <w:p w14:paraId="1272C05A" w14:textId="3310CCD0" w:rsidR="003B24C2" w:rsidRDefault="003B24C2" w:rsidP="007C566D">
            <w:r>
              <w:t>Ask the shareholders if it is fine or not.</w:t>
            </w:r>
          </w:p>
        </w:tc>
      </w:tr>
      <w:tr w:rsidR="003B24C2" w14:paraId="54CA470E" w14:textId="5749F783" w:rsidTr="00E726B0">
        <w:tc>
          <w:tcPr>
            <w:tcW w:w="846" w:type="dxa"/>
          </w:tcPr>
          <w:p w14:paraId="4D4584DD" w14:textId="31FA0B06" w:rsidR="003B24C2" w:rsidRDefault="00E726B0" w:rsidP="00E66F0F">
            <w:r>
              <w:t>21</w:t>
            </w:r>
          </w:p>
        </w:tc>
        <w:tc>
          <w:tcPr>
            <w:tcW w:w="3431" w:type="dxa"/>
          </w:tcPr>
          <w:p w14:paraId="389C8338" w14:textId="778BE7B8" w:rsidR="003B24C2" w:rsidRDefault="003B24C2" w:rsidP="00E66F0F">
            <w:r>
              <w:t>A way to navigate back to the METAR search system</w:t>
            </w:r>
          </w:p>
        </w:tc>
        <w:tc>
          <w:tcPr>
            <w:tcW w:w="2507" w:type="dxa"/>
          </w:tcPr>
          <w:p w14:paraId="6762CFC9" w14:textId="2A9B3875" w:rsidR="003B24C2" w:rsidRDefault="003B24C2" w:rsidP="00E66F0F">
            <w:r>
              <w:t>It allows the app to be smooth and the user to use the newly discovered ICAO code for good use.</w:t>
            </w:r>
          </w:p>
        </w:tc>
        <w:tc>
          <w:tcPr>
            <w:tcW w:w="2232" w:type="dxa"/>
          </w:tcPr>
          <w:p w14:paraId="4BA94CFB" w14:textId="41704B64" w:rsidR="003B24C2" w:rsidRDefault="003B24C2" w:rsidP="00E66F0F">
            <w:r>
              <w:t>Check that when a button linking the 2 screens is clicked, the screen changes.</w:t>
            </w:r>
          </w:p>
        </w:tc>
      </w:tr>
    </w:tbl>
    <w:p w14:paraId="0EB43A2B" w14:textId="548ECA99" w:rsidR="00E30566" w:rsidRDefault="00E30566" w:rsidP="007C566D"/>
    <w:p w14:paraId="04FF387C" w14:textId="515D57D3" w:rsidR="00284B7E" w:rsidRDefault="00284B7E" w:rsidP="007C566D">
      <w:r>
        <w:t>General stuff</w:t>
      </w:r>
    </w:p>
    <w:tbl>
      <w:tblPr>
        <w:tblStyle w:val="TableGrid"/>
        <w:tblW w:w="0" w:type="auto"/>
        <w:tblLook w:val="04A0" w:firstRow="1" w:lastRow="0" w:firstColumn="1" w:lastColumn="0" w:noHBand="0" w:noVBand="1"/>
      </w:tblPr>
      <w:tblGrid>
        <w:gridCol w:w="846"/>
        <w:gridCol w:w="3492"/>
        <w:gridCol w:w="2522"/>
        <w:gridCol w:w="2156"/>
      </w:tblGrid>
      <w:tr w:rsidR="003B24C2" w14:paraId="544566D1" w14:textId="39FCCBAE" w:rsidTr="00E726B0">
        <w:tc>
          <w:tcPr>
            <w:tcW w:w="846" w:type="dxa"/>
          </w:tcPr>
          <w:p w14:paraId="11E29B4C" w14:textId="77777777" w:rsidR="003B24C2" w:rsidRDefault="003B24C2" w:rsidP="007C566D"/>
        </w:tc>
        <w:tc>
          <w:tcPr>
            <w:tcW w:w="3492" w:type="dxa"/>
          </w:tcPr>
          <w:p w14:paraId="4D9E114A" w14:textId="17E045CE" w:rsidR="003B24C2" w:rsidRDefault="003B24C2" w:rsidP="007C566D">
            <w:r>
              <w:t>Criteria</w:t>
            </w:r>
          </w:p>
        </w:tc>
        <w:tc>
          <w:tcPr>
            <w:tcW w:w="2522" w:type="dxa"/>
          </w:tcPr>
          <w:p w14:paraId="440A254A" w14:textId="3902D72A" w:rsidR="003B24C2" w:rsidRDefault="003B24C2" w:rsidP="007C566D">
            <w:r>
              <w:t>Why it’s needed</w:t>
            </w:r>
          </w:p>
        </w:tc>
        <w:tc>
          <w:tcPr>
            <w:tcW w:w="2156" w:type="dxa"/>
          </w:tcPr>
          <w:p w14:paraId="321EA77B" w14:textId="56657158" w:rsidR="003B24C2" w:rsidRDefault="003B24C2" w:rsidP="007C566D">
            <w:r>
              <w:t>How to check</w:t>
            </w:r>
          </w:p>
        </w:tc>
      </w:tr>
      <w:tr w:rsidR="003B24C2" w14:paraId="47A0FA00" w14:textId="5D0BE848" w:rsidTr="00E726B0">
        <w:tc>
          <w:tcPr>
            <w:tcW w:w="846" w:type="dxa"/>
          </w:tcPr>
          <w:p w14:paraId="049A9464" w14:textId="030FB63F" w:rsidR="003B24C2" w:rsidRDefault="00E726B0" w:rsidP="007C566D">
            <w:r>
              <w:t>22</w:t>
            </w:r>
          </w:p>
        </w:tc>
        <w:tc>
          <w:tcPr>
            <w:tcW w:w="3492" w:type="dxa"/>
          </w:tcPr>
          <w:p w14:paraId="05863F17" w14:textId="3D6C7393" w:rsidR="003B24C2" w:rsidRDefault="003B24C2" w:rsidP="007C566D">
            <w:r>
              <w:t>Dark mode and light mode</w:t>
            </w:r>
          </w:p>
        </w:tc>
        <w:tc>
          <w:tcPr>
            <w:tcW w:w="2522" w:type="dxa"/>
          </w:tcPr>
          <w:p w14:paraId="0A2EFCB2" w14:textId="11546655" w:rsidR="003B24C2" w:rsidRDefault="003B24C2" w:rsidP="007C566D">
            <w:r>
              <w:t>Dark mode to satisfy ou</w:t>
            </w:r>
            <w:r w:rsidR="00EF5E88">
              <w:t>r</w:t>
            </w:r>
            <w:r>
              <w:t xml:space="preserve"> shareholders and for users so be able to see better at night (as well as their eyes not dying from the sun god beaming down on them with light mode). Light mode is better for daytime (or normies) so that should also be an option.</w:t>
            </w:r>
          </w:p>
        </w:tc>
        <w:tc>
          <w:tcPr>
            <w:tcW w:w="2156" w:type="dxa"/>
          </w:tcPr>
          <w:p w14:paraId="2CDB00C0" w14:textId="3A54E4CA" w:rsidR="003B24C2" w:rsidRDefault="003B24C2" w:rsidP="007C566D">
            <w:r>
              <w:t>It should be by default dark mode and when the option is set for light mode, it should change to what is generally considered light mode.</w:t>
            </w:r>
          </w:p>
        </w:tc>
      </w:tr>
      <w:tr w:rsidR="003B24C2" w14:paraId="289FEDD1" w14:textId="68B8A37C" w:rsidTr="00E726B0">
        <w:tc>
          <w:tcPr>
            <w:tcW w:w="846" w:type="dxa"/>
          </w:tcPr>
          <w:p w14:paraId="36D6CE87" w14:textId="42EE1BA0" w:rsidR="003B24C2" w:rsidRDefault="00E726B0" w:rsidP="007C566D">
            <w:r>
              <w:t>23</w:t>
            </w:r>
          </w:p>
        </w:tc>
        <w:tc>
          <w:tcPr>
            <w:tcW w:w="3492" w:type="dxa"/>
          </w:tcPr>
          <w:p w14:paraId="05A3BAD4" w14:textId="393B6678" w:rsidR="003B24C2" w:rsidRDefault="003B24C2" w:rsidP="007C566D">
            <w:r>
              <w:t>A TTS system</w:t>
            </w:r>
          </w:p>
        </w:tc>
        <w:tc>
          <w:tcPr>
            <w:tcW w:w="2522" w:type="dxa"/>
          </w:tcPr>
          <w:p w14:paraId="75430EE9" w14:textId="228BE065" w:rsidR="003B24C2" w:rsidRDefault="003B24C2" w:rsidP="007C566D">
            <w:r>
              <w:t>So, the users can hear the METAR when their hands are not free e.g. finishing off the checklists.</w:t>
            </w:r>
          </w:p>
        </w:tc>
        <w:tc>
          <w:tcPr>
            <w:tcW w:w="2156" w:type="dxa"/>
          </w:tcPr>
          <w:p w14:paraId="0E64AECE" w14:textId="4E415607" w:rsidR="003B24C2" w:rsidRDefault="003B24C2" w:rsidP="007C566D">
            <w:r>
              <w:t>When the TTS button is clicked, you should be able to hear the METAR.</w:t>
            </w:r>
          </w:p>
        </w:tc>
      </w:tr>
      <w:tr w:rsidR="003B24C2" w14:paraId="6DC57F76" w14:textId="4792D7BF" w:rsidTr="00E726B0">
        <w:tc>
          <w:tcPr>
            <w:tcW w:w="846" w:type="dxa"/>
          </w:tcPr>
          <w:p w14:paraId="3689AA88" w14:textId="695F5F91" w:rsidR="003B24C2" w:rsidRDefault="00E726B0" w:rsidP="007C566D">
            <w:r>
              <w:t>24</w:t>
            </w:r>
          </w:p>
        </w:tc>
        <w:tc>
          <w:tcPr>
            <w:tcW w:w="3492" w:type="dxa"/>
          </w:tcPr>
          <w:p w14:paraId="5656D2F6" w14:textId="69BDEF13" w:rsidR="003B24C2" w:rsidRDefault="003B24C2" w:rsidP="007C566D">
            <w:r>
              <w:t>If the app is disturbed using windows store, app store, or play store the app must be kept free</w:t>
            </w:r>
          </w:p>
        </w:tc>
        <w:tc>
          <w:tcPr>
            <w:tcW w:w="2522" w:type="dxa"/>
          </w:tcPr>
          <w:p w14:paraId="5BE7FC43" w14:textId="63462CAC" w:rsidR="003B24C2" w:rsidRDefault="003B24C2" w:rsidP="007C566D">
            <w:r>
              <w:t xml:space="preserve">To make sure that those who cannot afford such an app can still reap the benefits from it. It also lets us keep up with the competition which </w:t>
            </w:r>
            <w:r w:rsidR="00EF5E88">
              <w:t>is</w:t>
            </w:r>
            <w:r>
              <w:t xml:space="preserve"> generally paid apps.</w:t>
            </w:r>
          </w:p>
        </w:tc>
        <w:tc>
          <w:tcPr>
            <w:tcW w:w="2156" w:type="dxa"/>
          </w:tcPr>
          <w:p w14:paraId="676B9C17" w14:textId="1CC6D606" w:rsidR="003B24C2" w:rsidRDefault="003B24C2" w:rsidP="007C566D">
            <w:r>
              <w:t>Kinda obvious innit.</w:t>
            </w:r>
          </w:p>
        </w:tc>
      </w:tr>
    </w:tbl>
    <w:p w14:paraId="04FF0855" w14:textId="51ACE770" w:rsidR="00284B7E" w:rsidRDefault="00284B7E" w:rsidP="007C566D"/>
    <w:p w14:paraId="71379B03" w14:textId="586D227A" w:rsidR="00A533BB" w:rsidRDefault="00A533BB" w:rsidP="007C566D">
      <w:r>
        <w:t>What isn’t plausible</w:t>
      </w:r>
    </w:p>
    <w:tbl>
      <w:tblPr>
        <w:tblStyle w:val="TableGrid"/>
        <w:tblW w:w="0" w:type="auto"/>
        <w:tblLook w:val="04A0" w:firstRow="1" w:lastRow="0" w:firstColumn="1" w:lastColumn="0" w:noHBand="0" w:noVBand="1"/>
      </w:tblPr>
      <w:tblGrid>
        <w:gridCol w:w="4508"/>
        <w:gridCol w:w="4508"/>
      </w:tblGrid>
      <w:tr w:rsidR="00A533BB" w14:paraId="4BEB1385" w14:textId="77777777" w:rsidTr="00A533BB">
        <w:tc>
          <w:tcPr>
            <w:tcW w:w="4508" w:type="dxa"/>
          </w:tcPr>
          <w:p w14:paraId="29326188" w14:textId="20DC6B46" w:rsidR="00A533BB" w:rsidRDefault="00A533BB" w:rsidP="007C566D">
            <w:r>
              <w:t>What isn’t plausible</w:t>
            </w:r>
          </w:p>
        </w:tc>
        <w:tc>
          <w:tcPr>
            <w:tcW w:w="4508" w:type="dxa"/>
          </w:tcPr>
          <w:p w14:paraId="0CD469CA" w14:textId="38759E9F" w:rsidR="00A533BB" w:rsidRDefault="00A533BB" w:rsidP="007C566D">
            <w:r>
              <w:t>Why it isn’t</w:t>
            </w:r>
          </w:p>
        </w:tc>
      </w:tr>
      <w:tr w:rsidR="00A533BB" w14:paraId="264974EB" w14:textId="77777777" w:rsidTr="00A533BB">
        <w:tc>
          <w:tcPr>
            <w:tcW w:w="4508" w:type="dxa"/>
          </w:tcPr>
          <w:p w14:paraId="1458A472" w14:textId="4C0AE492" w:rsidR="00A533BB" w:rsidRDefault="00A96A8A" w:rsidP="007C566D">
            <w:r>
              <w:t>Real</w:t>
            </w:r>
            <w:r w:rsidR="00EF5E88">
              <w:t>-</w:t>
            </w:r>
            <w:r>
              <w:t>time updates</w:t>
            </w:r>
          </w:p>
        </w:tc>
        <w:tc>
          <w:tcPr>
            <w:tcW w:w="4508" w:type="dxa"/>
          </w:tcPr>
          <w:p w14:paraId="27A955B3" w14:textId="58EF842A" w:rsidR="00A533BB" w:rsidRDefault="00A96A8A" w:rsidP="007C566D">
            <w:r>
              <w:t>This involves having to keep the app open at all times as well as having to fiddle about with time in Kivy which can mess up the app state horribly so rather not take the risk tbh.</w:t>
            </w:r>
          </w:p>
        </w:tc>
      </w:tr>
    </w:tbl>
    <w:p w14:paraId="6DD07E7B" w14:textId="77777777" w:rsidR="00A533BB" w:rsidRPr="00955037" w:rsidRDefault="00A533BB" w:rsidP="007C566D"/>
    <w:p w14:paraId="037C5D91" w14:textId="5B8181F0" w:rsidR="00147C34" w:rsidRDefault="00147C34" w:rsidP="00147C34">
      <w:pPr>
        <w:pStyle w:val="Heading1"/>
      </w:pPr>
      <w:bookmarkStart w:id="6" w:name="_Toc21594210"/>
      <w:r>
        <w:lastRenderedPageBreak/>
        <w:t>Section 2 – Design</w:t>
      </w:r>
      <w:bookmarkEnd w:id="6"/>
    </w:p>
    <w:p w14:paraId="3D467EE9" w14:textId="3F71204A" w:rsidR="00EE3BBA" w:rsidRDefault="00EE3BBA" w:rsidP="00EE3BBA">
      <w:pPr>
        <w:pStyle w:val="Heading2"/>
      </w:pPr>
      <w:bookmarkStart w:id="7" w:name="_Toc21594211"/>
      <w:r>
        <w:t>Part 1 - Introduction</w:t>
      </w:r>
      <w:bookmarkEnd w:id="7"/>
    </w:p>
    <w:p w14:paraId="76B0166B" w14:textId="77AE11E7" w:rsidR="00EE3BBA" w:rsidRPr="00EE3BBA" w:rsidRDefault="00EE3BBA" w:rsidP="00EE3BBA">
      <w:r>
        <w:t>I will split this section by class. Each part will include the structure diagram, proposed screen designs, pseudocode</w:t>
      </w:r>
      <w:r w:rsidR="00EF5E88">
        <w:t>,</w:t>
      </w:r>
      <w:r>
        <w:t xml:space="preserve"> and any test data which we’ll be firing in. </w:t>
      </w:r>
    </w:p>
    <w:p w14:paraId="3680ED36" w14:textId="6DB4C7F0" w:rsidR="009E06C5" w:rsidRDefault="009E06C5" w:rsidP="009E06C5">
      <w:r>
        <w:t>As my structure diagram is too big to fit in one piece, I will have each class diagram below. Note that the parent of each class is the same (the main app).</w:t>
      </w:r>
    </w:p>
    <w:p w14:paraId="4B6733B4" w14:textId="324D0126" w:rsidR="009E06C5" w:rsidRDefault="009E06C5" w:rsidP="009E06C5">
      <w:r>
        <w:t>The structure diagram was hand</w:t>
      </w:r>
      <w:r w:rsidR="00EF5E88">
        <w:t>-</w:t>
      </w:r>
      <w:r>
        <w:t>drawn on OneNote (with dark mode on, of course)</w:t>
      </w:r>
      <w:r w:rsidR="00060C4D">
        <w:t>. Rectangles a</w:t>
      </w:r>
      <w:r w:rsidR="002A518F">
        <w:t>t</w:t>
      </w:r>
      <w:r w:rsidR="00060C4D">
        <w:t xml:space="preserve"> the lowest generation shows a process and circles at the lowest level shows some text</w:t>
      </w:r>
    </w:p>
    <w:p w14:paraId="2BE61553" w14:textId="2EFABBCD" w:rsidR="00232623" w:rsidRDefault="002A518F" w:rsidP="009E06C5">
      <w:r>
        <w:t>I have decomposed the problem using a Top-down Module Design as it is an easier way to visuali</w:t>
      </w:r>
      <w:r w:rsidR="00EF5E88">
        <w:t>z</w:t>
      </w:r>
      <w:r>
        <w:t xml:space="preserve">e the program showing the parent and child classes, and the widget inheritance so we know what </w:t>
      </w:r>
      <w:r w:rsidR="00EF1FB9">
        <w:t>Kivy</w:t>
      </w:r>
      <w:r>
        <w:t xml:space="preserve"> styling will affect what parts. It also shows how the python code for each class will work. What processes are needed (in the procedures) after clicking certain buttons</w:t>
      </w:r>
      <w:r w:rsidR="00EF5E88">
        <w:t>?</w:t>
      </w:r>
      <w:r>
        <w:t xml:space="preserve"> The number hierarchy is used in order to match parts of the structure diagram with the screen designs.</w:t>
      </w:r>
    </w:p>
    <w:p w14:paraId="2F1C3FBD" w14:textId="6C33EB5A" w:rsidR="00EE3BBA" w:rsidRDefault="00EE3BBA" w:rsidP="009E06C5">
      <w:r>
        <w:t>All pseudo-code was typed in Notepad ++ then a screenshot of that was used to put the pseudo-code in.</w:t>
      </w:r>
    </w:p>
    <w:p w14:paraId="7F3164DE" w14:textId="37DF2BE1" w:rsidR="00EE3BBA" w:rsidRDefault="00EE3BBA" w:rsidP="00EE3BBA">
      <w:pPr>
        <w:pStyle w:val="Heading2"/>
      </w:pPr>
      <w:bookmarkStart w:id="8" w:name="_Toc21594212"/>
      <w:r>
        <w:t>Part 2 - How Kivy works</w:t>
      </w:r>
      <w:bookmarkEnd w:id="8"/>
    </w:p>
    <w:p w14:paraId="6C608939" w14:textId="706EADE6" w:rsidR="00EE3BBA" w:rsidRDefault="00EE3BBA" w:rsidP="009E06C5"/>
    <w:p w14:paraId="64808144" w14:textId="13A1DA3F" w:rsidR="00EE3BBA" w:rsidRDefault="00EE3BBA" w:rsidP="00EE3BBA">
      <w:r>
        <w:t xml:space="preserve">Kivy code (henceforth kv) works differently </w:t>
      </w:r>
      <w:r w:rsidR="00EF5E88">
        <w:t>in</w:t>
      </w:r>
      <w:r>
        <w:t xml:space="preserve"> most programming languages. It is best thought of as CSS as it is generally used to create ‘widgets’ (defined as “</w:t>
      </w:r>
      <w:r w:rsidRPr="00EC40BB">
        <w:t>elements of a graphical user interface that form part of the User Experience.</w:t>
      </w:r>
      <w:r>
        <w:t xml:space="preserve"> </w:t>
      </w:r>
      <w:r w:rsidRPr="00EC40BB">
        <w:t>The kivy.uix module contains classes for creating and managing Widgets</w:t>
      </w:r>
      <w:r>
        <w:t xml:space="preserve">. “- </w:t>
      </w:r>
      <w:hyperlink r:id="rId8" w:history="1">
        <w:r w:rsidRPr="007C1E36">
          <w:rPr>
            <w:rStyle w:val="Hyperlink"/>
          </w:rPr>
          <w:t>https://kivy.org/doc/stable/api-kivy.uix.html</w:t>
        </w:r>
      </w:hyperlink>
      <w:r>
        <w:t>). This includes things like the screen manager, UX widgets (</w:t>
      </w:r>
      <w:r w:rsidR="00EF1FB9">
        <w:t>e.g.</w:t>
      </w:r>
      <w:r>
        <w:t>: dropdown lists, buttons, text boxes</w:t>
      </w:r>
      <w:r w:rsidR="00EF5E88">
        <w:t>,</w:t>
      </w:r>
      <w:r>
        <w:t xml:space="preserve"> </w:t>
      </w:r>
      <w:r w:rsidR="00EF1FB9">
        <w:t>etc</w:t>
      </w:r>
      <w:r>
        <w:t xml:space="preserve">.) and layouts (how UX widgets are laid out on the screen </w:t>
      </w:r>
      <w:r w:rsidR="00EF1FB9">
        <w:t>e.g.</w:t>
      </w:r>
      <w:r>
        <w:t xml:space="preserve"> boxlayout). </w:t>
      </w:r>
    </w:p>
    <w:p w14:paraId="30EC08E3" w14:textId="4C529F20" w:rsidR="00EE3BBA" w:rsidRDefault="00EE3BBA" w:rsidP="00EE3BBA">
      <w:r>
        <w:t xml:space="preserve">You would typically have a ‘root’ class (the parent class) </w:t>
      </w:r>
      <w:r w:rsidR="00EF5E88">
        <w:t>that</w:t>
      </w:r>
      <w:r>
        <w:t xml:space="preserve"> handles the screens (each of its children classes) </w:t>
      </w:r>
      <w:r w:rsidR="00EF1FB9">
        <w:t>e.g.</w:t>
      </w:r>
      <w:r>
        <w:t>: a login page and a register page would be screens which inherited by the root class. As the screens are children classes, they will also inherit from the root class (the parent) so if you added some code to change the background colour in the root class to pink (note that this does nothing to the root as the root is not a screen so it is not displayed), each of the screens will have a pink background colour.</w:t>
      </w:r>
    </w:p>
    <w:p w14:paraId="6A1DB79E" w14:textId="77777777" w:rsidR="00EE3BBA" w:rsidRDefault="00EE3BBA" w:rsidP="00EE3BBA">
      <w:r>
        <w:t>In the python code, you would have what I will call a grandparent class which I believe can be best explained by the docs:</w:t>
      </w:r>
    </w:p>
    <w:p w14:paraId="111A095C" w14:textId="18AF6D90" w:rsidR="00EE3BBA" w:rsidRDefault="00EE3BBA" w:rsidP="00EE3BBA">
      <w:pPr>
        <w:ind w:left="720"/>
      </w:pPr>
      <w:r>
        <w:t>“</w:t>
      </w:r>
      <w:r w:rsidRPr="00A8091A">
        <w:t>The App class is the base for creating Kivy applications. Think of it as your main entry point into the Kivy run loop. In most cases, you subclass this class and make your own app. You create an instance of your specific app class</w:t>
      </w:r>
      <w:r>
        <w:t xml:space="preserve"> [which includes your instance of the root and screens]</w:t>
      </w:r>
      <w:r w:rsidRPr="00A8091A">
        <w:t xml:space="preserve"> and then when you are ready to start the application’s life cycle, you call your instance’s App.run()</w:t>
      </w:r>
      <w:r>
        <w:t xml:space="preserve"> [so if I called my instance WeatherApp, I call it using WeatherApp().run() (note the ‘()’ at the end of WeatherApp. This is because we define the instance as a class in python)]</w:t>
      </w:r>
      <w:r w:rsidRPr="00A8091A">
        <w:t xml:space="preserve"> method.</w:t>
      </w:r>
      <w:r>
        <w:t>”</w:t>
      </w:r>
    </w:p>
    <w:p w14:paraId="2EE5C38C" w14:textId="77777777" w:rsidR="00EE3BBA" w:rsidRDefault="00EE3BBA" w:rsidP="00EE3BBA">
      <w:pPr>
        <w:ind w:left="720"/>
      </w:pPr>
      <w:r>
        <w:t xml:space="preserve"> (</w:t>
      </w:r>
      <w:hyperlink r:id="rId9" w:history="1">
        <w:r w:rsidRPr="007C1E36">
          <w:rPr>
            <w:rStyle w:val="Hyperlink"/>
          </w:rPr>
          <w:t>https://kivy.org/doc/stable/api-kivy.app.html</w:t>
        </w:r>
      </w:hyperlink>
      <w:r>
        <w:t>)</w:t>
      </w:r>
    </w:p>
    <w:p w14:paraId="3F8BA362" w14:textId="278EC964" w:rsidR="00EE3BBA" w:rsidRDefault="00EE3BBA" w:rsidP="00EE3BBA">
      <w:r>
        <w:t xml:space="preserve">So overall, it is best to think of it just like making a website. The root is the htdocs folder and each screen (or child class) is a webpage. The python code is like HTML scripting, you could use it do the </w:t>
      </w:r>
      <w:r>
        <w:lastRenderedPageBreak/>
        <w:t xml:space="preserve">jobs of JS and CSS (by the &lt;script&gt; and &lt;style&gt; respectively) but it is good practice to have separate .js and .css files and call them in (in </w:t>
      </w:r>
      <w:r w:rsidR="00EF1FB9">
        <w:t>Kivy</w:t>
      </w:r>
      <w:r>
        <w:t xml:space="preserve">, no code is needed for this). So, the kv file is the HTML and CSS which can create and style </w:t>
      </w:r>
      <w:r w:rsidR="00EF5E88">
        <w:t>HTML</w:t>
      </w:r>
      <w:r>
        <w:t xml:space="preserve"> elements (widgets in </w:t>
      </w:r>
      <w:r w:rsidR="00EF1FB9">
        <w:t>Kivy</w:t>
      </w:r>
      <w:r>
        <w:t xml:space="preserve">) and moves between the different webpages (screens </w:t>
      </w:r>
      <w:r w:rsidR="00EF5E88">
        <w:t>for</w:t>
      </w:r>
      <w:r>
        <w:t xml:space="preserve"> the sake of </w:t>
      </w:r>
      <w:r w:rsidR="00EF1FB9">
        <w:t>Kivy</w:t>
      </w:r>
      <w:r>
        <w:t>). The python code defines the screens, the root</w:t>
      </w:r>
      <w:r w:rsidR="00EF5E88">
        <w:t>,</w:t>
      </w:r>
      <w:r>
        <w:t xml:space="preserve"> and </w:t>
      </w:r>
      <w:r w:rsidR="00EF5E88">
        <w:t xml:space="preserve">the </w:t>
      </w:r>
      <w:r>
        <w:t>app life cycle (through the grandparent class) and runs it all. The python code also p</w:t>
      </w:r>
      <w:r w:rsidR="00EF5E88">
        <w:t>er</w:t>
      </w:r>
      <w:r>
        <w:t>forms most of the same code as JS can (even if modules are needed) which in my case will be done by adding methods and properties in the screens (as they are classes).</w:t>
      </w:r>
    </w:p>
    <w:p w14:paraId="6B07B20D" w14:textId="77777777" w:rsidR="00EE3BBA" w:rsidRDefault="00EE3BBA" w:rsidP="00EE3BBA">
      <w:pPr>
        <w:pStyle w:val="Heading3"/>
      </w:pPr>
      <w:bookmarkStart w:id="9" w:name="_Toc21594213"/>
      <w:r>
        <w:t>Notes</w:t>
      </w:r>
      <w:bookmarkEnd w:id="9"/>
    </w:p>
    <w:p w14:paraId="2146998E" w14:textId="77777777" w:rsidR="00EE3BBA" w:rsidRDefault="00EE3BBA" w:rsidP="00EE3BBA">
      <w:r>
        <w:t>Initial Imports:</w:t>
      </w:r>
    </w:p>
    <w:p w14:paraId="2C7DA7BE" w14:textId="336B917C" w:rsidR="00EE3BBA" w:rsidRDefault="00EE3BBA" w:rsidP="00EE3BBA">
      <w:pPr>
        <w:pStyle w:val="ListParagraph"/>
        <w:numPr>
          <w:ilvl w:val="0"/>
          <w:numId w:val="5"/>
        </w:numPr>
      </w:pPr>
      <w:r>
        <w:t xml:space="preserve">App class from kivy.app to create the base for </w:t>
      </w:r>
      <w:r w:rsidR="00EF1FB9">
        <w:t>our</w:t>
      </w:r>
      <w:r>
        <w:t xml:space="preserve"> application (as quoted before)</w:t>
      </w:r>
    </w:p>
    <w:p w14:paraId="6B98DE9D" w14:textId="77777777" w:rsidR="00EE3BBA" w:rsidRDefault="00EE3BBA" w:rsidP="00EE3BBA">
      <w:pPr>
        <w:pStyle w:val="ListParagraph"/>
        <w:numPr>
          <w:ilvl w:val="0"/>
          <w:numId w:val="5"/>
        </w:numPr>
      </w:pPr>
      <w:r>
        <w:t>BoxLayout class from kivy.uix.boxlayout for the layout system for our app</w:t>
      </w:r>
    </w:p>
    <w:p w14:paraId="62A12EE2" w14:textId="77777777" w:rsidR="00EE3BBA" w:rsidRDefault="00EE3BBA" w:rsidP="00EE3BBA">
      <w:pPr>
        <w:pStyle w:val="ListParagraph"/>
        <w:numPr>
          <w:ilvl w:val="0"/>
          <w:numId w:val="5"/>
        </w:numPr>
      </w:pPr>
      <w:r>
        <w:t>DropDown class from kivy.uix.dropdown to be able to use the dropdown widget</w:t>
      </w:r>
    </w:p>
    <w:p w14:paraId="5C908C0F" w14:textId="77777777" w:rsidR="00EE3BBA" w:rsidRDefault="00EE3BBA" w:rsidP="00EE3BBA">
      <w:pPr>
        <w:pStyle w:val="ListParagraph"/>
        <w:numPr>
          <w:ilvl w:val="0"/>
          <w:numId w:val="5"/>
        </w:numPr>
      </w:pPr>
      <w:r>
        <w:t xml:space="preserve">ObjectProperty class from </w:t>
      </w:r>
      <w:r w:rsidRPr="00C96D95">
        <w:t>kivy.properties</w:t>
      </w:r>
      <w:r>
        <w:t xml:space="preserve"> so we can call for an object property from the kv code (explained below)</w:t>
      </w:r>
    </w:p>
    <w:p w14:paraId="305A143C" w14:textId="77777777" w:rsidR="00EE3BBA" w:rsidRDefault="00EE3BBA" w:rsidP="00EE3BBA">
      <w:pPr>
        <w:pStyle w:val="ListParagraph"/>
        <w:numPr>
          <w:ilvl w:val="0"/>
          <w:numId w:val="5"/>
        </w:numPr>
      </w:pPr>
      <w:r>
        <w:t>UrlRequest from kivy.network.urlrequest to be able to make web requests for our weather</w:t>
      </w:r>
    </w:p>
    <w:p w14:paraId="0AC71426" w14:textId="77777777" w:rsidR="00EE3BBA" w:rsidRDefault="00EE3BBA" w:rsidP="00EE3BBA">
      <w:pPr>
        <w:pStyle w:val="ListParagraph"/>
        <w:numPr>
          <w:ilvl w:val="0"/>
          <w:numId w:val="5"/>
        </w:numPr>
      </w:pPr>
      <w:r>
        <w:t>Screen and ScreenManager classes from kivy.uix.screenmanager to be able to access and switch between different screens.</w:t>
      </w:r>
    </w:p>
    <w:p w14:paraId="125C9AD3" w14:textId="3C750EB1" w:rsidR="00EE3BBA" w:rsidRDefault="00EE3BBA" w:rsidP="00EE3BBA">
      <w:pPr>
        <w:pStyle w:val="ListParagraph"/>
        <w:numPr>
          <w:ilvl w:val="0"/>
          <w:numId w:val="5"/>
        </w:numPr>
      </w:pPr>
      <w:r>
        <w:t>J</w:t>
      </w:r>
      <w:r w:rsidR="00EF5E88">
        <w:t>SON</w:t>
      </w:r>
      <w:r>
        <w:t>, hashlib</w:t>
      </w:r>
      <w:r w:rsidR="00EF5E88">
        <w:t>,</w:t>
      </w:r>
      <w:r>
        <w:t xml:space="preserve"> and os from standard library for data storage hashing passwords and for our data storage system respectively.</w:t>
      </w:r>
    </w:p>
    <w:p w14:paraId="31D977AE" w14:textId="71C16248" w:rsidR="00232623" w:rsidRDefault="00EE3BBA" w:rsidP="009E06C5">
      <w:r>
        <w:t>In the python</w:t>
      </w:r>
      <w:r w:rsidR="00EF5E88">
        <w:t>/</w:t>
      </w:r>
      <w:r>
        <w:t>pseudocode for python code, when something like varname = ObjectProperty() is used, this means that it gets (inherits) varname from the kv code so in this case, it will get the ‘varname’ property from the kv code. This is like the getElementByID method in JS.</w:t>
      </w:r>
    </w:p>
    <w:p w14:paraId="3FF442C8" w14:textId="1D020954" w:rsidR="00EE3BBA" w:rsidRDefault="00EE3BBA" w:rsidP="009E06C5"/>
    <w:p w14:paraId="207F5F35" w14:textId="5D963A40" w:rsidR="00EE3BBA" w:rsidRDefault="00EE3BBA" w:rsidP="00EE3BBA">
      <w:pPr>
        <w:pStyle w:val="Heading2"/>
      </w:pPr>
      <w:bookmarkStart w:id="10" w:name="_Toc21594214"/>
      <w:r>
        <w:t>Part 3 – RegisterPage Class (1.1)</w:t>
      </w:r>
      <w:bookmarkEnd w:id="10"/>
    </w:p>
    <w:p w14:paraId="17FB9FF0" w14:textId="4B26161B" w:rsidR="00055BC5" w:rsidRDefault="00962CB4" w:rsidP="009E06C5">
      <w:r>
        <w:t>Breakdown of 1.1</w:t>
      </w:r>
    </w:p>
    <w:p w14:paraId="1900C6C5" w14:textId="58F08471" w:rsidR="00E50B79" w:rsidRDefault="004039A5" w:rsidP="009E06C5">
      <w:r>
        <w:t xml:space="preserve">The register page is split into a backend (with all the python code) and the frontend (with the </w:t>
      </w:r>
      <w:r w:rsidR="00AE56A4">
        <w:t>K</w:t>
      </w:r>
      <w:r>
        <w:t xml:space="preserve">ivy code). </w:t>
      </w:r>
      <w:r w:rsidR="00E50B79">
        <w:t xml:space="preserve">The frontend will consist of a box layout </w:t>
      </w:r>
      <w:r w:rsidR="00EF5E88">
        <w:t>that</w:t>
      </w:r>
      <w:r w:rsidR="00E50B79">
        <w:t xml:space="preserve"> has been centred using padding on all sides (to make the page look better basically as </w:t>
      </w:r>
      <w:r w:rsidR="0006225A">
        <w:t>centred</w:t>
      </w:r>
      <w:r w:rsidR="00E50B79">
        <w:t xml:space="preserve"> layouts generally appeal to the user more). This layout will have 3 labels with 3 text-input boxes underneath. These are (in </w:t>
      </w:r>
      <w:r w:rsidR="00EF5E88">
        <w:t xml:space="preserve">the </w:t>
      </w:r>
      <w:r w:rsidR="00E50B79">
        <w:t>vertical top to bottom order): Username, Password (with password formatting (*’s) for security) and email. Each of these inputs will have an id assigned to them</w:t>
      </w:r>
      <w:r w:rsidR="00EE0202">
        <w:t xml:space="preserve"> (username, password, email respectively)</w:t>
      </w:r>
      <w:r w:rsidR="00E50B79">
        <w:t xml:space="preserve"> so they can be used in the py</w:t>
      </w:r>
      <w:r w:rsidR="00AE56A4">
        <w:t>t</w:t>
      </w:r>
      <w:r w:rsidR="00E50B79">
        <w:t>hon code via ObjectProperty</w:t>
      </w:r>
      <w:r w:rsidR="00EE0202">
        <w:t xml:space="preserve"> when they are assigned as </w:t>
      </w:r>
      <w:r w:rsidR="008673C1">
        <w:t>an</w:t>
      </w:r>
      <w:r w:rsidR="00EE0202">
        <w:t xml:space="preserve"> object property in the </w:t>
      </w:r>
      <w:r w:rsidR="00AE56A4">
        <w:t>Kivy</w:t>
      </w:r>
      <w:r w:rsidR="00EE0202">
        <w:t xml:space="preserve"> code (</w:t>
      </w:r>
      <w:r w:rsidR="00EF1FB9">
        <w:t>e.g.</w:t>
      </w:r>
      <w:r w:rsidR="00EE0202">
        <w:t>: username_input: username with the same for new properties password_input and email_input)</w:t>
      </w:r>
      <w:r w:rsidR="009C2AA3">
        <w:t xml:space="preserve">. </w:t>
      </w:r>
    </w:p>
    <w:p w14:paraId="6952A735" w14:textId="268EC033" w:rsidR="00E50B79" w:rsidRDefault="00E50B79" w:rsidP="009E06C5">
      <w:r>
        <w:t>Next, there will be an anchor layout (who’s parent is the box layout) which has 2 buttons: submit which will trigger the backend code to run and log</w:t>
      </w:r>
      <w:r w:rsidR="00EF5E88">
        <w:t xml:space="preserve"> </w:t>
      </w:r>
      <w:r>
        <w:t>in (CHANGE ON SCREENSHOT) which takes the user to the login page (1.2) when clicked.</w:t>
      </w:r>
      <w:r w:rsidR="001B7281" w:rsidRPr="001B7281">
        <w:t xml:space="preserve"> </w:t>
      </w:r>
      <w:r w:rsidR="001B7281">
        <w:t>Finally, there is the confirmation text which is a label with an id assigned to it (‘confo’ so at the top it is assigned to property ‘validation’ via ‘validation: confo’). In the screen design</w:t>
      </w:r>
      <w:r w:rsidR="00EF5E88">
        <w:t>,</w:t>
      </w:r>
      <w:r w:rsidR="001B7281">
        <w:t xml:space="preserve"> a box has been shown to show where the confirmation text would appear but in-fact it is invisible until the backend changes the confirmation text. The confirmation text will either report any errors in the python code (e.g. missing the input for email or username </w:t>
      </w:r>
      <w:r w:rsidR="00EF5E88">
        <w:t xml:space="preserve">is </w:t>
      </w:r>
      <w:r w:rsidR="001B7281">
        <w:t>already taken) or will report that the registration was successful.</w:t>
      </w:r>
    </w:p>
    <w:p w14:paraId="568D24F7" w14:textId="51641AD7" w:rsidR="00BF5A26" w:rsidRDefault="00D05529" w:rsidP="009E06C5">
      <w:r>
        <w:lastRenderedPageBreak/>
        <w:t>The backend</w:t>
      </w:r>
      <w:r w:rsidR="0006225A">
        <w:t xml:space="preserve"> will firstly get all the object properties from the Kivy code by doing varname = ObjectProperty(), this is done for all the object properties.</w:t>
      </w:r>
      <w:r w:rsidR="00BF5A26">
        <w:t xml:space="preserve"> Next</w:t>
      </w:r>
      <w:r w:rsidR="00EF5E88">
        <w:t>,</w:t>
      </w:r>
      <w:r w:rsidR="00BF5A26">
        <w:t xml:space="preserve"> there should be a procedure </w:t>
      </w:r>
      <w:r w:rsidR="00EF5E88">
        <w:t>that</w:t>
      </w:r>
      <w:r w:rsidR="00BF5A26">
        <w:t xml:space="preserve"> does some validation on the inputs so it should check if the form is properly completed and if the username/email is already taken (exists in the </w:t>
      </w:r>
      <w:r w:rsidR="00EF5E88">
        <w:t>JSON</w:t>
      </w:r>
      <w:r w:rsidR="00BF5A26">
        <w:t xml:space="preserve"> file/</w:t>
      </w:r>
      <w:r w:rsidR="00EF5E88">
        <w:t>DB</w:t>
      </w:r>
      <w:r w:rsidR="00BF5A26">
        <w:t xml:space="preserve">). To use the </w:t>
      </w:r>
      <w:r w:rsidR="00EF5E88">
        <w:t>JSON</w:t>
      </w:r>
      <w:r w:rsidR="00BF5A26">
        <w:t xml:space="preserve"> file/</w:t>
      </w:r>
      <w:r w:rsidR="00EF5E88">
        <w:t>DB</w:t>
      </w:r>
      <w:r w:rsidR="00BF5A26">
        <w:t xml:space="preserve">, it should open it using the </w:t>
      </w:r>
      <w:r w:rsidR="00EF5E88">
        <w:t>JSON</w:t>
      </w:r>
      <w:r w:rsidR="00BF5A26">
        <w:t xml:space="preserve"> module/the </w:t>
      </w:r>
      <w:r w:rsidR="00EF5E88">
        <w:t>DB'</w:t>
      </w:r>
      <w:r w:rsidR="00BF5A26">
        <w:t xml:space="preserve">s module and extract each user’s data into </w:t>
      </w:r>
      <w:r w:rsidR="00EF1FB9">
        <w:t>an</w:t>
      </w:r>
      <w:r w:rsidR="00CC7C74">
        <w:t xml:space="preserve"> embedded</w:t>
      </w:r>
      <w:r w:rsidR="00BF5A26">
        <w:t xml:space="preserve"> list</w:t>
      </w:r>
      <w:r w:rsidR="00CC7C74">
        <w:t xml:space="preserve"> (then the file closed)</w:t>
      </w:r>
      <w:r w:rsidR="00BF5A26">
        <w:t xml:space="preserve"> which then can be iterated over to check for the validation criteria. If any of these are true then the validation text (which has been brought over as an object property) should be changed to an appropriate message e.g. Form not completed.</w:t>
      </w:r>
      <w:r w:rsidR="00A41AC3">
        <w:t xml:space="preserve"> If</w:t>
      </w:r>
      <w:r w:rsidR="00480C6D">
        <w:t xml:space="preserve"> it is</w:t>
      </w:r>
      <w:r w:rsidR="00A41AC3">
        <w:t xml:space="preserve"> fine then it moves to the next procedure.</w:t>
      </w:r>
    </w:p>
    <w:p w14:paraId="5E2114DF" w14:textId="33BA089C" w:rsidR="00232623" w:rsidRDefault="00BF5A26" w:rsidP="009E06C5">
      <w:r>
        <w:t xml:space="preserve">Next, a new procedure will be used for the actual registration. A variable called ‘id’ shall be the highest number id in the </w:t>
      </w:r>
      <w:r w:rsidR="00EF5E88">
        <w:t>JSON</w:t>
      </w:r>
      <w:r>
        <w:t xml:space="preserve"> file/</w:t>
      </w:r>
      <w:r w:rsidR="00EF5E88">
        <w:t>DB</w:t>
      </w:r>
      <w:r>
        <w:t xml:space="preserve"> + 1. Next</w:t>
      </w:r>
      <w:r w:rsidR="00EF5E88">
        <w:t>,</w:t>
      </w:r>
      <w:r>
        <w:t xml:space="preserve"> a salt should be created and stored under a variable. Then a variable with the password hash is created which is equal to a</w:t>
      </w:r>
      <w:r w:rsidR="00EF5E88">
        <w:t>n</w:t>
      </w:r>
      <w:r>
        <w:t xml:space="preserve"> md5 hash (using hashlib module) of the salt + the password_input object property, this is encoded using utf-8. </w:t>
      </w:r>
      <w:r w:rsidR="00D77A71">
        <w:t xml:space="preserve">I am using hashing so a hacker cannot get the passwords and embedded salt to protect against rainbow tables. </w:t>
      </w:r>
      <w:r w:rsidR="009C643E">
        <w:t>After this:</w:t>
      </w:r>
    </w:p>
    <w:p w14:paraId="40E5EB7B" w14:textId="44B58F13" w:rsidR="009C643E" w:rsidRDefault="009C643E" w:rsidP="009E06C5">
      <w:r>
        <w:t>For JSON</w:t>
      </w:r>
      <w:bookmarkStart w:id="11" w:name="_Hlk19553185"/>
      <w:r>
        <w:t xml:space="preserve">, update the extracted data with the new user’s data (id, username, password, email, etc.), in the correct formatting. Then the </w:t>
      </w:r>
      <w:r w:rsidR="00EF5E88">
        <w:t>JSON</w:t>
      </w:r>
      <w:r>
        <w:t xml:space="preserve"> file will be closed, then this data will be dumped to a new temporary file, the old one deleted and the temporary file renamed to the old one’s name</w:t>
      </w:r>
      <w:r w:rsidR="00CC7C74">
        <w:t xml:space="preserve"> using the os module</w:t>
      </w:r>
      <w:r>
        <w:t>.</w:t>
      </w:r>
    </w:p>
    <w:bookmarkEnd w:id="11"/>
    <w:p w14:paraId="6E5BC517" w14:textId="1D3D4083" w:rsidR="009C643E" w:rsidRDefault="009C643E" w:rsidP="009E06C5">
      <w:r>
        <w:t xml:space="preserve">For a </w:t>
      </w:r>
      <w:r w:rsidR="00EF5E88">
        <w:t>DB</w:t>
      </w:r>
      <w:r>
        <w:t xml:space="preserve">, the </w:t>
      </w:r>
      <w:r w:rsidR="00EF5E88">
        <w:t>DB</w:t>
      </w:r>
      <w:r>
        <w:t xml:space="preserve"> will just be updated using the data at the end then the </w:t>
      </w:r>
      <w:r w:rsidR="00EF5E88">
        <w:t>DB</w:t>
      </w:r>
      <w:r>
        <w:t xml:space="preserve"> closed.</w:t>
      </w:r>
    </w:p>
    <w:p w14:paraId="247958B6" w14:textId="51E0ABFE" w:rsidR="00CC7C74" w:rsidRDefault="00CC7C74" w:rsidP="00CC7C74">
      <w:r>
        <w:rPr>
          <w:noProof/>
        </w:rPr>
        <w:drawing>
          <wp:anchor distT="0" distB="0" distL="114300" distR="114300" simplePos="0" relativeHeight="251667456" behindDoc="1" locked="0" layoutInCell="1" allowOverlap="1" wp14:anchorId="71E63F24" wp14:editId="4CA319E4">
            <wp:simplePos x="0" y="0"/>
            <wp:positionH relativeFrom="margin">
              <wp:align>center</wp:align>
            </wp:positionH>
            <wp:positionV relativeFrom="paragraph">
              <wp:posOffset>804122</wp:posOffset>
            </wp:positionV>
            <wp:extent cx="7296785" cy="3310255"/>
            <wp:effectExtent l="0" t="0" r="0" b="4445"/>
            <wp:wrapTight wrapText="bothSides">
              <wp:wrapPolygon edited="0">
                <wp:start x="0" y="0"/>
                <wp:lineTo x="0" y="21505"/>
                <wp:lineTo x="21542" y="21505"/>
                <wp:lineTo x="2154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296785" cy="3310255"/>
                    </a:xfrm>
                    <a:prstGeom prst="rect">
                      <a:avLst/>
                    </a:prstGeom>
                  </pic:spPr>
                </pic:pic>
              </a:graphicData>
            </a:graphic>
            <wp14:sizeRelH relativeFrom="page">
              <wp14:pctWidth>0</wp14:pctWidth>
            </wp14:sizeRelH>
            <wp14:sizeRelV relativeFrom="page">
              <wp14:pctHeight>0</wp14:pctHeight>
            </wp14:sizeRelV>
          </wp:anchor>
        </w:drawing>
      </w:r>
      <w:r w:rsidR="009C643E">
        <w:t xml:space="preserve">Either way, at the end </w:t>
      </w:r>
      <w:r w:rsidR="00EF5E88">
        <w:t xml:space="preserve">of </w:t>
      </w:r>
      <w:r w:rsidR="009C643E">
        <w:t>the code, the input boxes will be cleared and the validation text object property updated with a success message. MAYBE IN GREEN COLOUR FONT.</w:t>
      </w:r>
      <w:r w:rsidRPr="00CC7C74">
        <w:t xml:space="preserve"> </w:t>
      </w:r>
    </w:p>
    <w:p w14:paraId="366D727D" w14:textId="6EF1B861" w:rsidR="00CC7C74" w:rsidRDefault="00CC7C74" w:rsidP="00CC7C74">
      <w:r>
        <w:t>Structure Diagram:</w:t>
      </w:r>
    </w:p>
    <w:p w14:paraId="01B4F516" w14:textId="77777777" w:rsidR="00E726B0" w:rsidRDefault="00E726B0" w:rsidP="009E06C5"/>
    <w:p w14:paraId="09146069" w14:textId="77777777" w:rsidR="00E726B0" w:rsidRDefault="00E726B0" w:rsidP="009E06C5"/>
    <w:p w14:paraId="7B9E183A" w14:textId="77777777" w:rsidR="00E726B0" w:rsidRDefault="00E726B0" w:rsidP="009E06C5"/>
    <w:p w14:paraId="14FA74AD" w14:textId="6DC36246" w:rsidR="00D44C58" w:rsidRDefault="00D44C58" w:rsidP="009E06C5">
      <w:r>
        <w:lastRenderedPageBreak/>
        <w:t>Key Variables:</w:t>
      </w:r>
    </w:p>
    <w:tbl>
      <w:tblPr>
        <w:tblStyle w:val="TableGrid"/>
        <w:tblW w:w="0" w:type="auto"/>
        <w:tblLook w:val="04A0" w:firstRow="1" w:lastRow="0" w:firstColumn="1" w:lastColumn="0" w:noHBand="0" w:noVBand="1"/>
      </w:tblPr>
      <w:tblGrid>
        <w:gridCol w:w="2547"/>
        <w:gridCol w:w="1895"/>
        <w:gridCol w:w="2275"/>
        <w:gridCol w:w="2299"/>
      </w:tblGrid>
      <w:tr w:rsidR="003B24C2" w14:paraId="469DB037" w14:textId="77777777" w:rsidTr="003B24C2">
        <w:tc>
          <w:tcPr>
            <w:tcW w:w="2547" w:type="dxa"/>
          </w:tcPr>
          <w:p w14:paraId="7C60EB53" w14:textId="3A066F93" w:rsidR="003B24C2" w:rsidRDefault="003B24C2" w:rsidP="009E06C5">
            <w:r>
              <w:t>Name</w:t>
            </w:r>
          </w:p>
        </w:tc>
        <w:tc>
          <w:tcPr>
            <w:tcW w:w="1895" w:type="dxa"/>
          </w:tcPr>
          <w:p w14:paraId="3AA102EF" w14:textId="73988870" w:rsidR="003B24C2" w:rsidRDefault="003B24C2" w:rsidP="009E06C5">
            <w:r>
              <w:t>Type</w:t>
            </w:r>
          </w:p>
        </w:tc>
        <w:tc>
          <w:tcPr>
            <w:tcW w:w="2275" w:type="dxa"/>
          </w:tcPr>
          <w:p w14:paraId="62992814" w14:textId="61535ED2" w:rsidR="003B24C2" w:rsidRDefault="003B24C2" w:rsidP="009E06C5">
            <w:r>
              <w:t>Explanation/Usage</w:t>
            </w:r>
          </w:p>
        </w:tc>
        <w:tc>
          <w:tcPr>
            <w:tcW w:w="2299" w:type="dxa"/>
          </w:tcPr>
          <w:p w14:paraId="2D30DD11" w14:textId="60E5952F" w:rsidR="003B24C2" w:rsidRDefault="003B24C2" w:rsidP="009E06C5">
            <w:r>
              <w:t>Link to success criteria</w:t>
            </w:r>
          </w:p>
        </w:tc>
      </w:tr>
      <w:tr w:rsidR="003B24C2" w14:paraId="0D0DC9ED" w14:textId="77777777" w:rsidTr="003B24C2">
        <w:tc>
          <w:tcPr>
            <w:tcW w:w="2547" w:type="dxa"/>
          </w:tcPr>
          <w:p w14:paraId="2A7DFC0F" w14:textId="6F5F3650" w:rsidR="003B24C2" w:rsidRDefault="00B17B52" w:rsidP="009E06C5">
            <w:r>
              <w:t>register_validation</w:t>
            </w:r>
          </w:p>
        </w:tc>
        <w:tc>
          <w:tcPr>
            <w:tcW w:w="1895" w:type="dxa"/>
          </w:tcPr>
          <w:p w14:paraId="1A64BA63" w14:textId="576382D5" w:rsidR="003B24C2" w:rsidRDefault="00B17B52" w:rsidP="009E06C5">
            <w:r>
              <w:t>procedure</w:t>
            </w:r>
          </w:p>
        </w:tc>
        <w:tc>
          <w:tcPr>
            <w:tcW w:w="2275" w:type="dxa"/>
          </w:tcPr>
          <w:p w14:paraId="225A91BF" w14:textId="62CE1C16" w:rsidR="003B24C2" w:rsidRDefault="00B17B52" w:rsidP="009E06C5">
            <w:r>
              <w:t>The procedure for validating the details. Will return error message or will move to register procedure</w:t>
            </w:r>
          </w:p>
        </w:tc>
        <w:tc>
          <w:tcPr>
            <w:tcW w:w="2299" w:type="dxa"/>
          </w:tcPr>
          <w:p w14:paraId="3E3B8944" w14:textId="72A90889" w:rsidR="003B24C2" w:rsidRDefault="00524EBA" w:rsidP="009E06C5">
            <w:r>
              <w:t>1</w:t>
            </w:r>
          </w:p>
        </w:tc>
      </w:tr>
      <w:tr w:rsidR="003B24C2" w14:paraId="7DCC621B" w14:textId="77777777" w:rsidTr="003B24C2">
        <w:tc>
          <w:tcPr>
            <w:tcW w:w="2547" w:type="dxa"/>
          </w:tcPr>
          <w:p w14:paraId="650842DE" w14:textId="463FA791" w:rsidR="003B24C2" w:rsidRDefault="00B17B52" w:rsidP="009E06C5">
            <w:r>
              <w:t>register</w:t>
            </w:r>
          </w:p>
        </w:tc>
        <w:tc>
          <w:tcPr>
            <w:tcW w:w="1895" w:type="dxa"/>
          </w:tcPr>
          <w:p w14:paraId="6B743AD3" w14:textId="12F4A26C" w:rsidR="003B24C2" w:rsidRDefault="00B17B52" w:rsidP="009E06C5">
            <w:r>
              <w:t>procedure</w:t>
            </w:r>
          </w:p>
        </w:tc>
        <w:tc>
          <w:tcPr>
            <w:tcW w:w="2275" w:type="dxa"/>
          </w:tcPr>
          <w:p w14:paraId="2162E900" w14:textId="5F94E36E" w:rsidR="003B24C2" w:rsidRDefault="00B17B52" w:rsidP="009E06C5">
            <w:r>
              <w:t>Registers the user to the data source (adds the user details there).</w:t>
            </w:r>
          </w:p>
        </w:tc>
        <w:tc>
          <w:tcPr>
            <w:tcW w:w="2299" w:type="dxa"/>
          </w:tcPr>
          <w:p w14:paraId="08FA1A37" w14:textId="59B96FBF" w:rsidR="003B24C2" w:rsidRDefault="00524EBA" w:rsidP="009E06C5">
            <w:r>
              <w:t>1</w:t>
            </w:r>
          </w:p>
        </w:tc>
      </w:tr>
      <w:tr w:rsidR="00B17B52" w14:paraId="558904C0" w14:textId="77777777" w:rsidTr="003B24C2">
        <w:tc>
          <w:tcPr>
            <w:tcW w:w="2547" w:type="dxa"/>
          </w:tcPr>
          <w:p w14:paraId="1B8B2BD4" w14:textId="366C15B6" w:rsidR="00B17B52" w:rsidRDefault="00B17B52" w:rsidP="00B17B52">
            <w:r>
              <w:t>user_input</w:t>
            </w:r>
          </w:p>
        </w:tc>
        <w:tc>
          <w:tcPr>
            <w:tcW w:w="1895" w:type="dxa"/>
          </w:tcPr>
          <w:p w14:paraId="0D382FE4" w14:textId="6B89CB12" w:rsidR="00B17B52" w:rsidRDefault="00B17B52" w:rsidP="00B17B52">
            <w:r>
              <w:t>ObjectProperty</w:t>
            </w:r>
          </w:p>
        </w:tc>
        <w:tc>
          <w:tcPr>
            <w:tcW w:w="2275" w:type="dxa"/>
          </w:tcPr>
          <w:p w14:paraId="451D27FA" w14:textId="44886B30"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 It is also used for validation</w:t>
            </w:r>
          </w:p>
        </w:tc>
        <w:tc>
          <w:tcPr>
            <w:tcW w:w="2299" w:type="dxa"/>
          </w:tcPr>
          <w:p w14:paraId="0A9371FF" w14:textId="5F5EC58D" w:rsidR="00B17B52" w:rsidRDefault="00B17B52" w:rsidP="00B17B52">
            <w:r>
              <w:t xml:space="preserve">1,2 </w:t>
            </w:r>
          </w:p>
        </w:tc>
      </w:tr>
      <w:tr w:rsidR="00B17B52" w14:paraId="39B1B603" w14:textId="77777777" w:rsidTr="003B24C2">
        <w:tc>
          <w:tcPr>
            <w:tcW w:w="2547" w:type="dxa"/>
          </w:tcPr>
          <w:p w14:paraId="710BD5AE" w14:textId="51CD93A1" w:rsidR="00B17B52" w:rsidRDefault="00B17B52" w:rsidP="00B17B52">
            <w:r>
              <w:t>password_input</w:t>
            </w:r>
          </w:p>
        </w:tc>
        <w:tc>
          <w:tcPr>
            <w:tcW w:w="1895" w:type="dxa"/>
          </w:tcPr>
          <w:p w14:paraId="5F7B1122" w14:textId="56A5666C" w:rsidR="00B17B52" w:rsidRDefault="00B17B52" w:rsidP="00B17B52">
            <w:r>
              <w:t>^</w:t>
            </w:r>
          </w:p>
        </w:tc>
        <w:tc>
          <w:tcPr>
            <w:tcW w:w="2275" w:type="dxa"/>
          </w:tcPr>
          <w:p w14:paraId="6E115790" w14:textId="6C1E38AB" w:rsidR="00B17B52" w:rsidRDefault="00B17B52" w:rsidP="00B17B52">
            <w:r>
              <w:t xml:space="preserve">Input from </w:t>
            </w:r>
            <w:r w:rsidR="00EF5E88">
              <w:t xml:space="preserve">the </w:t>
            </w:r>
            <w:r>
              <w:t xml:space="preserve">form which will be added to the </w:t>
            </w:r>
            <w:r w:rsidR="00EF5E88">
              <w:t>DB</w:t>
            </w:r>
            <w:r>
              <w:t>/</w:t>
            </w:r>
            <w:r w:rsidR="00EF5E88">
              <w:t>JSON</w:t>
            </w:r>
            <w:r>
              <w:t xml:space="preserve"> file.</w:t>
            </w:r>
          </w:p>
        </w:tc>
        <w:tc>
          <w:tcPr>
            <w:tcW w:w="2299" w:type="dxa"/>
          </w:tcPr>
          <w:p w14:paraId="2A592A1F" w14:textId="02E91C65" w:rsidR="00B17B52" w:rsidRDefault="00B17B52" w:rsidP="00B17B52">
            <w:r>
              <w:t xml:space="preserve">1 </w:t>
            </w:r>
          </w:p>
        </w:tc>
      </w:tr>
      <w:tr w:rsidR="00B17B52" w14:paraId="48ACE94A" w14:textId="77777777" w:rsidTr="003B24C2">
        <w:tc>
          <w:tcPr>
            <w:tcW w:w="2547" w:type="dxa"/>
          </w:tcPr>
          <w:p w14:paraId="0A6AC830" w14:textId="43F31007" w:rsidR="00B17B52" w:rsidRDefault="00B17B52" w:rsidP="00B17B52">
            <w:r>
              <w:t>Email_input</w:t>
            </w:r>
          </w:p>
        </w:tc>
        <w:tc>
          <w:tcPr>
            <w:tcW w:w="1895" w:type="dxa"/>
          </w:tcPr>
          <w:p w14:paraId="1DB240F7" w14:textId="5EBAC55E" w:rsidR="00B17B52" w:rsidRDefault="00B17B52" w:rsidP="00B17B52">
            <w:r>
              <w:t>^</w:t>
            </w:r>
          </w:p>
        </w:tc>
        <w:tc>
          <w:tcPr>
            <w:tcW w:w="2275" w:type="dxa"/>
          </w:tcPr>
          <w:p w14:paraId="3D8E8DD0" w14:textId="3E329C69" w:rsidR="00B17B52" w:rsidRDefault="00B17B52" w:rsidP="00B17B52">
            <w:r>
              <w:t>^ as well as validation</w:t>
            </w:r>
          </w:p>
        </w:tc>
        <w:tc>
          <w:tcPr>
            <w:tcW w:w="2299" w:type="dxa"/>
          </w:tcPr>
          <w:p w14:paraId="20E33D21" w14:textId="36A74C40" w:rsidR="00B17B52" w:rsidRDefault="00B17B52" w:rsidP="00B17B52">
            <w:r>
              <w:t>1,2</w:t>
            </w:r>
          </w:p>
        </w:tc>
      </w:tr>
      <w:tr w:rsidR="00B17B52" w14:paraId="663FA8A3" w14:textId="77777777" w:rsidTr="003B24C2">
        <w:tc>
          <w:tcPr>
            <w:tcW w:w="2547" w:type="dxa"/>
          </w:tcPr>
          <w:p w14:paraId="73C7ECF3" w14:textId="4B250080" w:rsidR="00B17B52" w:rsidRDefault="00B17B52" w:rsidP="00B17B52">
            <w:r>
              <w:t>validation</w:t>
            </w:r>
          </w:p>
        </w:tc>
        <w:tc>
          <w:tcPr>
            <w:tcW w:w="1895" w:type="dxa"/>
          </w:tcPr>
          <w:p w14:paraId="09F8019B" w14:textId="659112C1" w:rsidR="00B17B52" w:rsidRDefault="00B17B52" w:rsidP="00B17B52">
            <w:r>
              <w:t>^</w:t>
            </w:r>
          </w:p>
        </w:tc>
        <w:tc>
          <w:tcPr>
            <w:tcW w:w="2275" w:type="dxa"/>
          </w:tcPr>
          <w:p w14:paraId="57DA0DAD" w14:textId="0989514E" w:rsidR="00B17B52" w:rsidRDefault="00B17B52" w:rsidP="00B17B52">
            <w:r>
              <w:t>This is used to tell the user of success/failure messages</w:t>
            </w:r>
          </w:p>
        </w:tc>
        <w:tc>
          <w:tcPr>
            <w:tcW w:w="2299" w:type="dxa"/>
          </w:tcPr>
          <w:p w14:paraId="634B9929" w14:textId="7400D2FB" w:rsidR="00B17B52" w:rsidRDefault="00B17B52" w:rsidP="00B17B52">
            <w:r>
              <w:t xml:space="preserve">1,5,6 </w:t>
            </w:r>
          </w:p>
        </w:tc>
      </w:tr>
      <w:tr w:rsidR="00B17B52" w14:paraId="23D3C560" w14:textId="77777777" w:rsidTr="003B24C2">
        <w:tc>
          <w:tcPr>
            <w:tcW w:w="2547" w:type="dxa"/>
          </w:tcPr>
          <w:p w14:paraId="5D774721" w14:textId="5EAAE97B" w:rsidR="00B17B52" w:rsidRDefault="00B17B52" w:rsidP="00B17B52">
            <w:r>
              <w:t>data</w:t>
            </w:r>
          </w:p>
        </w:tc>
        <w:tc>
          <w:tcPr>
            <w:tcW w:w="1895" w:type="dxa"/>
          </w:tcPr>
          <w:p w14:paraId="7A85140A" w14:textId="5DCC0F17" w:rsidR="00B17B52" w:rsidRDefault="00B17B52" w:rsidP="00B17B52">
            <w:r>
              <w:t>List</w:t>
            </w:r>
          </w:p>
        </w:tc>
        <w:tc>
          <w:tcPr>
            <w:tcW w:w="2275" w:type="dxa"/>
          </w:tcPr>
          <w:p w14:paraId="43F0B4F3" w14:textId="2A96C8B5" w:rsidR="00B17B52" w:rsidRDefault="00B17B52" w:rsidP="00B17B52">
            <w:r>
              <w:t xml:space="preserve">This is where the </w:t>
            </w:r>
            <w:r w:rsidR="00EF5E88">
              <w:t>DB</w:t>
            </w:r>
            <w:r>
              <w:t>/</w:t>
            </w:r>
            <w:r w:rsidR="00EF5E88">
              <w:t>JSON</w:t>
            </w:r>
            <w:r>
              <w:t xml:space="preserve"> files data will be stored then will be edited with the new user’s program then added to the data source. It will also be searched through </w:t>
            </w:r>
          </w:p>
        </w:tc>
        <w:tc>
          <w:tcPr>
            <w:tcW w:w="2299" w:type="dxa"/>
          </w:tcPr>
          <w:p w14:paraId="045AA0B4" w14:textId="2ACA7BF0" w:rsidR="00B17B52" w:rsidRDefault="00EC10D2" w:rsidP="00B17B52">
            <w:r>
              <w:t>1, 4</w:t>
            </w:r>
          </w:p>
        </w:tc>
      </w:tr>
      <w:tr w:rsidR="00B17B52" w14:paraId="3FAF5B33" w14:textId="77777777" w:rsidTr="003B24C2">
        <w:tc>
          <w:tcPr>
            <w:tcW w:w="2547" w:type="dxa"/>
          </w:tcPr>
          <w:p w14:paraId="5B97C10A" w14:textId="5981481A" w:rsidR="00B17B52" w:rsidRDefault="00B17B52" w:rsidP="00B17B52">
            <w:r>
              <w:t>idList</w:t>
            </w:r>
          </w:p>
        </w:tc>
        <w:tc>
          <w:tcPr>
            <w:tcW w:w="1895" w:type="dxa"/>
          </w:tcPr>
          <w:p w14:paraId="71D6F9BB" w14:textId="4FB7EA22" w:rsidR="00B17B52" w:rsidRDefault="00B17B52" w:rsidP="00B17B52">
            <w:r>
              <w:t>Dictionary</w:t>
            </w:r>
          </w:p>
        </w:tc>
        <w:tc>
          <w:tcPr>
            <w:tcW w:w="2275" w:type="dxa"/>
          </w:tcPr>
          <w:p w14:paraId="67D583F5" w14:textId="5D9DE847" w:rsidR="00B17B52" w:rsidRDefault="00B17B52" w:rsidP="00B17B52">
            <w:r>
              <w:t>Will be iterated over for validation (so we iterate over all existing users)</w:t>
            </w:r>
          </w:p>
        </w:tc>
        <w:tc>
          <w:tcPr>
            <w:tcW w:w="2299" w:type="dxa"/>
          </w:tcPr>
          <w:p w14:paraId="05343A5B" w14:textId="2E9B205F" w:rsidR="00B17B52" w:rsidRDefault="00EC10D2" w:rsidP="00B17B52">
            <w:r>
              <w:t>1,2</w:t>
            </w:r>
          </w:p>
        </w:tc>
      </w:tr>
      <w:tr w:rsidR="00B17B52" w14:paraId="56F696F4" w14:textId="77777777" w:rsidTr="003B24C2">
        <w:tc>
          <w:tcPr>
            <w:tcW w:w="2547" w:type="dxa"/>
          </w:tcPr>
          <w:p w14:paraId="3BA42F73" w14:textId="3A09A218" w:rsidR="00B17B52" w:rsidRDefault="00524EBA" w:rsidP="00B17B52">
            <w:r>
              <w:t>passHash</w:t>
            </w:r>
          </w:p>
        </w:tc>
        <w:tc>
          <w:tcPr>
            <w:tcW w:w="1895" w:type="dxa"/>
          </w:tcPr>
          <w:p w14:paraId="6652056C" w14:textId="53EA5C75" w:rsidR="00B17B52" w:rsidRDefault="00524EBA" w:rsidP="00B17B52">
            <w:r>
              <w:t>String</w:t>
            </w:r>
          </w:p>
        </w:tc>
        <w:tc>
          <w:tcPr>
            <w:tcW w:w="2275" w:type="dxa"/>
          </w:tcPr>
          <w:p w14:paraId="24BD2060" w14:textId="6C484442" w:rsidR="00B17B52" w:rsidRDefault="00524EBA" w:rsidP="00B17B52">
            <w:r>
              <w:t>The hash (with the salt) for the user.</w:t>
            </w:r>
          </w:p>
        </w:tc>
        <w:tc>
          <w:tcPr>
            <w:tcW w:w="2299" w:type="dxa"/>
          </w:tcPr>
          <w:p w14:paraId="068FD54D" w14:textId="5E2ED3FF" w:rsidR="00B17B52" w:rsidRDefault="001B3F0C" w:rsidP="00B17B52">
            <w:r>
              <w:t>1,3</w:t>
            </w:r>
          </w:p>
        </w:tc>
      </w:tr>
      <w:tr w:rsidR="00B17B52" w14:paraId="69711D87" w14:textId="77777777" w:rsidTr="003B24C2">
        <w:tc>
          <w:tcPr>
            <w:tcW w:w="2547" w:type="dxa"/>
          </w:tcPr>
          <w:p w14:paraId="1277CEB0" w14:textId="4587C291" w:rsidR="00B17B52" w:rsidRDefault="001B3F0C" w:rsidP="00B17B52">
            <w:r>
              <w:t>f</w:t>
            </w:r>
          </w:p>
        </w:tc>
        <w:tc>
          <w:tcPr>
            <w:tcW w:w="1895" w:type="dxa"/>
          </w:tcPr>
          <w:p w14:paraId="65F71AD1" w14:textId="5E431D13" w:rsidR="00B17B52" w:rsidRDefault="001B3F0C" w:rsidP="00B17B52">
            <w:r>
              <w:t>J</w:t>
            </w:r>
            <w:r w:rsidR="00EF5E88">
              <w:t>SON</w:t>
            </w:r>
            <w:r>
              <w:t xml:space="preserve"> file</w:t>
            </w:r>
          </w:p>
        </w:tc>
        <w:tc>
          <w:tcPr>
            <w:tcW w:w="2275" w:type="dxa"/>
          </w:tcPr>
          <w:p w14:paraId="1940F6D4" w14:textId="71D93C8E" w:rsidR="00B17B52" w:rsidRDefault="001B3F0C" w:rsidP="00B17B52">
            <w:r>
              <w:t>What we open our file as so we dump our data</w:t>
            </w:r>
          </w:p>
        </w:tc>
        <w:tc>
          <w:tcPr>
            <w:tcW w:w="2299" w:type="dxa"/>
          </w:tcPr>
          <w:p w14:paraId="6C49E207" w14:textId="04818071" w:rsidR="00B17B52" w:rsidRDefault="001B3F0C" w:rsidP="00B17B52">
            <w:r>
              <w:t>1,4</w:t>
            </w:r>
          </w:p>
        </w:tc>
      </w:tr>
    </w:tbl>
    <w:p w14:paraId="66A8D783" w14:textId="77777777" w:rsidR="00D44C58" w:rsidRDefault="00D44C58" w:rsidP="009E06C5"/>
    <w:p w14:paraId="1FA91BA5" w14:textId="77777777" w:rsidR="00D44C58" w:rsidRDefault="00D44C58" w:rsidP="009E06C5"/>
    <w:p w14:paraId="5C6909CC" w14:textId="675AC0F3" w:rsidR="00232623" w:rsidRDefault="00CC7C74" w:rsidP="009E06C5">
      <w:r>
        <w:t>What it should look like:</w:t>
      </w:r>
    </w:p>
    <w:p w14:paraId="32E216D6" w14:textId="0D921326" w:rsidR="00CC7C74" w:rsidRDefault="00AD3C26" w:rsidP="009E06C5">
      <w:r w:rsidRPr="00AD3C26">
        <w:rPr>
          <w:noProof/>
        </w:rPr>
        <w:lastRenderedPageBreak/>
        <w:drawing>
          <wp:anchor distT="0" distB="0" distL="114300" distR="114300" simplePos="0" relativeHeight="251688960" behindDoc="1" locked="0" layoutInCell="1" allowOverlap="1" wp14:anchorId="5C7E4D54" wp14:editId="0F37A407">
            <wp:simplePos x="0" y="0"/>
            <wp:positionH relativeFrom="margin">
              <wp:posOffset>-476250</wp:posOffset>
            </wp:positionH>
            <wp:positionV relativeFrom="paragraph">
              <wp:posOffset>5457825</wp:posOffset>
            </wp:positionV>
            <wp:extent cx="6980555" cy="3381375"/>
            <wp:effectExtent l="0" t="0" r="0" b="9525"/>
            <wp:wrapTight wrapText="bothSides">
              <wp:wrapPolygon edited="0">
                <wp:start x="0" y="0"/>
                <wp:lineTo x="0" y="21539"/>
                <wp:lineTo x="21516" y="21539"/>
                <wp:lineTo x="215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20675" b="36690"/>
                    <a:stretch/>
                  </pic:blipFill>
                  <pic:spPr bwMode="auto">
                    <a:xfrm>
                      <a:off x="0" y="0"/>
                      <a:ext cx="6980555" cy="3381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5888" behindDoc="1" locked="0" layoutInCell="1" allowOverlap="1" wp14:anchorId="0FEF4051" wp14:editId="5921B7B0">
            <wp:simplePos x="0" y="0"/>
            <wp:positionH relativeFrom="margin">
              <wp:posOffset>85725</wp:posOffset>
            </wp:positionH>
            <wp:positionV relativeFrom="paragraph">
              <wp:posOffset>295275</wp:posOffset>
            </wp:positionV>
            <wp:extent cx="5238750" cy="4703445"/>
            <wp:effectExtent l="0" t="0" r="0" b="1905"/>
            <wp:wrapTight wrapText="bothSides">
              <wp:wrapPolygon edited="0">
                <wp:start x="0" y="0"/>
                <wp:lineTo x="0" y="21521"/>
                <wp:lineTo x="21521" y="21521"/>
                <wp:lineTo x="2152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38750" cy="4703445"/>
                    </a:xfrm>
                    <a:prstGeom prst="rect">
                      <a:avLst/>
                    </a:prstGeom>
                  </pic:spPr>
                </pic:pic>
              </a:graphicData>
            </a:graphic>
            <wp14:sizeRelH relativeFrom="page">
              <wp14:pctWidth>0</wp14:pctWidth>
            </wp14:sizeRelH>
            <wp14:sizeRelV relativeFrom="page">
              <wp14:pctHeight>0</wp14:pctHeight>
            </wp14:sizeRelV>
          </wp:anchor>
        </w:drawing>
      </w:r>
    </w:p>
    <w:p w14:paraId="37F54816" w14:textId="7B1970D0" w:rsidR="00AD3C26" w:rsidRPr="00AD3C26" w:rsidRDefault="00AD3C26" w:rsidP="00AD3C26"/>
    <w:p w14:paraId="1A09D0E7" w14:textId="059FF2C8" w:rsidR="00AD3C26" w:rsidRPr="00AD3C26" w:rsidRDefault="00AD3C26" w:rsidP="00AD3C26"/>
    <w:p w14:paraId="6431935C" w14:textId="5CEF0CCF" w:rsidR="00AD3C26" w:rsidRPr="00AD3C26" w:rsidRDefault="00AD3C26" w:rsidP="00AD3C26"/>
    <w:p w14:paraId="59CB399D" w14:textId="646E22C3" w:rsidR="00AD3C26" w:rsidRPr="00AD3C26" w:rsidRDefault="00AD3C26" w:rsidP="00AD3C26"/>
    <w:p w14:paraId="70386DCD" w14:textId="3FD93EF1" w:rsidR="00AD3C26" w:rsidRPr="00AD3C26" w:rsidRDefault="00AD3C26" w:rsidP="00AD3C26"/>
    <w:p w14:paraId="0C508BEE" w14:textId="0914DDEA" w:rsidR="00AD3C26" w:rsidRPr="00AD3C26" w:rsidRDefault="00AD3C26" w:rsidP="00AD3C26"/>
    <w:p w14:paraId="0092132F" w14:textId="7EF695E3" w:rsidR="00AD3C26" w:rsidRPr="00AD3C26" w:rsidRDefault="00AD3C26" w:rsidP="00AD3C26"/>
    <w:p w14:paraId="54E11EED" w14:textId="5B6C3A0B" w:rsidR="00AD3C26" w:rsidRPr="00AD3C26" w:rsidRDefault="00AD3C26" w:rsidP="00AD3C26"/>
    <w:p w14:paraId="61FBB0EE" w14:textId="0FBF7ABF" w:rsidR="00AD3C26" w:rsidRPr="00AD3C26" w:rsidRDefault="00AD3C26" w:rsidP="00AD3C26"/>
    <w:p w14:paraId="3FD4B486" w14:textId="5E1E48ED" w:rsidR="00AD3C26" w:rsidRPr="00AD3C26" w:rsidRDefault="00AD3C26" w:rsidP="00AD3C26"/>
    <w:p w14:paraId="4AE09A8B" w14:textId="2595964C" w:rsidR="00AD3C26" w:rsidRPr="00AD3C26" w:rsidRDefault="00AD3C26" w:rsidP="00AD3C26"/>
    <w:p w14:paraId="76B3A63E" w14:textId="64FD810C" w:rsidR="00AD3C26" w:rsidRPr="00AD3C26" w:rsidRDefault="00AD3C26" w:rsidP="00AD3C26"/>
    <w:p w14:paraId="6C4C922F" w14:textId="5090F355" w:rsidR="00AD3C26" w:rsidRPr="00AD3C26" w:rsidRDefault="00AD3C26" w:rsidP="00AD3C26"/>
    <w:p w14:paraId="63D3F133" w14:textId="54D90BE4" w:rsidR="00AD3C26" w:rsidRPr="00AD3C26" w:rsidRDefault="00AD3C26" w:rsidP="00AD3C26"/>
    <w:p w14:paraId="25AA05EB" w14:textId="06B1C4EB" w:rsidR="00AD3C26" w:rsidRPr="00AD3C26" w:rsidRDefault="00AD3C26" w:rsidP="00AD3C26"/>
    <w:p w14:paraId="6CDC15DA" w14:textId="523F4C06" w:rsidR="00AD3C26" w:rsidRPr="00AD3C26" w:rsidRDefault="00AD3C26" w:rsidP="00AD3C26"/>
    <w:p w14:paraId="61545785" w14:textId="7BAE853F" w:rsidR="00AD3C26" w:rsidRDefault="00AD3C26" w:rsidP="00AD3C26"/>
    <w:p w14:paraId="713AAC5B" w14:textId="727EDBD0" w:rsidR="00AD3C26" w:rsidRPr="00AD3C26" w:rsidRDefault="00962CB4" w:rsidP="00AD3C26">
      <w:r>
        <w:t xml:space="preserve">CHANGE SCREENSHOT ^ </w:t>
      </w:r>
      <w:r w:rsidR="00AD3C26">
        <w:t>Pseudocode</w:t>
      </w:r>
    </w:p>
    <w:p w14:paraId="69B97199" w14:textId="2EEA8CDE" w:rsidR="00CC7C74" w:rsidRDefault="00AD3C26" w:rsidP="009E06C5">
      <w:r w:rsidRPr="00AD3C26">
        <w:rPr>
          <w:noProof/>
        </w:rPr>
        <w:lastRenderedPageBreak/>
        <w:drawing>
          <wp:anchor distT="0" distB="0" distL="114300" distR="114300" simplePos="0" relativeHeight="251689984" behindDoc="1" locked="0" layoutInCell="1" allowOverlap="1" wp14:anchorId="0CA226B9" wp14:editId="1D11F0A6">
            <wp:simplePos x="0" y="0"/>
            <wp:positionH relativeFrom="page">
              <wp:posOffset>390525</wp:posOffset>
            </wp:positionH>
            <wp:positionV relativeFrom="paragraph">
              <wp:posOffset>5976620</wp:posOffset>
            </wp:positionV>
            <wp:extent cx="6524625" cy="2867025"/>
            <wp:effectExtent l="0" t="0" r="9525" b="9525"/>
            <wp:wrapTight wrapText="bothSides">
              <wp:wrapPolygon edited="0">
                <wp:start x="0" y="0"/>
                <wp:lineTo x="0" y="21528"/>
                <wp:lineTo x="21568" y="21528"/>
                <wp:lineTo x="21568"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5114" b="43749"/>
                    <a:stretch/>
                  </pic:blipFill>
                  <pic:spPr bwMode="auto">
                    <a:xfrm>
                      <a:off x="0" y="0"/>
                      <a:ext cx="652462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4080" behindDoc="1" locked="0" layoutInCell="1" allowOverlap="1" wp14:anchorId="628184B7" wp14:editId="3CF16F60">
            <wp:simplePos x="0" y="0"/>
            <wp:positionH relativeFrom="margin">
              <wp:posOffset>-514350</wp:posOffset>
            </wp:positionH>
            <wp:positionV relativeFrom="paragraph">
              <wp:posOffset>0</wp:posOffset>
            </wp:positionV>
            <wp:extent cx="7071995" cy="1895475"/>
            <wp:effectExtent l="0" t="0" r="0" b="9525"/>
            <wp:wrapTight wrapText="bothSides">
              <wp:wrapPolygon edited="0">
                <wp:start x="0" y="0"/>
                <wp:lineTo x="0" y="21491"/>
                <wp:lineTo x="21528" y="21491"/>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63308" r="20675"/>
                    <a:stretch/>
                  </pic:blipFill>
                  <pic:spPr bwMode="auto">
                    <a:xfrm>
                      <a:off x="0" y="0"/>
                      <a:ext cx="7071995"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87936" behindDoc="1" locked="0" layoutInCell="1" allowOverlap="1" wp14:anchorId="7DB5D75F" wp14:editId="749D59E0">
            <wp:simplePos x="0" y="0"/>
            <wp:positionH relativeFrom="margin">
              <wp:posOffset>-495300</wp:posOffset>
            </wp:positionH>
            <wp:positionV relativeFrom="paragraph">
              <wp:posOffset>1905000</wp:posOffset>
            </wp:positionV>
            <wp:extent cx="6428105" cy="4071620"/>
            <wp:effectExtent l="0" t="0" r="0" b="5080"/>
            <wp:wrapTight wrapText="bothSides">
              <wp:wrapPolygon edited="0">
                <wp:start x="0" y="0"/>
                <wp:lineTo x="0" y="21526"/>
                <wp:lineTo x="21508" y="21526"/>
                <wp:lineTo x="215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r="20472"/>
                    <a:stretch/>
                  </pic:blipFill>
                  <pic:spPr bwMode="auto">
                    <a:xfrm>
                      <a:off x="0" y="0"/>
                      <a:ext cx="6428105" cy="407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8D878C" w14:textId="3063F010" w:rsidR="00CC7C74" w:rsidRDefault="00AD3C26" w:rsidP="009E06C5">
      <w:r w:rsidRPr="00AD3C26">
        <w:rPr>
          <w:noProof/>
        </w:rPr>
        <w:lastRenderedPageBreak/>
        <w:drawing>
          <wp:anchor distT="0" distB="0" distL="114300" distR="114300" simplePos="0" relativeHeight="251696128" behindDoc="1" locked="0" layoutInCell="1" allowOverlap="1" wp14:anchorId="6AB8BB75" wp14:editId="0164B811">
            <wp:simplePos x="0" y="0"/>
            <wp:positionH relativeFrom="page">
              <wp:posOffset>381000</wp:posOffset>
            </wp:positionH>
            <wp:positionV relativeFrom="paragraph">
              <wp:posOffset>0</wp:posOffset>
            </wp:positionV>
            <wp:extent cx="7086600" cy="1314450"/>
            <wp:effectExtent l="0" t="0" r="0" b="0"/>
            <wp:wrapTight wrapText="bothSides">
              <wp:wrapPolygon edited="0">
                <wp:start x="0" y="0"/>
                <wp:lineTo x="0" y="21287"/>
                <wp:lineTo x="21542" y="21287"/>
                <wp:lineTo x="2154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56475" r="7327" b="14346"/>
                    <a:stretch/>
                  </pic:blipFill>
                  <pic:spPr bwMode="auto">
                    <a:xfrm>
                      <a:off x="0" y="0"/>
                      <a:ext cx="7086600" cy="1314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2032" behindDoc="1" locked="0" layoutInCell="1" allowOverlap="1" wp14:anchorId="59300DC6" wp14:editId="2D6C8FEF">
            <wp:simplePos x="0" y="0"/>
            <wp:positionH relativeFrom="margin">
              <wp:posOffset>-534670</wp:posOffset>
            </wp:positionH>
            <wp:positionV relativeFrom="paragraph">
              <wp:posOffset>6089650</wp:posOffset>
            </wp:positionV>
            <wp:extent cx="6915150" cy="2599055"/>
            <wp:effectExtent l="0" t="0" r="0" b="0"/>
            <wp:wrapTight wrapText="bothSides">
              <wp:wrapPolygon edited="0">
                <wp:start x="0" y="0"/>
                <wp:lineTo x="0" y="21373"/>
                <wp:lineTo x="21540" y="21373"/>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55" r="4558" b="1"/>
                    <a:stretch/>
                  </pic:blipFill>
                  <pic:spPr bwMode="auto">
                    <a:xfrm>
                      <a:off x="0" y="0"/>
                      <a:ext cx="6915150" cy="2599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D3C26">
        <w:rPr>
          <w:noProof/>
        </w:rPr>
        <w:drawing>
          <wp:anchor distT="0" distB="0" distL="114300" distR="114300" simplePos="0" relativeHeight="251698176" behindDoc="1" locked="0" layoutInCell="1" allowOverlap="1" wp14:anchorId="70D908DB" wp14:editId="5C519118">
            <wp:simplePos x="0" y="0"/>
            <wp:positionH relativeFrom="page">
              <wp:posOffset>381000</wp:posOffset>
            </wp:positionH>
            <wp:positionV relativeFrom="paragraph">
              <wp:posOffset>1304925</wp:posOffset>
            </wp:positionV>
            <wp:extent cx="7128510" cy="4781550"/>
            <wp:effectExtent l="0" t="0" r="0" b="0"/>
            <wp:wrapTight wrapText="bothSides">
              <wp:wrapPolygon edited="0">
                <wp:start x="0" y="0"/>
                <wp:lineTo x="0" y="21514"/>
                <wp:lineTo x="21531" y="21514"/>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7084"/>
                    <a:stretch/>
                  </pic:blipFill>
                  <pic:spPr bwMode="auto">
                    <a:xfrm>
                      <a:off x="0" y="0"/>
                      <a:ext cx="7128510" cy="4781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PUT IN TEST DATA</w:t>
      </w:r>
    </w:p>
    <w:p w14:paraId="04FD6371" w14:textId="51092E58" w:rsidR="000B0016" w:rsidRDefault="000B0016" w:rsidP="009E06C5">
      <w:r>
        <w:lastRenderedPageBreak/>
        <w:t>Test Data</w:t>
      </w:r>
    </w:p>
    <w:tbl>
      <w:tblPr>
        <w:tblStyle w:val="TableGrid"/>
        <w:tblW w:w="9351" w:type="dxa"/>
        <w:tblLook w:val="04A0" w:firstRow="1" w:lastRow="0" w:firstColumn="1" w:lastColumn="0" w:noHBand="0" w:noVBand="1"/>
      </w:tblPr>
      <w:tblGrid>
        <w:gridCol w:w="925"/>
        <w:gridCol w:w="3748"/>
        <w:gridCol w:w="2126"/>
        <w:gridCol w:w="2552"/>
      </w:tblGrid>
      <w:tr w:rsidR="005D57DE" w14:paraId="1588743C" w14:textId="77777777" w:rsidTr="005D57DE">
        <w:tc>
          <w:tcPr>
            <w:tcW w:w="925" w:type="dxa"/>
          </w:tcPr>
          <w:p w14:paraId="0947C3B4" w14:textId="77777777" w:rsidR="005D57DE" w:rsidRDefault="005D57DE" w:rsidP="00800F17">
            <w:r>
              <w:t>Test number</w:t>
            </w:r>
          </w:p>
        </w:tc>
        <w:tc>
          <w:tcPr>
            <w:tcW w:w="3748" w:type="dxa"/>
          </w:tcPr>
          <w:p w14:paraId="212B89B7" w14:textId="77777777" w:rsidR="005D57DE" w:rsidRDefault="005D57DE" w:rsidP="00800F17">
            <w:r>
              <w:t>What are we testing for</w:t>
            </w:r>
          </w:p>
        </w:tc>
        <w:tc>
          <w:tcPr>
            <w:tcW w:w="2126" w:type="dxa"/>
          </w:tcPr>
          <w:p w14:paraId="1E4EE33C" w14:textId="77777777" w:rsidR="005D57DE" w:rsidRDefault="005D57DE" w:rsidP="00800F17">
            <w:r>
              <w:t>Expected result</w:t>
            </w:r>
          </w:p>
        </w:tc>
        <w:tc>
          <w:tcPr>
            <w:tcW w:w="2552" w:type="dxa"/>
          </w:tcPr>
          <w:p w14:paraId="53703FA6" w14:textId="77777777" w:rsidR="005D57DE" w:rsidRDefault="005D57DE" w:rsidP="00800F17">
            <w:r>
              <w:t>Test data</w:t>
            </w:r>
          </w:p>
        </w:tc>
      </w:tr>
      <w:tr w:rsidR="005D57DE" w14:paraId="4326274B" w14:textId="77777777" w:rsidTr="005D57DE">
        <w:tc>
          <w:tcPr>
            <w:tcW w:w="925" w:type="dxa"/>
          </w:tcPr>
          <w:p w14:paraId="1F48C353" w14:textId="130268AB" w:rsidR="005D57DE" w:rsidRDefault="00D53D14" w:rsidP="005D57DE">
            <w:r>
              <w:t>1</w:t>
            </w:r>
          </w:p>
        </w:tc>
        <w:tc>
          <w:tcPr>
            <w:tcW w:w="3748" w:type="dxa"/>
          </w:tcPr>
          <w:p w14:paraId="457A07F7" w14:textId="0FDC5831" w:rsidR="005D57DE" w:rsidRDefault="005D57DE" w:rsidP="005D57DE">
            <w:r>
              <w:t>Check usage of the text boxes and to make sure nothing is missing</w:t>
            </w:r>
          </w:p>
        </w:tc>
        <w:tc>
          <w:tcPr>
            <w:tcW w:w="2126" w:type="dxa"/>
          </w:tcPr>
          <w:p w14:paraId="75906D23" w14:textId="13300FB8" w:rsidR="005D57DE" w:rsidRDefault="005D57DE" w:rsidP="005D57DE">
            <w:r>
              <w:t>When input text into the boxes, it should be presented clearly and be correctly sized.</w:t>
            </w:r>
          </w:p>
        </w:tc>
        <w:tc>
          <w:tcPr>
            <w:tcW w:w="2552" w:type="dxa"/>
          </w:tcPr>
          <w:p w14:paraId="40B7D2D3" w14:textId="35D7B6FF" w:rsidR="005D57DE" w:rsidRDefault="005D57DE" w:rsidP="005D57DE">
            <w:r>
              <w:t>Just some random strings</w:t>
            </w:r>
          </w:p>
        </w:tc>
      </w:tr>
      <w:tr w:rsidR="005D57DE" w14:paraId="5F057F0E" w14:textId="77777777" w:rsidTr="005D57DE">
        <w:tc>
          <w:tcPr>
            <w:tcW w:w="925" w:type="dxa"/>
          </w:tcPr>
          <w:p w14:paraId="2828A649" w14:textId="75E4F90B" w:rsidR="005D57DE" w:rsidRDefault="00D53D14" w:rsidP="005D57DE">
            <w:r>
              <w:t>2</w:t>
            </w:r>
          </w:p>
        </w:tc>
        <w:tc>
          <w:tcPr>
            <w:tcW w:w="3748" w:type="dxa"/>
          </w:tcPr>
          <w:p w14:paraId="3A7FF538" w14:textId="6DA0830D" w:rsidR="005D57DE" w:rsidRDefault="005D57DE" w:rsidP="005D57DE">
            <w:r>
              <w:t>To see if the password formatting works</w:t>
            </w:r>
          </w:p>
        </w:tc>
        <w:tc>
          <w:tcPr>
            <w:tcW w:w="2126" w:type="dxa"/>
          </w:tcPr>
          <w:p w14:paraId="59EF2FBF" w14:textId="41D06A28" w:rsidR="005D57DE" w:rsidRDefault="005D57DE" w:rsidP="005D57DE">
            <w:r>
              <w:t>Whatever text we put in the password box; it should be replaced with asterisks.</w:t>
            </w:r>
          </w:p>
        </w:tc>
        <w:tc>
          <w:tcPr>
            <w:tcW w:w="2552" w:type="dxa"/>
          </w:tcPr>
          <w:p w14:paraId="48079A63" w14:textId="738551AD" w:rsidR="005D57DE" w:rsidRDefault="005D57DE" w:rsidP="005D57DE">
            <w:r>
              <w:t>Random string</w:t>
            </w:r>
          </w:p>
        </w:tc>
      </w:tr>
    </w:tbl>
    <w:p w14:paraId="6843BA1C" w14:textId="77777777" w:rsidR="005D57DE" w:rsidRDefault="005D57DE" w:rsidP="009E06C5"/>
    <w:tbl>
      <w:tblPr>
        <w:tblStyle w:val="TableGrid"/>
        <w:tblW w:w="9351" w:type="dxa"/>
        <w:tblLayout w:type="fixed"/>
        <w:tblLook w:val="04A0" w:firstRow="1" w:lastRow="0" w:firstColumn="1" w:lastColumn="0" w:noHBand="0" w:noVBand="1"/>
      </w:tblPr>
      <w:tblGrid>
        <w:gridCol w:w="988"/>
        <w:gridCol w:w="1984"/>
        <w:gridCol w:w="3119"/>
        <w:gridCol w:w="3260"/>
      </w:tblGrid>
      <w:tr w:rsidR="005D57DE" w14:paraId="37BC6BE4" w14:textId="77777777" w:rsidTr="005D57DE">
        <w:tc>
          <w:tcPr>
            <w:tcW w:w="988" w:type="dxa"/>
          </w:tcPr>
          <w:p w14:paraId="58A4B60E" w14:textId="77777777" w:rsidR="005D57DE" w:rsidRDefault="005D57DE" w:rsidP="00800F17">
            <w:r>
              <w:t>Test number</w:t>
            </w:r>
          </w:p>
        </w:tc>
        <w:tc>
          <w:tcPr>
            <w:tcW w:w="1984" w:type="dxa"/>
          </w:tcPr>
          <w:p w14:paraId="41E91FC3" w14:textId="77777777" w:rsidR="005D57DE" w:rsidRDefault="005D57DE" w:rsidP="00800F17">
            <w:r>
              <w:t>What are we testing for</w:t>
            </w:r>
          </w:p>
        </w:tc>
        <w:tc>
          <w:tcPr>
            <w:tcW w:w="3119" w:type="dxa"/>
          </w:tcPr>
          <w:p w14:paraId="27744C2A" w14:textId="77777777" w:rsidR="005D57DE" w:rsidRDefault="005D57DE" w:rsidP="00800F17">
            <w:r>
              <w:t>Expected result</w:t>
            </w:r>
          </w:p>
        </w:tc>
        <w:tc>
          <w:tcPr>
            <w:tcW w:w="3260" w:type="dxa"/>
          </w:tcPr>
          <w:p w14:paraId="339AB64F" w14:textId="77777777" w:rsidR="005D57DE" w:rsidRDefault="005D57DE" w:rsidP="00800F17">
            <w:r>
              <w:t>Test data</w:t>
            </w:r>
          </w:p>
        </w:tc>
      </w:tr>
      <w:tr w:rsidR="005D57DE" w14:paraId="2D209082" w14:textId="77777777" w:rsidTr="005D57DE">
        <w:tc>
          <w:tcPr>
            <w:tcW w:w="988" w:type="dxa"/>
          </w:tcPr>
          <w:p w14:paraId="5283DDF9" w14:textId="7C09AEEA" w:rsidR="005D57DE" w:rsidRDefault="00D53D14" w:rsidP="00800F17">
            <w:r>
              <w:t>3</w:t>
            </w:r>
          </w:p>
        </w:tc>
        <w:tc>
          <w:tcPr>
            <w:tcW w:w="1984" w:type="dxa"/>
          </w:tcPr>
          <w:p w14:paraId="27E772A0" w14:textId="77777777" w:rsidR="005D57DE" w:rsidRDefault="005D57DE" w:rsidP="00800F17">
            <w:r>
              <w:t>Test validation process, no username</w:t>
            </w:r>
          </w:p>
        </w:tc>
        <w:tc>
          <w:tcPr>
            <w:tcW w:w="3119" w:type="dxa"/>
          </w:tcPr>
          <w:p w14:paraId="75251D71" w14:textId="77777777" w:rsidR="005D57DE" w:rsidRDefault="005D57DE" w:rsidP="00800F17">
            <w:r>
              <w:t>Expect to see “Form not completed” show up in the confirmation text area and for no registration to continue.</w:t>
            </w:r>
          </w:p>
        </w:tc>
        <w:tc>
          <w:tcPr>
            <w:tcW w:w="3260" w:type="dxa"/>
          </w:tcPr>
          <w:p w14:paraId="2BE77688" w14:textId="77777777" w:rsidR="005D57DE" w:rsidRDefault="005D57DE" w:rsidP="00800F17">
            <w:r>
              <w:t>Random strings entered for password and email, nothing in username input box.</w:t>
            </w:r>
          </w:p>
        </w:tc>
      </w:tr>
      <w:tr w:rsidR="005D57DE" w14:paraId="602105C4" w14:textId="77777777" w:rsidTr="005D57DE">
        <w:tc>
          <w:tcPr>
            <w:tcW w:w="988" w:type="dxa"/>
          </w:tcPr>
          <w:p w14:paraId="555497F4" w14:textId="77C20423" w:rsidR="005D57DE" w:rsidRDefault="00D53D14" w:rsidP="00800F17">
            <w:r>
              <w:t>4</w:t>
            </w:r>
          </w:p>
        </w:tc>
        <w:tc>
          <w:tcPr>
            <w:tcW w:w="1984" w:type="dxa"/>
          </w:tcPr>
          <w:p w14:paraId="2956457B" w14:textId="77777777" w:rsidR="005D57DE" w:rsidRDefault="005D57DE" w:rsidP="00800F17">
            <w:r>
              <w:t>Test validation process, no password</w:t>
            </w:r>
          </w:p>
        </w:tc>
        <w:tc>
          <w:tcPr>
            <w:tcW w:w="3119" w:type="dxa"/>
          </w:tcPr>
          <w:p w14:paraId="6DB4515A" w14:textId="77777777" w:rsidR="005D57DE" w:rsidRDefault="005D57DE" w:rsidP="00800F17">
            <w:r>
              <w:t>^</w:t>
            </w:r>
          </w:p>
        </w:tc>
        <w:tc>
          <w:tcPr>
            <w:tcW w:w="3260" w:type="dxa"/>
          </w:tcPr>
          <w:p w14:paraId="39A1E973" w14:textId="77777777" w:rsidR="005D57DE" w:rsidRDefault="005D57DE" w:rsidP="00800F17">
            <w:r>
              <w:t>Random strings entered for username and email, noting in password input box.</w:t>
            </w:r>
          </w:p>
        </w:tc>
      </w:tr>
      <w:tr w:rsidR="005D57DE" w14:paraId="3AEA19FB" w14:textId="77777777" w:rsidTr="005D57DE">
        <w:tc>
          <w:tcPr>
            <w:tcW w:w="988" w:type="dxa"/>
          </w:tcPr>
          <w:p w14:paraId="6DE71175" w14:textId="67E300CE" w:rsidR="005D57DE" w:rsidRDefault="00D53D14" w:rsidP="00800F17">
            <w:r>
              <w:t>5</w:t>
            </w:r>
          </w:p>
        </w:tc>
        <w:tc>
          <w:tcPr>
            <w:tcW w:w="1984" w:type="dxa"/>
          </w:tcPr>
          <w:p w14:paraId="5495ACDD" w14:textId="77777777" w:rsidR="005D57DE" w:rsidRDefault="005D57DE" w:rsidP="00800F17">
            <w:r>
              <w:t>Test validation process, no email</w:t>
            </w:r>
          </w:p>
        </w:tc>
        <w:tc>
          <w:tcPr>
            <w:tcW w:w="3119" w:type="dxa"/>
          </w:tcPr>
          <w:p w14:paraId="0D1581C4" w14:textId="77777777" w:rsidR="005D57DE" w:rsidRDefault="005D57DE" w:rsidP="00800F17">
            <w:r>
              <w:t>^</w:t>
            </w:r>
          </w:p>
        </w:tc>
        <w:tc>
          <w:tcPr>
            <w:tcW w:w="3260" w:type="dxa"/>
          </w:tcPr>
          <w:p w14:paraId="0D1FE9C3" w14:textId="77777777" w:rsidR="005D57DE" w:rsidRDefault="005D57DE" w:rsidP="00800F17">
            <w:r>
              <w:t>Random strings entered for password and username, noting in email input box.</w:t>
            </w:r>
          </w:p>
        </w:tc>
      </w:tr>
      <w:tr w:rsidR="005D57DE" w14:paraId="2E4FEAC8" w14:textId="77777777" w:rsidTr="005D57DE">
        <w:tc>
          <w:tcPr>
            <w:tcW w:w="988" w:type="dxa"/>
          </w:tcPr>
          <w:p w14:paraId="41F3879A" w14:textId="246A7EC8" w:rsidR="005D57DE" w:rsidRDefault="00D53D14" w:rsidP="00800F17">
            <w:r>
              <w:t>6</w:t>
            </w:r>
          </w:p>
          <w:p w14:paraId="36A5FB7C" w14:textId="77777777" w:rsidR="005D57DE" w:rsidRDefault="005D57DE" w:rsidP="00800F17"/>
          <w:p w14:paraId="18AD840A" w14:textId="77777777" w:rsidR="005D57DE" w:rsidRPr="00B270DE" w:rsidRDefault="005D57DE" w:rsidP="00800F17">
            <w:pPr>
              <w:jc w:val="center"/>
            </w:pPr>
          </w:p>
        </w:tc>
        <w:tc>
          <w:tcPr>
            <w:tcW w:w="1984" w:type="dxa"/>
          </w:tcPr>
          <w:p w14:paraId="53AF2BC1" w14:textId="77777777" w:rsidR="005D57DE" w:rsidRDefault="005D57DE" w:rsidP="00800F17">
            <w:r>
              <w:t>Test validation, already existing user</w:t>
            </w:r>
          </w:p>
        </w:tc>
        <w:tc>
          <w:tcPr>
            <w:tcW w:w="3119" w:type="dxa"/>
          </w:tcPr>
          <w:p w14:paraId="022E66D4" w14:textId="77777777" w:rsidR="005D57DE" w:rsidRDefault="005D57DE" w:rsidP="00800F17">
            <w:r>
              <w:t>“Username or email is already taken” warning message.</w:t>
            </w:r>
          </w:p>
        </w:tc>
        <w:tc>
          <w:tcPr>
            <w:tcW w:w="3260" w:type="dxa"/>
          </w:tcPr>
          <w:p w14:paraId="492B9314" w14:textId="77777777" w:rsidR="005D57DE" w:rsidRDefault="005D57DE" w:rsidP="00800F17">
            <w:r>
              <w:t>Username = “f”, password and email have random strings</w:t>
            </w:r>
          </w:p>
        </w:tc>
      </w:tr>
      <w:tr w:rsidR="005D57DE" w14:paraId="08191CC0" w14:textId="77777777" w:rsidTr="005D57DE">
        <w:tc>
          <w:tcPr>
            <w:tcW w:w="988" w:type="dxa"/>
          </w:tcPr>
          <w:p w14:paraId="4AEECF1A" w14:textId="0BB40660" w:rsidR="005D57DE" w:rsidRDefault="00D53D14" w:rsidP="00800F17">
            <w:r>
              <w:t>7</w:t>
            </w:r>
          </w:p>
        </w:tc>
        <w:tc>
          <w:tcPr>
            <w:tcW w:w="1984" w:type="dxa"/>
          </w:tcPr>
          <w:p w14:paraId="468BE71F" w14:textId="77777777" w:rsidR="005D57DE" w:rsidRDefault="005D57DE" w:rsidP="00800F17">
            <w:r>
              <w:t>Testing validation, existing email</w:t>
            </w:r>
          </w:p>
        </w:tc>
        <w:tc>
          <w:tcPr>
            <w:tcW w:w="3119" w:type="dxa"/>
          </w:tcPr>
          <w:p w14:paraId="002E5F77" w14:textId="77777777" w:rsidR="005D57DE" w:rsidRDefault="005D57DE" w:rsidP="00800F17">
            <w:r>
              <w:t>^</w:t>
            </w:r>
          </w:p>
        </w:tc>
        <w:tc>
          <w:tcPr>
            <w:tcW w:w="3260" w:type="dxa"/>
          </w:tcPr>
          <w:p w14:paraId="0E110B7C" w14:textId="77777777" w:rsidR="005D57DE" w:rsidRDefault="005D57DE" w:rsidP="00800F17">
            <w:r>
              <w:t>Email is “</w:t>
            </w:r>
            <w:hyperlink r:id="rId17" w:history="1">
              <w:r w:rsidRPr="00926930">
                <w:rPr>
                  <w:rStyle w:val="Hyperlink"/>
                </w:rPr>
                <w:t>h@h.h</w:t>
              </w:r>
            </w:hyperlink>
            <w:r>
              <w:t>”, password and username are random strings.</w:t>
            </w:r>
          </w:p>
        </w:tc>
      </w:tr>
      <w:tr w:rsidR="005D57DE" w14:paraId="00D49D13" w14:textId="77777777" w:rsidTr="005D57DE">
        <w:tc>
          <w:tcPr>
            <w:tcW w:w="988" w:type="dxa"/>
          </w:tcPr>
          <w:p w14:paraId="4670B303" w14:textId="0C609DD8" w:rsidR="005D57DE" w:rsidRDefault="00D53D14" w:rsidP="00800F17">
            <w:r>
              <w:t>8</w:t>
            </w:r>
          </w:p>
        </w:tc>
        <w:tc>
          <w:tcPr>
            <w:tcW w:w="1984" w:type="dxa"/>
          </w:tcPr>
          <w:p w14:paraId="6C905BF2" w14:textId="77777777" w:rsidR="005D57DE" w:rsidRDefault="005D57DE" w:rsidP="00800F17">
            <w:r>
              <w:t>Test with legitimate data which hasn’t been used</w:t>
            </w:r>
          </w:p>
        </w:tc>
        <w:tc>
          <w:tcPr>
            <w:tcW w:w="3119" w:type="dxa"/>
          </w:tcPr>
          <w:p w14:paraId="7924354B" w14:textId="77777777" w:rsidR="005D57DE" w:rsidRDefault="005D57DE" w:rsidP="00800F17">
            <w:r>
              <w:t>It should register the user and there should be a confirmation message for the user.</w:t>
            </w:r>
          </w:p>
        </w:tc>
        <w:tc>
          <w:tcPr>
            <w:tcW w:w="3260" w:type="dxa"/>
          </w:tcPr>
          <w:p w14:paraId="7D1D6B1D" w14:textId="77777777" w:rsidR="005D57DE" w:rsidRDefault="005D57DE" w:rsidP="00800F17">
            <w:r>
              <w:t>Username = “re”</w:t>
            </w:r>
          </w:p>
          <w:p w14:paraId="6CA334E3" w14:textId="77777777" w:rsidR="005D57DE" w:rsidRDefault="005D57DE" w:rsidP="00800F17">
            <w:r>
              <w:t>Password = random string</w:t>
            </w:r>
          </w:p>
          <w:p w14:paraId="4C30E452" w14:textId="77777777" w:rsidR="005D57DE" w:rsidRDefault="005D57DE" w:rsidP="00800F17">
            <w:r>
              <w:t>Email = “re@re.re”</w:t>
            </w:r>
          </w:p>
        </w:tc>
      </w:tr>
    </w:tbl>
    <w:p w14:paraId="18142A3A" w14:textId="77777777" w:rsidR="005D57DE" w:rsidRDefault="005D57DE" w:rsidP="009E06C5"/>
    <w:p w14:paraId="3B7844B8" w14:textId="4C4BEEC7" w:rsidR="000B0016" w:rsidRDefault="000B0016" w:rsidP="009E06C5">
      <w:r>
        <w:t>Post Test Data</w:t>
      </w:r>
    </w:p>
    <w:p w14:paraId="34D4AE68" w14:textId="6BA53CAC" w:rsidR="00AD3C26" w:rsidRDefault="000E44E5" w:rsidP="00AD3C26">
      <w:pPr>
        <w:pStyle w:val="Heading2"/>
      </w:pPr>
      <w:bookmarkStart w:id="12" w:name="_Toc21594215"/>
      <w:r>
        <w:t xml:space="preserve">Part 4 - </w:t>
      </w:r>
      <w:r w:rsidR="00AD3C26">
        <w:t>LoginPage Class</w:t>
      </w:r>
      <w:r w:rsidR="00D92459">
        <w:t xml:space="preserve"> (1.2)</w:t>
      </w:r>
      <w:bookmarkEnd w:id="12"/>
    </w:p>
    <w:p w14:paraId="168EFD80" w14:textId="4F893519" w:rsidR="003E4F5E" w:rsidRDefault="00962CB4" w:rsidP="003E4F5E">
      <w:r>
        <w:t>Description</w:t>
      </w:r>
    </w:p>
    <w:p w14:paraId="5DC6CCE2" w14:textId="7F764E59" w:rsidR="00962CB4" w:rsidRDefault="00962CB4" w:rsidP="003E4F5E">
      <w:r>
        <w:t>The login page class also consists of a frontend</w:t>
      </w:r>
      <w:r w:rsidR="00602AFC">
        <w:t xml:space="preserve"> (with Kivy code)</w:t>
      </w:r>
      <w:r>
        <w:t xml:space="preserve"> and a backend</w:t>
      </w:r>
      <w:r w:rsidR="00602AFC">
        <w:t xml:space="preserve"> (with python code ofc)</w:t>
      </w:r>
      <w:r>
        <w:t>.</w:t>
      </w:r>
      <w:r w:rsidR="006B1104">
        <w:t xml:space="preserve"> The frontend consists of a box layout also but this time its structure is a bit different. This time, there are only 2 label/ input boxes: for username and password</w:t>
      </w:r>
      <w:r w:rsidR="00EF5E88">
        <w:t>,</w:t>
      </w:r>
      <w:r w:rsidR="00D92459">
        <w:t xml:space="preserve"> each with their own id’s and have been declared as object properties. Then there is an anchor layout for the Login/Go (PLS CHOOSE ONE OF THESE) button so it can be aligned in the centre using the halign </w:t>
      </w:r>
      <w:r w:rsidR="00F71786">
        <w:t>property;</w:t>
      </w:r>
      <w:r w:rsidR="00D92459">
        <w:t xml:space="preserve"> once clicked, it will run the backend code. Next</w:t>
      </w:r>
      <w:r w:rsidR="00EF5E88">
        <w:t>,</w:t>
      </w:r>
      <w:r w:rsidR="00D92459">
        <w:t xml:space="preserve"> there is an embedded box</w:t>
      </w:r>
      <w:r w:rsidR="00D77A71">
        <w:t xml:space="preserve"> </w:t>
      </w:r>
      <w:r w:rsidR="00D92459">
        <w:t xml:space="preserve">layout </w:t>
      </w:r>
      <w:r w:rsidR="00EF5E88">
        <w:t>that</w:t>
      </w:r>
      <w:r w:rsidR="00D92459">
        <w:t xml:space="preserve"> contains the forgot password and register buttons</w:t>
      </w:r>
      <w:r w:rsidR="00D77A71">
        <w:t xml:space="preserve"> this is used because we can stack these 2 buttons horizontally and box layout is the best for stacking widgets.</w:t>
      </w:r>
      <w:r w:rsidR="00D92459">
        <w:t xml:space="preserve"> The forgot password DOES THIS and the register button moves the </w:t>
      </w:r>
      <w:r w:rsidR="00D92459">
        <w:lastRenderedPageBreak/>
        <w:t>user to the register screen (1.1)</w:t>
      </w:r>
      <w:r w:rsidR="00F71786">
        <w:t>. Finally, there is the confirmation text which works the exact same as in 1.1.</w:t>
      </w:r>
    </w:p>
    <w:p w14:paraId="6CEA55E6" w14:textId="29F60502" w:rsidR="003E4F5E" w:rsidRDefault="00D77A71" w:rsidP="003E4F5E">
      <w:r>
        <w:t>The backend</w:t>
      </w:r>
      <w:r w:rsidR="00EF1FB9">
        <w:t xml:space="preserve"> would firstly, get the object properties from the Kivy code using varname = ObjectProperty(), this is done for the username input, password input</w:t>
      </w:r>
      <w:r w:rsidR="00EF5E88">
        <w:t>,</w:t>
      </w:r>
      <w:r w:rsidR="00EF1FB9">
        <w:t xml:space="preserve"> and validation te</w:t>
      </w:r>
      <w:r w:rsidR="00EF5E88">
        <w:t>x</w:t>
      </w:r>
      <w:r w:rsidR="00EF1FB9">
        <w:t>t.</w:t>
      </w:r>
      <w:r w:rsidR="00A41AC3">
        <w:t xml:space="preserve"> Next, there is a procedure </w:t>
      </w:r>
      <w:r w:rsidR="00EF5E88">
        <w:t>that</w:t>
      </w:r>
      <w:r w:rsidR="00A41AC3">
        <w:t xml:space="preserve"> will extract the data from the </w:t>
      </w:r>
      <w:r w:rsidR="00EF5E88">
        <w:t>JSON</w:t>
      </w:r>
      <w:r w:rsidR="00A41AC3">
        <w:t xml:space="preserve"> file/ </w:t>
      </w:r>
      <w:r w:rsidR="00EF5E88">
        <w:t>DB</w:t>
      </w:r>
      <w:r w:rsidR="00A41AC3">
        <w:t xml:space="preserve"> into a dictionary. This is then iterated over to create a list of id’s and users (which has the user info in it). Next</w:t>
      </w:r>
      <w:r w:rsidR="00EF5E88">
        <w:t>,</w:t>
      </w:r>
      <w:r w:rsidR="00A41AC3">
        <w:t xml:space="preserve"> it would validate by checking if the form is complete and if the user exists in the list. If not then an appropriate message is set as the validation text object property. If it passes the tests then it is moved to the next procedure</w:t>
      </w:r>
    </w:p>
    <w:p w14:paraId="3FAC419D" w14:textId="4868A941" w:rsidR="00A41AC3" w:rsidRPr="00D77A71" w:rsidRDefault="00A41AC3" w:rsidP="003E4F5E">
      <w:r>
        <w:t>There will then be another procedure which</w:t>
      </w:r>
      <w:r w:rsidR="00DB1FB3">
        <w:t xml:space="preserve"> opens the user’s info based on the username input and sets it to a dictionary. </w:t>
      </w:r>
      <w:r w:rsidR="00F643BA">
        <w:t>Next,</w:t>
      </w:r>
      <w:r w:rsidR="00DB1FB3">
        <w:t xml:space="preserve"> we create a password hash using the same salt + password input method as in 1.1. Then we check this against the password hash in the database. If they don’t match then the validation text is set saying that the password input is wrong. If they match then the user is moved to the AddLocationForm class (1.3).</w:t>
      </w:r>
    </w:p>
    <w:p w14:paraId="72241205" w14:textId="39D7074F" w:rsidR="003E4F5E" w:rsidRPr="001C63EB" w:rsidRDefault="001C63EB" w:rsidP="001C63EB">
      <w:pPr>
        <w:rPr>
          <w:u w:val="single"/>
          <w:lang w:val="en-US"/>
        </w:rPr>
      </w:pPr>
      <w:r w:rsidRPr="001C63EB">
        <w:rPr>
          <w:u w:val="single"/>
          <w:lang w:val="en-US"/>
        </w:rPr>
        <w:t>Structure Diagram</w:t>
      </w:r>
    </w:p>
    <w:p w14:paraId="26597CE0" w14:textId="331ECFA1" w:rsidR="003E4F5E" w:rsidRPr="003E4F5E" w:rsidRDefault="00DB1FB3" w:rsidP="003E4F5E">
      <w:pPr>
        <w:rPr>
          <w:lang w:val="en-US"/>
        </w:rPr>
      </w:pPr>
      <w:r>
        <w:rPr>
          <w:noProof/>
        </w:rPr>
        <w:drawing>
          <wp:anchor distT="0" distB="0" distL="114300" distR="114300" simplePos="0" relativeHeight="251668480" behindDoc="1" locked="0" layoutInCell="1" allowOverlap="1" wp14:anchorId="238CBF08" wp14:editId="4010174C">
            <wp:simplePos x="0" y="0"/>
            <wp:positionH relativeFrom="margin">
              <wp:align>center</wp:align>
            </wp:positionH>
            <wp:positionV relativeFrom="paragraph">
              <wp:posOffset>355600</wp:posOffset>
            </wp:positionV>
            <wp:extent cx="6993255" cy="2838450"/>
            <wp:effectExtent l="0" t="0" r="0" b="0"/>
            <wp:wrapTight wrapText="bothSides">
              <wp:wrapPolygon edited="0">
                <wp:start x="0" y="0"/>
                <wp:lineTo x="0" y="21455"/>
                <wp:lineTo x="21535" y="21455"/>
                <wp:lineTo x="21535"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993255" cy="2838450"/>
                    </a:xfrm>
                    <a:prstGeom prst="rect">
                      <a:avLst/>
                    </a:prstGeom>
                  </pic:spPr>
                </pic:pic>
              </a:graphicData>
            </a:graphic>
            <wp14:sizeRelH relativeFrom="page">
              <wp14:pctWidth>0</wp14:pctWidth>
            </wp14:sizeRelH>
            <wp14:sizeRelV relativeFrom="page">
              <wp14:pctHeight>0</wp14:pctHeight>
            </wp14:sizeRelV>
          </wp:anchor>
        </w:drawing>
      </w:r>
    </w:p>
    <w:p w14:paraId="0F1850DD" w14:textId="341E42C2" w:rsidR="003E4F5E" w:rsidRPr="003E4F5E" w:rsidRDefault="003E4F5E" w:rsidP="003E4F5E">
      <w:pPr>
        <w:rPr>
          <w:lang w:val="en-US"/>
        </w:rPr>
      </w:pPr>
    </w:p>
    <w:p w14:paraId="203E1F18" w14:textId="259A7F9F" w:rsidR="00235D22" w:rsidRDefault="00235D22" w:rsidP="003E4F5E"/>
    <w:tbl>
      <w:tblPr>
        <w:tblStyle w:val="TableGrid"/>
        <w:tblW w:w="0" w:type="auto"/>
        <w:tblLook w:val="04A0" w:firstRow="1" w:lastRow="0" w:firstColumn="1" w:lastColumn="0" w:noHBand="0" w:noVBand="1"/>
      </w:tblPr>
      <w:tblGrid>
        <w:gridCol w:w="2547"/>
        <w:gridCol w:w="1895"/>
        <w:gridCol w:w="2275"/>
        <w:gridCol w:w="2299"/>
      </w:tblGrid>
      <w:tr w:rsidR="001B3F0C" w14:paraId="164C3CEB" w14:textId="77777777" w:rsidTr="001B3F0C">
        <w:tc>
          <w:tcPr>
            <w:tcW w:w="2547" w:type="dxa"/>
          </w:tcPr>
          <w:p w14:paraId="31CB0C38" w14:textId="77777777" w:rsidR="001B3F0C" w:rsidRDefault="001B3F0C" w:rsidP="001B3F0C">
            <w:r>
              <w:t>Name</w:t>
            </w:r>
          </w:p>
        </w:tc>
        <w:tc>
          <w:tcPr>
            <w:tcW w:w="1895" w:type="dxa"/>
          </w:tcPr>
          <w:p w14:paraId="55A07EFC" w14:textId="77777777" w:rsidR="001B3F0C" w:rsidRDefault="001B3F0C" w:rsidP="001B3F0C">
            <w:r>
              <w:t>Type</w:t>
            </w:r>
          </w:p>
        </w:tc>
        <w:tc>
          <w:tcPr>
            <w:tcW w:w="2275" w:type="dxa"/>
          </w:tcPr>
          <w:p w14:paraId="09345DB2" w14:textId="77777777" w:rsidR="001B3F0C" w:rsidRDefault="001B3F0C" w:rsidP="001B3F0C">
            <w:r>
              <w:t>Explanation/Usage</w:t>
            </w:r>
          </w:p>
        </w:tc>
        <w:tc>
          <w:tcPr>
            <w:tcW w:w="2299" w:type="dxa"/>
          </w:tcPr>
          <w:p w14:paraId="38FB2877" w14:textId="77777777" w:rsidR="001B3F0C" w:rsidRDefault="001B3F0C" w:rsidP="001B3F0C">
            <w:r>
              <w:t>Link to success criteria</w:t>
            </w:r>
          </w:p>
        </w:tc>
      </w:tr>
      <w:tr w:rsidR="001B3F0C" w14:paraId="09C08B60" w14:textId="77777777" w:rsidTr="001B3F0C">
        <w:tc>
          <w:tcPr>
            <w:tcW w:w="2547" w:type="dxa"/>
          </w:tcPr>
          <w:p w14:paraId="05C9B521" w14:textId="3D919BF3" w:rsidR="001B3F0C" w:rsidRDefault="001B3F0C" w:rsidP="001B3F0C">
            <w:r>
              <w:t>validat</w:t>
            </w:r>
            <w:r w:rsidR="00A1327A">
              <w:t>e</w:t>
            </w:r>
          </w:p>
        </w:tc>
        <w:tc>
          <w:tcPr>
            <w:tcW w:w="1895" w:type="dxa"/>
          </w:tcPr>
          <w:p w14:paraId="2636577B" w14:textId="77777777" w:rsidR="001B3F0C" w:rsidRDefault="001B3F0C" w:rsidP="001B3F0C">
            <w:r>
              <w:t>procedure</w:t>
            </w:r>
          </w:p>
        </w:tc>
        <w:tc>
          <w:tcPr>
            <w:tcW w:w="2275" w:type="dxa"/>
          </w:tcPr>
          <w:p w14:paraId="0DC6CEC5" w14:textId="77777777" w:rsidR="001B3F0C" w:rsidRDefault="001B3F0C" w:rsidP="001B3F0C">
            <w:r>
              <w:t>The procedure for validating the details. Will return error message or will move to register procedure</w:t>
            </w:r>
          </w:p>
        </w:tc>
        <w:tc>
          <w:tcPr>
            <w:tcW w:w="2299" w:type="dxa"/>
          </w:tcPr>
          <w:p w14:paraId="1EF7212D" w14:textId="48C2EECE" w:rsidR="001B3F0C" w:rsidRDefault="00E74E42" w:rsidP="001B3F0C">
            <w:r>
              <w:t>7</w:t>
            </w:r>
          </w:p>
        </w:tc>
      </w:tr>
      <w:tr w:rsidR="001B3F0C" w14:paraId="5C83F592" w14:textId="77777777" w:rsidTr="001B3F0C">
        <w:tc>
          <w:tcPr>
            <w:tcW w:w="2547" w:type="dxa"/>
          </w:tcPr>
          <w:p w14:paraId="3AAF950D" w14:textId="10431EED" w:rsidR="001B3F0C" w:rsidRDefault="00A1327A" w:rsidP="001B3F0C">
            <w:r>
              <w:t>login</w:t>
            </w:r>
          </w:p>
        </w:tc>
        <w:tc>
          <w:tcPr>
            <w:tcW w:w="1895" w:type="dxa"/>
          </w:tcPr>
          <w:p w14:paraId="7CF5EFE2" w14:textId="77777777" w:rsidR="001B3F0C" w:rsidRDefault="001B3F0C" w:rsidP="001B3F0C">
            <w:r>
              <w:t>procedure</w:t>
            </w:r>
          </w:p>
        </w:tc>
        <w:tc>
          <w:tcPr>
            <w:tcW w:w="2275" w:type="dxa"/>
          </w:tcPr>
          <w:p w14:paraId="02009AFB" w14:textId="77777777" w:rsidR="001B3F0C" w:rsidRDefault="001B3F0C" w:rsidP="001B3F0C">
            <w:r>
              <w:t>Registers the user to the data source (adds the user details there).</w:t>
            </w:r>
          </w:p>
        </w:tc>
        <w:tc>
          <w:tcPr>
            <w:tcW w:w="2299" w:type="dxa"/>
          </w:tcPr>
          <w:p w14:paraId="6C46359F" w14:textId="12B144D1" w:rsidR="001B3F0C" w:rsidRDefault="00E74E42" w:rsidP="001B3F0C">
            <w:r>
              <w:t>7</w:t>
            </w:r>
          </w:p>
        </w:tc>
      </w:tr>
      <w:tr w:rsidR="001B3F0C" w14:paraId="74113D78" w14:textId="77777777" w:rsidTr="001B3F0C">
        <w:tc>
          <w:tcPr>
            <w:tcW w:w="2547" w:type="dxa"/>
          </w:tcPr>
          <w:p w14:paraId="4D70C6AB" w14:textId="77777777" w:rsidR="001B3F0C" w:rsidRDefault="001B3F0C" w:rsidP="001B3F0C">
            <w:r>
              <w:lastRenderedPageBreak/>
              <w:t>user_input</w:t>
            </w:r>
          </w:p>
        </w:tc>
        <w:tc>
          <w:tcPr>
            <w:tcW w:w="1895" w:type="dxa"/>
          </w:tcPr>
          <w:p w14:paraId="7A8265C9" w14:textId="77777777" w:rsidR="001B3F0C" w:rsidRDefault="001B3F0C" w:rsidP="001B3F0C">
            <w:r>
              <w:t>ObjectProperty</w:t>
            </w:r>
          </w:p>
        </w:tc>
        <w:tc>
          <w:tcPr>
            <w:tcW w:w="2275" w:type="dxa"/>
          </w:tcPr>
          <w:p w14:paraId="7787BDC9" w14:textId="5E2AE728" w:rsidR="001B3F0C" w:rsidRDefault="001B3F0C" w:rsidP="001B3F0C">
            <w:r>
              <w:t xml:space="preserve">Input from </w:t>
            </w:r>
            <w:r w:rsidR="00EF5E88">
              <w:t xml:space="preserve">the </w:t>
            </w:r>
            <w:r>
              <w:t>form which will be used for validation</w:t>
            </w:r>
          </w:p>
        </w:tc>
        <w:tc>
          <w:tcPr>
            <w:tcW w:w="2299" w:type="dxa"/>
          </w:tcPr>
          <w:p w14:paraId="2D88CC45" w14:textId="131F48F5" w:rsidR="001B3F0C" w:rsidRDefault="00E74E42" w:rsidP="001B3F0C">
            <w:r>
              <w:t>7</w:t>
            </w:r>
            <w:r w:rsidR="001B3F0C">
              <w:t>,</w:t>
            </w:r>
            <w:r>
              <w:t>8</w:t>
            </w:r>
            <w:r w:rsidR="001B3F0C">
              <w:t xml:space="preserve"> </w:t>
            </w:r>
          </w:p>
        </w:tc>
      </w:tr>
      <w:tr w:rsidR="001B3F0C" w14:paraId="7140B10E" w14:textId="77777777" w:rsidTr="001B3F0C">
        <w:tc>
          <w:tcPr>
            <w:tcW w:w="2547" w:type="dxa"/>
          </w:tcPr>
          <w:p w14:paraId="54700C98" w14:textId="77777777" w:rsidR="001B3F0C" w:rsidRDefault="001B3F0C" w:rsidP="001B3F0C">
            <w:r>
              <w:t>password_input</w:t>
            </w:r>
          </w:p>
        </w:tc>
        <w:tc>
          <w:tcPr>
            <w:tcW w:w="1895" w:type="dxa"/>
          </w:tcPr>
          <w:p w14:paraId="69A0018D" w14:textId="77777777" w:rsidR="001B3F0C" w:rsidRDefault="001B3F0C" w:rsidP="001B3F0C">
            <w:r>
              <w:t>^</w:t>
            </w:r>
          </w:p>
        </w:tc>
        <w:tc>
          <w:tcPr>
            <w:tcW w:w="2275" w:type="dxa"/>
          </w:tcPr>
          <w:p w14:paraId="3A68725D" w14:textId="2EF2C3AC" w:rsidR="001B3F0C" w:rsidRDefault="001B3F0C" w:rsidP="001B3F0C">
            <w:r>
              <w:t xml:space="preserve">Input from </w:t>
            </w:r>
            <w:r w:rsidR="00EF5E88">
              <w:t xml:space="preserve">the </w:t>
            </w:r>
            <w:r>
              <w:t xml:space="preserve">form which will be </w:t>
            </w:r>
            <w:r w:rsidR="00A1327A">
              <w:t>used for validation</w:t>
            </w:r>
          </w:p>
        </w:tc>
        <w:tc>
          <w:tcPr>
            <w:tcW w:w="2299" w:type="dxa"/>
          </w:tcPr>
          <w:p w14:paraId="53F82217" w14:textId="3A2648BB" w:rsidR="001B3F0C" w:rsidRDefault="00E74E42" w:rsidP="001B3F0C">
            <w:r>
              <w:t>7,8,9</w:t>
            </w:r>
          </w:p>
        </w:tc>
      </w:tr>
      <w:tr w:rsidR="001B3F0C" w14:paraId="5C34BB57" w14:textId="77777777" w:rsidTr="001B3F0C">
        <w:tc>
          <w:tcPr>
            <w:tcW w:w="2547" w:type="dxa"/>
          </w:tcPr>
          <w:p w14:paraId="0C1464AE" w14:textId="77777777" w:rsidR="001B3F0C" w:rsidRDefault="001B3F0C" w:rsidP="001B3F0C">
            <w:r>
              <w:t>validation</w:t>
            </w:r>
          </w:p>
        </w:tc>
        <w:tc>
          <w:tcPr>
            <w:tcW w:w="1895" w:type="dxa"/>
          </w:tcPr>
          <w:p w14:paraId="056712AC" w14:textId="77777777" w:rsidR="001B3F0C" w:rsidRDefault="001B3F0C" w:rsidP="001B3F0C">
            <w:r>
              <w:t>^</w:t>
            </w:r>
          </w:p>
        </w:tc>
        <w:tc>
          <w:tcPr>
            <w:tcW w:w="2275" w:type="dxa"/>
          </w:tcPr>
          <w:p w14:paraId="5E441172" w14:textId="77777777" w:rsidR="001B3F0C" w:rsidRDefault="001B3F0C" w:rsidP="001B3F0C">
            <w:r>
              <w:t>This is used to tell the user of success/failure messages</w:t>
            </w:r>
          </w:p>
        </w:tc>
        <w:tc>
          <w:tcPr>
            <w:tcW w:w="2299" w:type="dxa"/>
          </w:tcPr>
          <w:p w14:paraId="745E2EC2" w14:textId="3695B063" w:rsidR="001B3F0C" w:rsidRDefault="00E74E42" w:rsidP="001B3F0C">
            <w:r>
              <w:t>7,8</w:t>
            </w:r>
            <w:r w:rsidR="001B3F0C">
              <w:t xml:space="preserve"> </w:t>
            </w:r>
          </w:p>
        </w:tc>
      </w:tr>
      <w:tr w:rsidR="001B3F0C" w14:paraId="4163D81D" w14:textId="77777777" w:rsidTr="001B3F0C">
        <w:tc>
          <w:tcPr>
            <w:tcW w:w="2547" w:type="dxa"/>
          </w:tcPr>
          <w:p w14:paraId="6E03E3FA" w14:textId="7E64FEA9" w:rsidR="001B3F0C" w:rsidRDefault="00C97671" w:rsidP="001B3F0C">
            <w:r>
              <w:t>D</w:t>
            </w:r>
            <w:r w:rsidR="001B3F0C">
              <w:t>ata</w:t>
            </w:r>
          </w:p>
        </w:tc>
        <w:tc>
          <w:tcPr>
            <w:tcW w:w="1895" w:type="dxa"/>
          </w:tcPr>
          <w:p w14:paraId="264DD2D3" w14:textId="77777777" w:rsidR="001B3F0C" w:rsidRDefault="001B3F0C" w:rsidP="001B3F0C">
            <w:r>
              <w:t>List</w:t>
            </w:r>
          </w:p>
        </w:tc>
        <w:tc>
          <w:tcPr>
            <w:tcW w:w="2275" w:type="dxa"/>
          </w:tcPr>
          <w:p w14:paraId="129DBCCD" w14:textId="324964AB" w:rsidR="001B3F0C" w:rsidRDefault="00E74E42" w:rsidP="001B3F0C">
            <w:r>
              <w:t xml:space="preserve">This will be searched through </w:t>
            </w:r>
            <w:r w:rsidR="001B2330">
              <w:t>to validate the user</w:t>
            </w:r>
            <w:r w:rsidR="00EF5E88">
              <w:t>'</w:t>
            </w:r>
            <w:r w:rsidR="001B2330">
              <w:t>s data</w:t>
            </w:r>
            <w:r w:rsidR="00C97671">
              <w:t>.</w:t>
            </w:r>
          </w:p>
        </w:tc>
        <w:tc>
          <w:tcPr>
            <w:tcW w:w="2299" w:type="dxa"/>
          </w:tcPr>
          <w:p w14:paraId="4860B746" w14:textId="4CC943B3" w:rsidR="001B3F0C" w:rsidRDefault="001B2330" w:rsidP="001B3F0C">
            <w:r>
              <w:t>7</w:t>
            </w:r>
            <w:r w:rsidR="001B3F0C">
              <w:t xml:space="preserve">, </w:t>
            </w:r>
            <w:r w:rsidR="005952B4">
              <w:t>8</w:t>
            </w:r>
          </w:p>
        </w:tc>
      </w:tr>
      <w:tr w:rsidR="001B3F0C" w14:paraId="343EAD96" w14:textId="77777777" w:rsidTr="001B3F0C">
        <w:tc>
          <w:tcPr>
            <w:tcW w:w="2547" w:type="dxa"/>
          </w:tcPr>
          <w:p w14:paraId="2E66A8A7" w14:textId="77777777" w:rsidR="001B3F0C" w:rsidRDefault="001B3F0C" w:rsidP="001B3F0C">
            <w:r>
              <w:t>idList</w:t>
            </w:r>
          </w:p>
        </w:tc>
        <w:tc>
          <w:tcPr>
            <w:tcW w:w="1895" w:type="dxa"/>
          </w:tcPr>
          <w:p w14:paraId="3360D986" w14:textId="77777777" w:rsidR="001B3F0C" w:rsidRDefault="001B3F0C" w:rsidP="001B3F0C">
            <w:r>
              <w:t>Dictionary</w:t>
            </w:r>
          </w:p>
        </w:tc>
        <w:tc>
          <w:tcPr>
            <w:tcW w:w="2275" w:type="dxa"/>
          </w:tcPr>
          <w:p w14:paraId="2585AEC4" w14:textId="77777777" w:rsidR="001B3F0C" w:rsidRDefault="001B3F0C" w:rsidP="001B3F0C">
            <w:r>
              <w:t>Will be iterated over for validation (so we iterate over all existing users)</w:t>
            </w:r>
          </w:p>
        </w:tc>
        <w:tc>
          <w:tcPr>
            <w:tcW w:w="2299" w:type="dxa"/>
          </w:tcPr>
          <w:p w14:paraId="148E5AD1" w14:textId="03A81C35" w:rsidR="001B3F0C" w:rsidRDefault="005952B4" w:rsidP="001B3F0C">
            <w:r>
              <w:t>7,8</w:t>
            </w:r>
          </w:p>
        </w:tc>
      </w:tr>
      <w:tr w:rsidR="001B3F0C" w14:paraId="0CC9269F" w14:textId="77777777" w:rsidTr="001B3F0C">
        <w:tc>
          <w:tcPr>
            <w:tcW w:w="2547" w:type="dxa"/>
          </w:tcPr>
          <w:p w14:paraId="63962D08" w14:textId="77777777" w:rsidR="001B3F0C" w:rsidRDefault="001B3F0C" w:rsidP="001B3F0C">
            <w:r>
              <w:t>passHash</w:t>
            </w:r>
          </w:p>
        </w:tc>
        <w:tc>
          <w:tcPr>
            <w:tcW w:w="1895" w:type="dxa"/>
          </w:tcPr>
          <w:p w14:paraId="134A6812" w14:textId="77777777" w:rsidR="001B3F0C" w:rsidRDefault="001B3F0C" w:rsidP="001B3F0C">
            <w:r>
              <w:t>String</w:t>
            </w:r>
          </w:p>
        </w:tc>
        <w:tc>
          <w:tcPr>
            <w:tcW w:w="2275" w:type="dxa"/>
          </w:tcPr>
          <w:p w14:paraId="28873E0D" w14:textId="207F4E3D" w:rsidR="001B3F0C" w:rsidRDefault="001B3F0C" w:rsidP="001B3F0C">
            <w:r>
              <w:t xml:space="preserve">The hash (with the salt) </w:t>
            </w:r>
            <w:r w:rsidR="005952B4">
              <w:t>to match with the data</w:t>
            </w:r>
            <w:r>
              <w:t>.</w:t>
            </w:r>
          </w:p>
        </w:tc>
        <w:tc>
          <w:tcPr>
            <w:tcW w:w="2299" w:type="dxa"/>
          </w:tcPr>
          <w:p w14:paraId="67644572" w14:textId="41677DE5" w:rsidR="001B3F0C" w:rsidRDefault="005952B4" w:rsidP="001B3F0C">
            <w:r>
              <w:t>7,8,9</w:t>
            </w:r>
          </w:p>
        </w:tc>
      </w:tr>
      <w:tr w:rsidR="001B3F0C" w14:paraId="4954BD5A" w14:textId="77777777" w:rsidTr="001B3F0C">
        <w:tc>
          <w:tcPr>
            <w:tcW w:w="2547" w:type="dxa"/>
          </w:tcPr>
          <w:p w14:paraId="1BDB4D13" w14:textId="77777777" w:rsidR="001B3F0C" w:rsidRDefault="001B3F0C" w:rsidP="001B3F0C">
            <w:r>
              <w:t>f</w:t>
            </w:r>
          </w:p>
        </w:tc>
        <w:tc>
          <w:tcPr>
            <w:tcW w:w="1895" w:type="dxa"/>
          </w:tcPr>
          <w:p w14:paraId="472884EE" w14:textId="720B8544" w:rsidR="001B3F0C" w:rsidRDefault="001B3F0C" w:rsidP="001B3F0C">
            <w:r>
              <w:t>J</w:t>
            </w:r>
            <w:r w:rsidR="00EF5E88">
              <w:t>SON</w:t>
            </w:r>
            <w:r>
              <w:t xml:space="preserve"> file</w:t>
            </w:r>
          </w:p>
        </w:tc>
        <w:tc>
          <w:tcPr>
            <w:tcW w:w="2275" w:type="dxa"/>
          </w:tcPr>
          <w:p w14:paraId="78806CAF" w14:textId="77777777" w:rsidR="001B3F0C" w:rsidRDefault="001B3F0C" w:rsidP="001B3F0C">
            <w:r>
              <w:t>What we open our file as so we dump our data</w:t>
            </w:r>
          </w:p>
        </w:tc>
        <w:tc>
          <w:tcPr>
            <w:tcW w:w="2299" w:type="dxa"/>
          </w:tcPr>
          <w:p w14:paraId="71D667B0" w14:textId="4F025884" w:rsidR="001B3F0C" w:rsidRDefault="005952B4" w:rsidP="001B3F0C">
            <w:r>
              <w:t>7</w:t>
            </w:r>
          </w:p>
        </w:tc>
      </w:tr>
      <w:tr w:rsidR="00C97671" w14:paraId="38CE7AD5" w14:textId="77777777" w:rsidTr="001B3F0C">
        <w:tc>
          <w:tcPr>
            <w:tcW w:w="2547" w:type="dxa"/>
          </w:tcPr>
          <w:p w14:paraId="0A602051" w14:textId="3D3B5BBB" w:rsidR="00C97671" w:rsidRDefault="00C97671" w:rsidP="001B3F0C">
            <w:r>
              <w:t>Usr_data</w:t>
            </w:r>
          </w:p>
        </w:tc>
        <w:tc>
          <w:tcPr>
            <w:tcW w:w="1895" w:type="dxa"/>
          </w:tcPr>
          <w:p w14:paraId="24C48A63" w14:textId="38A74E73" w:rsidR="00C97671" w:rsidRDefault="00C97671" w:rsidP="001B3F0C">
            <w:r>
              <w:t>ObjectProperty</w:t>
            </w:r>
          </w:p>
        </w:tc>
        <w:tc>
          <w:tcPr>
            <w:tcW w:w="2275" w:type="dxa"/>
          </w:tcPr>
          <w:p w14:paraId="22FDABF8" w14:textId="4EFF3820" w:rsidR="00C97671" w:rsidRDefault="00C97671" w:rsidP="001B3F0C">
            <w:r>
              <w:t>This is where the user’s data is stored for future usage</w:t>
            </w:r>
          </w:p>
        </w:tc>
        <w:tc>
          <w:tcPr>
            <w:tcW w:w="2299" w:type="dxa"/>
          </w:tcPr>
          <w:p w14:paraId="78BAFED0" w14:textId="534DD412" w:rsidR="00C97671" w:rsidRDefault="00C97671" w:rsidP="001B3F0C">
            <w:r>
              <w:t>7, 12</w:t>
            </w:r>
          </w:p>
        </w:tc>
      </w:tr>
    </w:tbl>
    <w:p w14:paraId="7217AF25" w14:textId="3AF46087" w:rsidR="00F323E6" w:rsidRPr="001C63EB" w:rsidRDefault="001C63EB" w:rsidP="003E4F5E">
      <w:pPr>
        <w:rPr>
          <w:u w:val="single"/>
        </w:rPr>
      </w:pPr>
      <w:bookmarkStart w:id="13" w:name="_GoBack"/>
      <w:bookmarkEnd w:id="13"/>
      <w:r>
        <w:rPr>
          <w:noProof/>
        </w:rPr>
        <w:lastRenderedPageBreak/>
        <w:drawing>
          <wp:anchor distT="0" distB="0" distL="114300" distR="114300" simplePos="0" relativeHeight="251699200" behindDoc="1" locked="0" layoutInCell="1" allowOverlap="1" wp14:anchorId="25F08B18" wp14:editId="74AB7132">
            <wp:simplePos x="0" y="0"/>
            <wp:positionH relativeFrom="margin">
              <wp:posOffset>-173990</wp:posOffset>
            </wp:positionH>
            <wp:positionV relativeFrom="paragraph">
              <wp:posOffset>363855</wp:posOffset>
            </wp:positionV>
            <wp:extent cx="5731510" cy="4587875"/>
            <wp:effectExtent l="0" t="0" r="2540" b="3175"/>
            <wp:wrapTight wrapText="bothSides">
              <wp:wrapPolygon edited="0">
                <wp:start x="0" y="0"/>
                <wp:lineTo x="0" y="21525"/>
                <wp:lineTo x="21538" y="21525"/>
                <wp:lineTo x="2153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4587875"/>
                    </a:xfrm>
                    <a:prstGeom prst="rect">
                      <a:avLst/>
                    </a:prstGeom>
                  </pic:spPr>
                </pic:pic>
              </a:graphicData>
            </a:graphic>
            <wp14:sizeRelH relativeFrom="page">
              <wp14:pctWidth>0</wp14:pctWidth>
            </wp14:sizeRelH>
            <wp14:sizeRelV relativeFrom="page">
              <wp14:pctHeight>0</wp14:pctHeight>
            </wp14:sizeRelV>
          </wp:anchor>
        </w:drawing>
      </w:r>
      <w:r w:rsidRPr="001C63EB">
        <w:rPr>
          <w:u w:val="single"/>
        </w:rPr>
        <w:t>Screen Design</w:t>
      </w:r>
    </w:p>
    <w:p w14:paraId="5207C06E" w14:textId="6AA0A638" w:rsidR="00F323E6" w:rsidRDefault="00F323E6" w:rsidP="003E4F5E"/>
    <w:p w14:paraId="71D18BCA" w14:textId="0174E860" w:rsidR="00F323E6" w:rsidRPr="001C63EB" w:rsidRDefault="001C63EB" w:rsidP="003E4F5E">
      <w:pPr>
        <w:rPr>
          <w:u w:val="single"/>
        </w:rPr>
      </w:pPr>
      <w:r>
        <w:rPr>
          <w:noProof/>
        </w:rPr>
        <w:drawing>
          <wp:anchor distT="0" distB="0" distL="114300" distR="114300" simplePos="0" relativeHeight="251701248" behindDoc="1" locked="0" layoutInCell="1" allowOverlap="1" wp14:anchorId="2E523E05" wp14:editId="08212B81">
            <wp:simplePos x="0" y="0"/>
            <wp:positionH relativeFrom="margin">
              <wp:align>center</wp:align>
            </wp:positionH>
            <wp:positionV relativeFrom="paragraph">
              <wp:posOffset>273050</wp:posOffset>
            </wp:positionV>
            <wp:extent cx="7001510" cy="3000375"/>
            <wp:effectExtent l="0" t="0" r="8890" b="9525"/>
            <wp:wrapTight wrapText="bothSides">
              <wp:wrapPolygon edited="0">
                <wp:start x="0" y="0"/>
                <wp:lineTo x="0" y="21531"/>
                <wp:lineTo x="21569" y="21531"/>
                <wp:lineTo x="2156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b="45477"/>
                    <a:stretch/>
                  </pic:blipFill>
                  <pic:spPr bwMode="auto">
                    <a:xfrm>
                      <a:off x="0" y="0"/>
                      <a:ext cx="7001510" cy="3000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3EB">
        <w:rPr>
          <w:u w:val="single"/>
        </w:rPr>
        <w:t>Pseudocode</w:t>
      </w:r>
    </w:p>
    <w:p w14:paraId="12F615C9" w14:textId="3278C99F" w:rsidR="00E5702F" w:rsidRPr="00E5702F" w:rsidRDefault="000E7546" w:rsidP="00E5702F">
      <w:pPr>
        <w:rPr>
          <w:u w:val="single"/>
        </w:rPr>
      </w:pPr>
      <w:r>
        <w:rPr>
          <w:noProof/>
        </w:rPr>
        <w:lastRenderedPageBreak/>
        <w:drawing>
          <wp:anchor distT="0" distB="0" distL="114300" distR="114300" simplePos="0" relativeHeight="251680768" behindDoc="1" locked="0" layoutInCell="1" allowOverlap="1" wp14:anchorId="67EC3B8E" wp14:editId="1E1FFEC4">
            <wp:simplePos x="0" y="0"/>
            <wp:positionH relativeFrom="page">
              <wp:posOffset>340360</wp:posOffset>
            </wp:positionH>
            <wp:positionV relativeFrom="paragraph">
              <wp:posOffset>5149215</wp:posOffset>
            </wp:positionV>
            <wp:extent cx="7210425" cy="3429000"/>
            <wp:effectExtent l="0" t="0" r="9525" b="0"/>
            <wp:wrapTight wrapText="bothSides">
              <wp:wrapPolygon edited="0">
                <wp:start x="0" y="0"/>
                <wp:lineTo x="0" y="21480"/>
                <wp:lineTo x="21571" y="21480"/>
                <wp:lineTo x="2157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r="16968"/>
                    <a:stretch/>
                  </pic:blipFill>
                  <pic:spPr bwMode="auto">
                    <a:xfrm>
                      <a:off x="0" y="0"/>
                      <a:ext cx="7210425" cy="3429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6608" behindDoc="1" locked="0" layoutInCell="1" allowOverlap="1" wp14:anchorId="661FB20E" wp14:editId="3941B269">
            <wp:simplePos x="0" y="0"/>
            <wp:positionH relativeFrom="margin">
              <wp:align>center</wp:align>
            </wp:positionH>
            <wp:positionV relativeFrom="paragraph">
              <wp:posOffset>2567940</wp:posOffset>
            </wp:positionV>
            <wp:extent cx="6852285" cy="2506980"/>
            <wp:effectExtent l="0" t="0" r="5715" b="7620"/>
            <wp:wrapTight wrapText="bothSides">
              <wp:wrapPolygon edited="0">
                <wp:start x="0" y="0"/>
                <wp:lineTo x="0" y="21502"/>
                <wp:lineTo x="21558" y="21502"/>
                <wp:lineTo x="21558"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52285" cy="2506980"/>
                    </a:xfrm>
                    <a:prstGeom prst="rect">
                      <a:avLst/>
                    </a:prstGeom>
                  </pic:spPr>
                </pic:pic>
              </a:graphicData>
            </a:graphic>
            <wp14:sizeRelH relativeFrom="page">
              <wp14:pctWidth>0</wp14:pctWidth>
            </wp14:sizeRelH>
            <wp14:sizeRelV relativeFrom="page">
              <wp14:pctHeight>0</wp14:pctHeight>
            </wp14:sizeRelV>
          </wp:anchor>
        </w:drawing>
      </w:r>
      <w:r w:rsidR="007E7A54">
        <w:rPr>
          <w:noProof/>
        </w:rPr>
        <w:drawing>
          <wp:anchor distT="0" distB="0" distL="114300" distR="114300" simplePos="0" relativeHeight="251678720" behindDoc="1" locked="0" layoutInCell="1" allowOverlap="1" wp14:anchorId="581E473F" wp14:editId="341703FF">
            <wp:simplePos x="0" y="0"/>
            <wp:positionH relativeFrom="margin">
              <wp:posOffset>-546735</wp:posOffset>
            </wp:positionH>
            <wp:positionV relativeFrom="paragraph">
              <wp:posOffset>0</wp:posOffset>
            </wp:positionV>
            <wp:extent cx="7001510" cy="2502535"/>
            <wp:effectExtent l="0" t="0" r="8890" b="0"/>
            <wp:wrapTight wrapText="bothSides">
              <wp:wrapPolygon edited="0">
                <wp:start x="0" y="0"/>
                <wp:lineTo x="0" y="21375"/>
                <wp:lineTo x="21569" y="21375"/>
                <wp:lineTo x="21569"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54524"/>
                    <a:stretch/>
                  </pic:blipFill>
                  <pic:spPr bwMode="auto">
                    <a:xfrm>
                      <a:off x="0" y="0"/>
                      <a:ext cx="7001510" cy="25025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9ABA9E" w14:textId="142152B6" w:rsidR="00E5702F" w:rsidRPr="001C63EB" w:rsidRDefault="000E7546" w:rsidP="0069238F">
      <w:r>
        <w:rPr>
          <w:noProof/>
        </w:rPr>
        <w:lastRenderedPageBreak/>
        <w:drawing>
          <wp:anchor distT="0" distB="0" distL="114300" distR="114300" simplePos="0" relativeHeight="251682816" behindDoc="1" locked="0" layoutInCell="1" allowOverlap="1" wp14:anchorId="1F17FB1A" wp14:editId="43076E3A">
            <wp:simplePos x="0" y="0"/>
            <wp:positionH relativeFrom="page">
              <wp:align>right</wp:align>
            </wp:positionH>
            <wp:positionV relativeFrom="paragraph">
              <wp:posOffset>2661285</wp:posOffset>
            </wp:positionV>
            <wp:extent cx="7477125" cy="4238625"/>
            <wp:effectExtent l="0" t="0" r="9525" b="9525"/>
            <wp:wrapTight wrapText="bothSides">
              <wp:wrapPolygon edited="0">
                <wp:start x="0" y="0"/>
                <wp:lineTo x="0" y="21551"/>
                <wp:lineTo x="21572" y="21551"/>
                <wp:lineTo x="2157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477125" cy="42386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63654263" wp14:editId="1B45EEFC">
            <wp:simplePos x="0" y="0"/>
            <wp:positionH relativeFrom="page">
              <wp:align>right</wp:align>
            </wp:positionH>
            <wp:positionV relativeFrom="paragraph">
              <wp:posOffset>228600</wp:posOffset>
            </wp:positionV>
            <wp:extent cx="7489825" cy="2362200"/>
            <wp:effectExtent l="0" t="0" r="0" b="0"/>
            <wp:wrapTight wrapText="bothSides">
              <wp:wrapPolygon edited="0">
                <wp:start x="0" y="0"/>
                <wp:lineTo x="0" y="21426"/>
                <wp:lineTo x="21536" y="21426"/>
                <wp:lineTo x="2153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1" b="56669"/>
                    <a:stretch/>
                  </pic:blipFill>
                  <pic:spPr bwMode="auto">
                    <a:xfrm>
                      <a:off x="0" y="0"/>
                      <a:ext cx="7489825" cy="2362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795D1" w14:textId="57A680AB" w:rsidR="00E5702F" w:rsidRDefault="00E5702F" w:rsidP="0069238F">
      <w:pPr>
        <w:rPr>
          <w:u w:val="single"/>
        </w:rPr>
      </w:pPr>
    </w:p>
    <w:p w14:paraId="75A08A74" w14:textId="30102365" w:rsidR="007E7A54" w:rsidRDefault="007E7A54" w:rsidP="0069238F">
      <w:pPr>
        <w:rPr>
          <w:u w:val="single"/>
        </w:rPr>
      </w:pPr>
    </w:p>
    <w:p w14:paraId="04E00200" w14:textId="488E86E1" w:rsidR="00972E6B" w:rsidRDefault="000E7546" w:rsidP="0069238F">
      <w:r>
        <w:rPr>
          <w:noProof/>
        </w:rPr>
        <w:lastRenderedPageBreak/>
        <w:drawing>
          <wp:anchor distT="0" distB="0" distL="114300" distR="114300" simplePos="0" relativeHeight="251683840" behindDoc="1" locked="0" layoutInCell="1" allowOverlap="1" wp14:anchorId="6A360E82" wp14:editId="764B85C5">
            <wp:simplePos x="0" y="0"/>
            <wp:positionH relativeFrom="margin">
              <wp:posOffset>-845820</wp:posOffset>
            </wp:positionH>
            <wp:positionV relativeFrom="paragraph">
              <wp:posOffset>0</wp:posOffset>
            </wp:positionV>
            <wp:extent cx="7269480" cy="2522220"/>
            <wp:effectExtent l="0" t="0" r="7620" b="0"/>
            <wp:wrapTight wrapText="bothSides">
              <wp:wrapPolygon edited="0">
                <wp:start x="0" y="0"/>
                <wp:lineTo x="0" y="21372"/>
                <wp:lineTo x="21566" y="21372"/>
                <wp:lineTo x="21566"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269480" cy="2522220"/>
                    </a:xfrm>
                    <a:prstGeom prst="rect">
                      <a:avLst/>
                    </a:prstGeom>
                  </pic:spPr>
                </pic:pic>
              </a:graphicData>
            </a:graphic>
            <wp14:sizeRelH relativeFrom="page">
              <wp14:pctWidth>0</wp14:pctWidth>
            </wp14:sizeRelH>
            <wp14:sizeRelV relativeFrom="page">
              <wp14:pctHeight>0</wp14:pctHeight>
            </wp14:sizeRelV>
          </wp:anchor>
        </w:drawing>
      </w:r>
      <w:r>
        <w:t>Test Data</w:t>
      </w:r>
    </w:p>
    <w:tbl>
      <w:tblPr>
        <w:tblStyle w:val="TableGrid"/>
        <w:tblpPr w:leftFromText="180" w:rightFromText="180" w:vertAnchor="text" w:horzAnchor="margin" w:tblpXSpec="center" w:tblpY="-25"/>
        <w:tblW w:w="10768" w:type="dxa"/>
        <w:tblLook w:val="04A0" w:firstRow="1" w:lastRow="0" w:firstColumn="1" w:lastColumn="0" w:noHBand="0" w:noVBand="1"/>
      </w:tblPr>
      <w:tblGrid>
        <w:gridCol w:w="925"/>
        <w:gridCol w:w="2756"/>
        <w:gridCol w:w="2835"/>
        <w:gridCol w:w="4252"/>
      </w:tblGrid>
      <w:tr w:rsidR="00032C52" w14:paraId="21B2E242" w14:textId="77777777" w:rsidTr="00032C52">
        <w:trPr>
          <w:trHeight w:val="1073"/>
        </w:trPr>
        <w:tc>
          <w:tcPr>
            <w:tcW w:w="925" w:type="dxa"/>
          </w:tcPr>
          <w:p w14:paraId="55E7C9F4" w14:textId="77777777" w:rsidR="00032C52" w:rsidRDefault="00032C52" w:rsidP="00032C52">
            <w:pPr>
              <w:tabs>
                <w:tab w:val="left" w:pos="1425"/>
              </w:tabs>
            </w:pPr>
            <w:r>
              <w:t>Test number</w:t>
            </w:r>
          </w:p>
        </w:tc>
        <w:tc>
          <w:tcPr>
            <w:tcW w:w="2756" w:type="dxa"/>
          </w:tcPr>
          <w:p w14:paraId="383B7BC5" w14:textId="77777777" w:rsidR="00032C52" w:rsidRDefault="00032C52" w:rsidP="00032C52">
            <w:pPr>
              <w:tabs>
                <w:tab w:val="left" w:pos="1425"/>
              </w:tabs>
            </w:pPr>
            <w:r>
              <w:t>What are we testing for</w:t>
            </w:r>
          </w:p>
        </w:tc>
        <w:tc>
          <w:tcPr>
            <w:tcW w:w="2835" w:type="dxa"/>
          </w:tcPr>
          <w:p w14:paraId="5D07FE25" w14:textId="77777777" w:rsidR="00032C52" w:rsidRDefault="00032C52" w:rsidP="00032C52">
            <w:pPr>
              <w:tabs>
                <w:tab w:val="left" w:pos="1425"/>
              </w:tabs>
            </w:pPr>
            <w:r>
              <w:t>Expected result</w:t>
            </w:r>
          </w:p>
        </w:tc>
        <w:tc>
          <w:tcPr>
            <w:tcW w:w="4252" w:type="dxa"/>
          </w:tcPr>
          <w:p w14:paraId="16ADB985" w14:textId="77777777" w:rsidR="00032C52" w:rsidRDefault="00032C52" w:rsidP="00032C52">
            <w:pPr>
              <w:tabs>
                <w:tab w:val="left" w:pos="1425"/>
              </w:tabs>
            </w:pPr>
            <w:r>
              <w:t>Test data</w:t>
            </w:r>
          </w:p>
        </w:tc>
      </w:tr>
      <w:tr w:rsidR="00032C52" w14:paraId="33C4BF7F" w14:textId="77777777" w:rsidTr="00032C52">
        <w:trPr>
          <w:trHeight w:val="551"/>
        </w:trPr>
        <w:tc>
          <w:tcPr>
            <w:tcW w:w="925" w:type="dxa"/>
          </w:tcPr>
          <w:p w14:paraId="669EC7A1" w14:textId="77777777" w:rsidR="00032C52" w:rsidRDefault="00032C52" w:rsidP="00032C52">
            <w:pPr>
              <w:tabs>
                <w:tab w:val="left" w:pos="1425"/>
              </w:tabs>
            </w:pPr>
            <w:r>
              <w:t>1</w:t>
            </w:r>
          </w:p>
        </w:tc>
        <w:tc>
          <w:tcPr>
            <w:tcW w:w="2756" w:type="dxa"/>
          </w:tcPr>
          <w:p w14:paraId="745D5A87" w14:textId="77777777" w:rsidR="00032C52" w:rsidRDefault="00032C52" w:rsidP="00032C52">
            <w:pPr>
              <w:tabs>
                <w:tab w:val="left" w:pos="1425"/>
              </w:tabs>
            </w:pPr>
            <w:r>
              <w:t>Check usage of the text boxes and to make sure nothing is missing</w:t>
            </w:r>
          </w:p>
        </w:tc>
        <w:tc>
          <w:tcPr>
            <w:tcW w:w="2835" w:type="dxa"/>
          </w:tcPr>
          <w:p w14:paraId="3C66F497" w14:textId="77777777" w:rsidR="00032C52" w:rsidRDefault="00032C52" w:rsidP="00032C52">
            <w:pPr>
              <w:tabs>
                <w:tab w:val="left" w:pos="1425"/>
              </w:tabs>
            </w:pPr>
            <w:r>
              <w:t>When input text into the boxes, it should be presented clearly and be correctly sized.</w:t>
            </w:r>
          </w:p>
        </w:tc>
        <w:tc>
          <w:tcPr>
            <w:tcW w:w="4252" w:type="dxa"/>
          </w:tcPr>
          <w:p w14:paraId="54C20EF5" w14:textId="77777777" w:rsidR="00032C52" w:rsidRDefault="00032C52" w:rsidP="00032C52">
            <w:pPr>
              <w:tabs>
                <w:tab w:val="left" w:pos="1425"/>
              </w:tabs>
            </w:pPr>
            <w:r>
              <w:t>Just some random strings</w:t>
            </w:r>
          </w:p>
        </w:tc>
      </w:tr>
      <w:tr w:rsidR="00032C52" w14:paraId="7F2D0730" w14:textId="77777777" w:rsidTr="00032C52">
        <w:trPr>
          <w:trHeight w:val="520"/>
        </w:trPr>
        <w:tc>
          <w:tcPr>
            <w:tcW w:w="925" w:type="dxa"/>
          </w:tcPr>
          <w:p w14:paraId="1DF33398" w14:textId="77777777" w:rsidR="00032C52" w:rsidRDefault="00032C52" w:rsidP="00032C52">
            <w:pPr>
              <w:tabs>
                <w:tab w:val="left" w:pos="1425"/>
              </w:tabs>
            </w:pPr>
            <w:r>
              <w:t>2</w:t>
            </w:r>
          </w:p>
        </w:tc>
        <w:tc>
          <w:tcPr>
            <w:tcW w:w="2756" w:type="dxa"/>
          </w:tcPr>
          <w:p w14:paraId="160F1A80" w14:textId="77777777" w:rsidR="00032C52" w:rsidRDefault="00032C52" w:rsidP="00032C52">
            <w:pPr>
              <w:tabs>
                <w:tab w:val="left" w:pos="1425"/>
              </w:tabs>
            </w:pPr>
            <w:r>
              <w:t>To see if the password formatting works</w:t>
            </w:r>
          </w:p>
        </w:tc>
        <w:tc>
          <w:tcPr>
            <w:tcW w:w="2835" w:type="dxa"/>
          </w:tcPr>
          <w:p w14:paraId="5C785087" w14:textId="77777777" w:rsidR="00032C52" w:rsidRDefault="00032C52" w:rsidP="00032C52">
            <w:pPr>
              <w:tabs>
                <w:tab w:val="left" w:pos="1425"/>
              </w:tabs>
            </w:pPr>
            <w:r>
              <w:t>Whatever text we put in the password box; it should be replaced with asterisks.</w:t>
            </w:r>
          </w:p>
        </w:tc>
        <w:tc>
          <w:tcPr>
            <w:tcW w:w="4252" w:type="dxa"/>
          </w:tcPr>
          <w:p w14:paraId="0EB63572" w14:textId="77777777" w:rsidR="00032C52" w:rsidRDefault="00032C52" w:rsidP="00032C52">
            <w:pPr>
              <w:tabs>
                <w:tab w:val="left" w:pos="1425"/>
              </w:tabs>
            </w:pPr>
            <w:r>
              <w:t>Random string</w:t>
            </w:r>
          </w:p>
        </w:tc>
      </w:tr>
      <w:tr w:rsidR="00032C52" w14:paraId="10C72EC0" w14:textId="77777777" w:rsidTr="00032C52">
        <w:trPr>
          <w:trHeight w:val="520"/>
        </w:trPr>
        <w:tc>
          <w:tcPr>
            <w:tcW w:w="925" w:type="dxa"/>
          </w:tcPr>
          <w:p w14:paraId="7D79C627" w14:textId="77777777" w:rsidR="00032C52" w:rsidRDefault="00032C52" w:rsidP="00032C52">
            <w:pPr>
              <w:tabs>
                <w:tab w:val="left" w:pos="1425"/>
              </w:tabs>
            </w:pPr>
            <w:r>
              <w:t>3</w:t>
            </w:r>
          </w:p>
        </w:tc>
        <w:tc>
          <w:tcPr>
            <w:tcW w:w="2756" w:type="dxa"/>
          </w:tcPr>
          <w:p w14:paraId="43B3C0FA" w14:textId="77777777" w:rsidR="00032C52" w:rsidRDefault="00032C52" w:rsidP="00032C52">
            <w:pPr>
              <w:tabs>
                <w:tab w:val="left" w:pos="1425"/>
              </w:tabs>
            </w:pPr>
            <w:r>
              <w:t>Checking if the validation which checks if the form is filled woks. (no username)</w:t>
            </w:r>
          </w:p>
        </w:tc>
        <w:tc>
          <w:tcPr>
            <w:tcW w:w="2835" w:type="dxa"/>
          </w:tcPr>
          <w:p w14:paraId="61FF0591" w14:textId="77777777" w:rsidR="00032C52" w:rsidRDefault="00032C52" w:rsidP="00032C52">
            <w:pPr>
              <w:tabs>
                <w:tab w:val="left" w:pos="1425"/>
              </w:tabs>
            </w:pPr>
            <w:r>
              <w:t xml:space="preserve">The validation text should change to “Form not completed” </w:t>
            </w:r>
          </w:p>
        </w:tc>
        <w:tc>
          <w:tcPr>
            <w:tcW w:w="4252" w:type="dxa"/>
          </w:tcPr>
          <w:p w14:paraId="0F858836" w14:textId="77777777" w:rsidR="00032C52" w:rsidRDefault="00032C52" w:rsidP="00032C52">
            <w:pPr>
              <w:tabs>
                <w:tab w:val="left" w:pos="1425"/>
              </w:tabs>
            </w:pPr>
            <w:r>
              <w:t>Nothing as username as a random string as password</w:t>
            </w:r>
          </w:p>
        </w:tc>
      </w:tr>
      <w:tr w:rsidR="00032C52" w14:paraId="1A70B9A7" w14:textId="77777777" w:rsidTr="00032C52">
        <w:trPr>
          <w:trHeight w:val="520"/>
        </w:trPr>
        <w:tc>
          <w:tcPr>
            <w:tcW w:w="925" w:type="dxa"/>
          </w:tcPr>
          <w:p w14:paraId="445938E4" w14:textId="77777777" w:rsidR="00032C52" w:rsidRDefault="00032C52" w:rsidP="00032C52">
            <w:pPr>
              <w:tabs>
                <w:tab w:val="left" w:pos="1425"/>
              </w:tabs>
            </w:pPr>
            <w:r>
              <w:t>4</w:t>
            </w:r>
          </w:p>
        </w:tc>
        <w:tc>
          <w:tcPr>
            <w:tcW w:w="2756" w:type="dxa"/>
          </w:tcPr>
          <w:p w14:paraId="2DE8650F" w14:textId="77777777" w:rsidR="00032C52" w:rsidRDefault="00032C52" w:rsidP="00032C52">
            <w:pPr>
              <w:tabs>
                <w:tab w:val="left" w:pos="1425"/>
              </w:tabs>
            </w:pPr>
            <w:r>
              <w:t>^ but with no password</w:t>
            </w:r>
          </w:p>
        </w:tc>
        <w:tc>
          <w:tcPr>
            <w:tcW w:w="2835" w:type="dxa"/>
          </w:tcPr>
          <w:p w14:paraId="4779CF4F" w14:textId="77777777" w:rsidR="00032C52" w:rsidRDefault="00032C52" w:rsidP="00032C52">
            <w:pPr>
              <w:tabs>
                <w:tab w:val="left" w:pos="1425"/>
              </w:tabs>
            </w:pPr>
            <w:r>
              <w:t>^</w:t>
            </w:r>
          </w:p>
        </w:tc>
        <w:tc>
          <w:tcPr>
            <w:tcW w:w="4252" w:type="dxa"/>
          </w:tcPr>
          <w:p w14:paraId="2712E1E4" w14:textId="77777777" w:rsidR="00032C52" w:rsidRDefault="00032C52" w:rsidP="00032C52">
            <w:pPr>
              <w:tabs>
                <w:tab w:val="left" w:pos="1425"/>
              </w:tabs>
            </w:pPr>
            <w:r>
              <w:t>Nothing as password but some random string as username.</w:t>
            </w:r>
          </w:p>
        </w:tc>
      </w:tr>
      <w:tr w:rsidR="00032C52" w14:paraId="4D01B11B" w14:textId="77777777" w:rsidTr="00032C52">
        <w:trPr>
          <w:trHeight w:val="520"/>
        </w:trPr>
        <w:tc>
          <w:tcPr>
            <w:tcW w:w="925" w:type="dxa"/>
          </w:tcPr>
          <w:p w14:paraId="718EFCA1" w14:textId="77777777" w:rsidR="00032C52" w:rsidRDefault="00032C52" w:rsidP="00032C52">
            <w:pPr>
              <w:tabs>
                <w:tab w:val="left" w:pos="1425"/>
              </w:tabs>
            </w:pPr>
            <w:r>
              <w:t>5</w:t>
            </w:r>
          </w:p>
        </w:tc>
        <w:tc>
          <w:tcPr>
            <w:tcW w:w="2756" w:type="dxa"/>
          </w:tcPr>
          <w:p w14:paraId="157E98D6" w14:textId="77777777" w:rsidR="00032C52" w:rsidRDefault="00032C52" w:rsidP="00032C52">
            <w:pPr>
              <w:tabs>
                <w:tab w:val="left" w:pos="1425"/>
              </w:tabs>
            </w:pPr>
            <w:r>
              <w:t>^ but with no username or password</w:t>
            </w:r>
          </w:p>
        </w:tc>
        <w:tc>
          <w:tcPr>
            <w:tcW w:w="2835" w:type="dxa"/>
          </w:tcPr>
          <w:p w14:paraId="34BA1665" w14:textId="6BA206EC" w:rsidR="00032C52" w:rsidRDefault="00032C52" w:rsidP="00032C52">
            <w:pPr>
              <w:tabs>
                <w:tab w:val="left" w:pos="1425"/>
              </w:tabs>
            </w:pPr>
            <w:r>
              <w:t>3</w:t>
            </w:r>
          </w:p>
        </w:tc>
        <w:tc>
          <w:tcPr>
            <w:tcW w:w="4252" w:type="dxa"/>
          </w:tcPr>
          <w:p w14:paraId="61F9F38F" w14:textId="77777777" w:rsidR="00032C52" w:rsidRDefault="00032C52" w:rsidP="00032C52">
            <w:pPr>
              <w:tabs>
                <w:tab w:val="left" w:pos="1425"/>
              </w:tabs>
            </w:pPr>
            <w:r>
              <w:t>Nothing for either username or password</w:t>
            </w:r>
          </w:p>
        </w:tc>
      </w:tr>
      <w:tr w:rsidR="003D0108" w14:paraId="2AE9312A" w14:textId="77777777" w:rsidTr="00032C52">
        <w:trPr>
          <w:trHeight w:val="520"/>
        </w:trPr>
        <w:tc>
          <w:tcPr>
            <w:tcW w:w="925" w:type="dxa"/>
          </w:tcPr>
          <w:p w14:paraId="54F431D3" w14:textId="77777777" w:rsidR="003D0108" w:rsidRDefault="003D0108" w:rsidP="003D0108">
            <w:pPr>
              <w:tabs>
                <w:tab w:val="left" w:pos="1425"/>
              </w:tabs>
            </w:pPr>
            <w:r>
              <w:t>6</w:t>
            </w:r>
          </w:p>
        </w:tc>
        <w:tc>
          <w:tcPr>
            <w:tcW w:w="2756" w:type="dxa"/>
          </w:tcPr>
          <w:p w14:paraId="37283D66" w14:textId="77777777" w:rsidR="003D0108" w:rsidRDefault="003D0108" w:rsidP="003D0108">
            <w:pPr>
              <w:tabs>
                <w:tab w:val="left" w:pos="1425"/>
              </w:tabs>
            </w:pPr>
            <w:r>
              <w:t>Test if the validation to check if the user exists</w:t>
            </w:r>
          </w:p>
        </w:tc>
        <w:tc>
          <w:tcPr>
            <w:tcW w:w="2835" w:type="dxa"/>
          </w:tcPr>
          <w:p w14:paraId="1DC8526A" w14:textId="55968040" w:rsidR="003D0108" w:rsidRDefault="003D0108" w:rsidP="003D0108">
            <w:pPr>
              <w:tabs>
                <w:tab w:val="left" w:pos="1425"/>
              </w:tabs>
            </w:pPr>
            <w:r>
              <w:t>There should be an error message as we have not created the AddLocation class yet.</w:t>
            </w:r>
          </w:p>
        </w:tc>
        <w:tc>
          <w:tcPr>
            <w:tcW w:w="4252" w:type="dxa"/>
          </w:tcPr>
          <w:p w14:paraId="290E769D" w14:textId="77777777" w:rsidR="003D0108" w:rsidRDefault="003D0108" w:rsidP="003D0108">
            <w:pPr>
              <w:tabs>
                <w:tab w:val="left" w:pos="1425"/>
              </w:tabs>
            </w:pPr>
            <w:r>
              <w:t>A user that exists for the username e.g. f and some random string for the password</w:t>
            </w:r>
          </w:p>
        </w:tc>
      </w:tr>
    </w:tbl>
    <w:p w14:paraId="1ED94353" w14:textId="77777777" w:rsidR="00032C52" w:rsidRDefault="00032C52" w:rsidP="0069238F"/>
    <w:p w14:paraId="6AC55394" w14:textId="4776512F" w:rsidR="000E7546" w:rsidRDefault="000E7546" w:rsidP="0069238F">
      <w:r>
        <w:t>Post Data</w:t>
      </w:r>
    </w:p>
    <w:p w14:paraId="21154BB2" w14:textId="77777777" w:rsidR="00DE0B90" w:rsidRDefault="00DE0B90" w:rsidP="0069238F"/>
    <w:p w14:paraId="0647A060" w14:textId="794C03A0" w:rsidR="00972E6B" w:rsidRDefault="000E44E5" w:rsidP="00972E6B">
      <w:pPr>
        <w:pStyle w:val="Heading2"/>
      </w:pPr>
      <w:bookmarkStart w:id="14" w:name="_Toc21594216"/>
      <w:r>
        <w:t xml:space="preserve">Part 5 - </w:t>
      </w:r>
      <w:r w:rsidR="00972E6B">
        <w:t>AddLocationForm (1.3)</w:t>
      </w:r>
      <w:bookmarkEnd w:id="14"/>
    </w:p>
    <w:p w14:paraId="7BF8A8DE" w14:textId="16F75416" w:rsidR="00927A88" w:rsidRDefault="000F11BC" w:rsidP="000F11BC">
      <w:r>
        <w:t>This is the main part of the program</w:t>
      </w:r>
      <w:r w:rsidR="00CF36C0">
        <w:t xml:space="preserve">., where we get the METAR reports. Just like the other classes, it will consist of a frontend and a backend. The frontend will consist of a title at the top which will be </w:t>
      </w:r>
      <w:r w:rsidR="00F643BA">
        <w:t>centred</w:t>
      </w:r>
      <w:r w:rsidR="00CF36C0">
        <w:t xml:space="preserve"> in the middle horizontally. Underneath that, there will be a horizontally orientated box layout</w:t>
      </w:r>
      <w:r w:rsidR="0034280B">
        <w:t xml:space="preserve">. </w:t>
      </w:r>
      <w:r w:rsidR="00F52847">
        <w:t>This will consist of:</w:t>
      </w:r>
    </w:p>
    <w:p w14:paraId="1E761DB2" w14:textId="0AF604F6" w:rsidR="00F52847" w:rsidRDefault="00A13981" w:rsidP="00A13981">
      <w:pPr>
        <w:pStyle w:val="ListParagraph"/>
        <w:numPr>
          <w:ilvl w:val="0"/>
          <w:numId w:val="8"/>
        </w:numPr>
      </w:pPr>
      <w:r>
        <w:t>A search box</w:t>
      </w:r>
      <w:r w:rsidR="00927A88">
        <w:t>, w</w:t>
      </w:r>
      <w:r>
        <w:t>hich will be id’s so its contents can be retrieved in the backend.</w:t>
      </w:r>
    </w:p>
    <w:p w14:paraId="1D81FF09" w14:textId="50E00034" w:rsidR="00A13981" w:rsidRDefault="00A13981" w:rsidP="00A13981">
      <w:pPr>
        <w:pStyle w:val="ListParagraph"/>
        <w:numPr>
          <w:ilvl w:val="0"/>
          <w:numId w:val="8"/>
        </w:numPr>
      </w:pPr>
      <w:r>
        <w:lastRenderedPageBreak/>
        <w:t>A search button, to trigger the backend code for searching.</w:t>
      </w:r>
    </w:p>
    <w:p w14:paraId="3D87FC47" w14:textId="7A2EA4CF" w:rsidR="00AC4C6F" w:rsidRDefault="00A13981" w:rsidP="00AC4C6F">
      <w:pPr>
        <w:pStyle w:val="ListParagraph"/>
        <w:numPr>
          <w:ilvl w:val="0"/>
          <w:numId w:val="8"/>
        </w:numPr>
      </w:pPr>
      <w:r>
        <w:t>A recent search button which will open a dropdown box directly below it</w:t>
      </w:r>
      <w:r w:rsidR="00AC4C6F">
        <w:t>. See below</w:t>
      </w:r>
    </w:p>
    <w:p w14:paraId="6A758625" w14:textId="3F0465BC" w:rsidR="00AC4C6F" w:rsidRDefault="00AC4C6F" w:rsidP="00AC4C6F">
      <w:pPr>
        <w:pStyle w:val="ListParagraph"/>
        <w:numPr>
          <w:ilvl w:val="0"/>
          <w:numId w:val="8"/>
        </w:numPr>
      </w:pPr>
      <w:r>
        <w:t xml:space="preserve">Forgot </w:t>
      </w:r>
      <w:r w:rsidR="00EF5E88">
        <w:t xml:space="preserve">the </w:t>
      </w:r>
      <w:r>
        <w:t>ICAO button which takes the user to 1.4.</w:t>
      </w:r>
    </w:p>
    <w:p w14:paraId="6321686F" w14:textId="1F29A2C9" w:rsidR="00AC4C6F" w:rsidRDefault="00AC4C6F" w:rsidP="00AC4C6F">
      <w:pPr>
        <w:ind w:left="360"/>
      </w:pPr>
      <w:r>
        <w:t>The dropdown is id’d and only opens when the recent search button is opened. If the screen elsewhere is clicked then it closes (so it doesn’t stay opened permanently). It has 3 buttons inside. Once the recent search button is clicked, a backend script will run which collects the backend scripts from the user’s data th</w:t>
      </w:r>
      <w:r w:rsidR="00EF5E88">
        <w:t>a</w:t>
      </w:r>
      <w:r>
        <w:t>n will fit the 3 buttons with the recent searches as their text so when one of these 3 buttons are clicked, the search box contents changes to that of the button. The recent search system allows a pilot or enthusiast to quickly search for METAR for frequently flown routes hence helping our target market.</w:t>
      </w:r>
    </w:p>
    <w:p w14:paraId="6FEEFD0F" w14:textId="680D2B55" w:rsidR="00927A88" w:rsidRDefault="00B66B64" w:rsidP="00927A88">
      <w:r>
        <w:t>Finally, there is the big space where (for now) there will just be a ListView widget (which displays a list/ array in vertical order filling up the screen). This is where we will display the</w:t>
      </w:r>
      <w:r>
        <w:tab/>
        <w:t>decoded METAR in the ListView way so each bit of the metar is stacked vertically like bullet points. In future versions</w:t>
      </w:r>
      <w:r w:rsidR="00EF5E88">
        <w:t>,</w:t>
      </w:r>
      <w:r>
        <w:t xml:space="preserve"> this can include such things as a map, runway information</w:t>
      </w:r>
      <w:r w:rsidR="00EF5E88">
        <w:t>,</w:t>
      </w:r>
      <w:r>
        <w:t xml:space="preserve"> etc.</w:t>
      </w:r>
    </w:p>
    <w:p w14:paraId="62FEF742" w14:textId="72370A26" w:rsidR="00B66B64" w:rsidRDefault="00B66B64" w:rsidP="00927A88">
      <w:r>
        <w:t>For the backend</w:t>
      </w:r>
      <w:r w:rsidR="006A00E1">
        <w:t xml:space="preserve">, there </w:t>
      </w:r>
      <w:r w:rsidR="00F838B6">
        <w:t xml:space="preserve">will be </w:t>
      </w:r>
      <w:r w:rsidR="00A817A8">
        <w:t>3</w:t>
      </w:r>
      <w:r w:rsidR="00F838B6">
        <w:t xml:space="preserve"> procedures, one to fetch the recent searches and </w:t>
      </w:r>
      <w:r w:rsidR="00A817A8">
        <w:t>2</w:t>
      </w:r>
      <w:r w:rsidR="00F838B6">
        <w:t xml:space="preserve"> to handle the search (fetch it, query it and output the results). The first one will get the users data from their login</w:t>
      </w:r>
      <w:r w:rsidR="00070A2E">
        <w:t xml:space="preserve"> (saved a global variable), format it into a dictionary format then fill them in for the dropdown boxes.</w:t>
      </w:r>
      <w:r w:rsidR="00A817A8">
        <w:t xml:space="preserve"> </w:t>
      </w:r>
    </w:p>
    <w:p w14:paraId="6CE5276C" w14:textId="38F41600" w:rsidR="00A817A8" w:rsidRDefault="00A817A8" w:rsidP="00927A88">
      <w:r>
        <w:t>For the search, there will be 2 procedures, one to send the request and one which triggers the request once the request comes back (auto</w:t>
      </w:r>
      <w:r w:rsidR="00EF5E88">
        <w:t>-</w:t>
      </w:r>
      <w:r>
        <w:t xml:space="preserve">triggered with Kivy’s </w:t>
      </w:r>
      <w:r w:rsidR="00F643BA">
        <w:t>URL</w:t>
      </w:r>
      <w:r>
        <w:t xml:space="preserve"> request class). The first will put the search request in an already defined template then fire it off with the </w:t>
      </w:r>
      <w:r w:rsidR="00F643BA">
        <w:t>URL</w:t>
      </w:r>
      <w:r>
        <w:t xml:space="preserve"> request class. The second will decode the request data using </w:t>
      </w:r>
      <w:r w:rsidR="00EF5E88">
        <w:t>JSON</w:t>
      </w:r>
      <w:r>
        <w:t>.loads into a python dictionary. An empty list is created for the data to add, this is populated with the summary of the metar for now. Once done, it will update the list view widget on the screen.</w:t>
      </w:r>
    </w:p>
    <w:p w14:paraId="20989967" w14:textId="0A389B70" w:rsidR="00087437" w:rsidRDefault="009643D7" w:rsidP="00927A88">
      <w:pPr>
        <w:rPr>
          <w:u w:val="single"/>
        </w:rPr>
      </w:pPr>
      <w:r>
        <w:rPr>
          <w:noProof/>
        </w:rPr>
        <w:drawing>
          <wp:anchor distT="0" distB="0" distL="114300" distR="114300" simplePos="0" relativeHeight="251709440" behindDoc="1" locked="0" layoutInCell="1" allowOverlap="1" wp14:anchorId="03834014" wp14:editId="38AFDB93">
            <wp:simplePos x="0" y="0"/>
            <wp:positionH relativeFrom="margin">
              <wp:align>center</wp:align>
            </wp:positionH>
            <wp:positionV relativeFrom="paragraph">
              <wp:posOffset>264160</wp:posOffset>
            </wp:positionV>
            <wp:extent cx="7261860" cy="1990725"/>
            <wp:effectExtent l="0" t="0" r="0" b="9525"/>
            <wp:wrapTight wrapText="bothSides">
              <wp:wrapPolygon edited="0">
                <wp:start x="0" y="0"/>
                <wp:lineTo x="0" y="21497"/>
                <wp:lineTo x="21532" y="21497"/>
                <wp:lineTo x="2153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61860" cy="1990725"/>
                    </a:xfrm>
                    <a:prstGeom prst="rect">
                      <a:avLst/>
                    </a:prstGeom>
                  </pic:spPr>
                </pic:pic>
              </a:graphicData>
            </a:graphic>
            <wp14:sizeRelH relativeFrom="page">
              <wp14:pctWidth>0</wp14:pctWidth>
            </wp14:sizeRelH>
            <wp14:sizeRelV relativeFrom="page">
              <wp14:pctHeight>0</wp14:pctHeight>
            </wp14:sizeRelV>
          </wp:anchor>
        </w:drawing>
      </w:r>
      <w:r w:rsidR="00087437">
        <w:rPr>
          <w:u w:val="single"/>
        </w:rPr>
        <w:t>Structure Diagram</w:t>
      </w:r>
    </w:p>
    <w:tbl>
      <w:tblPr>
        <w:tblStyle w:val="TableGrid"/>
        <w:tblW w:w="0" w:type="auto"/>
        <w:tblLook w:val="04A0" w:firstRow="1" w:lastRow="0" w:firstColumn="1" w:lastColumn="0" w:noHBand="0" w:noVBand="1"/>
      </w:tblPr>
      <w:tblGrid>
        <w:gridCol w:w="2547"/>
        <w:gridCol w:w="1895"/>
        <w:gridCol w:w="2275"/>
        <w:gridCol w:w="2299"/>
      </w:tblGrid>
      <w:tr w:rsidR="009643D7" w14:paraId="21551F66" w14:textId="77777777" w:rsidTr="000B0016">
        <w:tc>
          <w:tcPr>
            <w:tcW w:w="2547" w:type="dxa"/>
          </w:tcPr>
          <w:p w14:paraId="4D875F9B" w14:textId="77777777" w:rsidR="009643D7" w:rsidRDefault="009643D7" w:rsidP="000B0016">
            <w:r>
              <w:t>Name</w:t>
            </w:r>
          </w:p>
        </w:tc>
        <w:tc>
          <w:tcPr>
            <w:tcW w:w="1895" w:type="dxa"/>
          </w:tcPr>
          <w:p w14:paraId="5D6BA8E7" w14:textId="77777777" w:rsidR="009643D7" w:rsidRDefault="009643D7" w:rsidP="000B0016">
            <w:r>
              <w:t>Type</w:t>
            </w:r>
          </w:p>
        </w:tc>
        <w:tc>
          <w:tcPr>
            <w:tcW w:w="2275" w:type="dxa"/>
          </w:tcPr>
          <w:p w14:paraId="063B9FD5" w14:textId="77777777" w:rsidR="009643D7" w:rsidRDefault="009643D7" w:rsidP="000B0016">
            <w:r>
              <w:t>Explanation/Usage</w:t>
            </w:r>
          </w:p>
        </w:tc>
        <w:tc>
          <w:tcPr>
            <w:tcW w:w="2299" w:type="dxa"/>
          </w:tcPr>
          <w:p w14:paraId="386F4FCC" w14:textId="77777777" w:rsidR="009643D7" w:rsidRDefault="009643D7" w:rsidP="000B0016">
            <w:r>
              <w:t>Link to success criteria</w:t>
            </w:r>
          </w:p>
        </w:tc>
      </w:tr>
      <w:tr w:rsidR="009643D7" w14:paraId="2A73A17C" w14:textId="77777777" w:rsidTr="000B0016">
        <w:tc>
          <w:tcPr>
            <w:tcW w:w="2547" w:type="dxa"/>
          </w:tcPr>
          <w:p w14:paraId="59A2612C" w14:textId="5A30461C" w:rsidR="009643D7" w:rsidRDefault="007558AE" w:rsidP="000B0016">
            <w:r>
              <w:t>search_location</w:t>
            </w:r>
          </w:p>
        </w:tc>
        <w:tc>
          <w:tcPr>
            <w:tcW w:w="1895" w:type="dxa"/>
          </w:tcPr>
          <w:p w14:paraId="4576BC03" w14:textId="77777777" w:rsidR="009643D7" w:rsidRDefault="009643D7" w:rsidP="000B0016">
            <w:r>
              <w:t>procedure</w:t>
            </w:r>
          </w:p>
        </w:tc>
        <w:tc>
          <w:tcPr>
            <w:tcW w:w="2275" w:type="dxa"/>
          </w:tcPr>
          <w:p w14:paraId="77178F8F" w14:textId="2DBD3B99" w:rsidR="009643D7" w:rsidRDefault="00E34C3F" w:rsidP="000B0016">
            <w:r>
              <w:t>This creates the template for th</w:t>
            </w:r>
            <w:r w:rsidR="00B95438">
              <w:t>e</w:t>
            </w:r>
            <w:r>
              <w:t xml:space="preserve"> </w:t>
            </w:r>
            <w:r w:rsidR="00EF5E88">
              <w:t>API</w:t>
            </w:r>
            <w:r>
              <w:t xml:space="preserve"> request and moves to the next procedure when completed.</w:t>
            </w:r>
          </w:p>
        </w:tc>
        <w:tc>
          <w:tcPr>
            <w:tcW w:w="2299" w:type="dxa"/>
          </w:tcPr>
          <w:p w14:paraId="5DEB644C" w14:textId="68ED5B61" w:rsidR="009643D7" w:rsidRDefault="00FB0A30" w:rsidP="000B0016">
            <w:r>
              <w:t>13, 15, 17</w:t>
            </w:r>
          </w:p>
        </w:tc>
      </w:tr>
      <w:tr w:rsidR="009643D7" w14:paraId="1DD5BE44" w14:textId="77777777" w:rsidTr="000B0016">
        <w:tc>
          <w:tcPr>
            <w:tcW w:w="2547" w:type="dxa"/>
          </w:tcPr>
          <w:p w14:paraId="3106DEC6" w14:textId="7F5B0067" w:rsidR="009643D7" w:rsidRDefault="007558AE" w:rsidP="000B0016">
            <w:r>
              <w:t>found_location</w:t>
            </w:r>
          </w:p>
        </w:tc>
        <w:tc>
          <w:tcPr>
            <w:tcW w:w="1895" w:type="dxa"/>
          </w:tcPr>
          <w:p w14:paraId="6F9D2BC4" w14:textId="77777777" w:rsidR="009643D7" w:rsidRDefault="009643D7" w:rsidP="000B0016">
            <w:r>
              <w:t>procedure</w:t>
            </w:r>
          </w:p>
        </w:tc>
        <w:tc>
          <w:tcPr>
            <w:tcW w:w="2275" w:type="dxa"/>
          </w:tcPr>
          <w:p w14:paraId="7BA4F63C" w14:textId="2B680B27" w:rsidR="009643D7" w:rsidRDefault="00B95438" w:rsidP="000B0016">
            <w:r>
              <w:t xml:space="preserve">Gives the user the details from the </w:t>
            </w:r>
            <w:r w:rsidR="00451F90">
              <w:t>request</w:t>
            </w:r>
          </w:p>
        </w:tc>
        <w:tc>
          <w:tcPr>
            <w:tcW w:w="2299" w:type="dxa"/>
          </w:tcPr>
          <w:p w14:paraId="02875BB4" w14:textId="46C7087E" w:rsidR="009643D7" w:rsidRDefault="00FB0A30" w:rsidP="000B0016">
            <w:r>
              <w:t>13, 16</w:t>
            </w:r>
          </w:p>
        </w:tc>
      </w:tr>
      <w:tr w:rsidR="007558AE" w14:paraId="2D472CAF" w14:textId="77777777" w:rsidTr="000B0016">
        <w:tc>
          <w:tcPr>
            <w:tcW w:w="2547" w:type="dxa"/>
          </w:tcPr>
          <w:p w14:paraId="1AE2C56D" w14:textId="4F88D391" w:rsidR="007558AE" w:rsidRDefault="007558AE" w:rsidP="000B0016">
            <w:r>
              <w:lastRenderedPageBreak/>
              <w:t>fill</w:t>
            </w:r>
          </w:p>
        </w:tc>
        <w:tc>
          <w:tcPr>
            <w:tcW w:w="1895" w:type="dxa"/>
          </w:tcPr>
          <w:p w14:paraId="08BCA278" w14:textId="4F045B95" w:rsidR="007558AE" w:rsidRDefault="00905A57" w:rsidP="000B0016">
            <w:r>
              <w:t>procedure</w:t>
            </w:r>
          </w:p>
        </w:tc>
        <w:tc>
          <w:tcPr>
            <w:tcW w:w="2275" w:type="dxa"/>
          </w:tcPr>
          <w:p w14:paraId="47B18E17" w14:textId="7F662ED7" w:rsidR="007558AE" w:rsidRDefault="00451F90" w:rsidP="000B0016">
            <w:r>
              <w:t>Fills in the contents of the recent search dropdown.</w:t>
            </w:r>
          </w:p>
        </w:tc>
        <w:tc>
          <w:tcPr>
            <w:tcW w:w="2299" w:type="dxa"/>
          </w:tcPr>
          <w:p w14:paraId="01A4E08D" w14:textId="0B7655F4" w:rsidR="007558AE" w:rsidRDefault="00FB0A30" w:rsidP="000B0016">
            <w:r>
              <w:t>14</w:t>
            </w:r>
          </w:p>
        </w:tc>
      </w:tr>
      <w:tr w:rsidR="009643D7" w14:paraId="026274CA" w14:textId="77777777" w:rsidTr="000B0016">
        <w:tc>
          <w:tcPr>
            <w:tcW w:w="2547" w:type="dxa"/>
          </w:tcPr>
          <w:p w14:paraId="2BF10130" w14:textId="7D549646" w:rsidR="009643D7" w:rsidRDefault="007558AE" w:rsidP="000B0016">
            <w:r>
              <w:t>search_input</w:t>
            </w:r>
          </w:p>
        </w:tc>
        <w:tc>
          <w:tcPr>
            <w:tcW w:w="1895" w:type="dxa"/>
          </w:tcPr>
          <w:p w14:paraId="57C747AE" w14:textId="77777777" w:rsidR="009643D7" w:rsidRDefault="009643D7" w:rsidP="000B0016">
            <w:r>
              <w:t>ObjectProperty</w:t>
            </w:r>
          </w:p>
        </w:tc>
        <w:tc>
          <w:tcPr>
            <w:tcW w:w="2275" w:type="dxa"/>
          </w:tcPr>
          <w:p w14:paraId="1315D5BA" w14:textId="3CB7B559" w:rsidR="009643D7" w:rsidRDefault="00905A57" w:rsidP="000B0016">
            <w:r>
              <w:t>The input from the search box used to search.</w:t>
            </w:r>
          </w:p>
        </w:tc>
        <w:tc>
          <w:tcPr>
            <w:tcW w:w="2299" w:type="dxa"/>
          </w:tcPr>
          <w:p w14:paraId="47B4E92E" w14:textId="153FAFFC" w:rsidR="009643D7" w:rsidRDefault="009643D7" w:rsidP="000B0016">
            <w:r>
              <w:t xml:space="preserve"> </w:t>
            </w:r>
            <w:r w:rsidR="00FB0A30">
              <w:t>17</w:t>
            </w:r>
          </w:p>
        </w:tc>
      </w:tr>
      <w:tr w:rsidR="009643D7" w14:paraId="14B7A354" w14:textId="77777777" w:rsidTr="000B0016">
        <w:tc>
          <w:tcPr>
            <w:tcW w:w="2547" w:type="dxa"/>
          </w:tcPr>
          <w:p w14:paraId="16270C27" w14:textId="17916815" w:rsidR="009643D7" w:rsidRDefault="007558AE" w:rsidP="000B0016">
            <w:r>
              <w:t>search_results</w:t>
            </w:r>
          </w:p>
        </w:tc>
        <w:tc>
          <w:tcPr>
            <w:tcW w:w="1895" w:type="dxa"/>
          </w:tcPr>
          <w:p w14:paraId="7309F26F" w14:textId="77777777" w:rsidR="009643D7" w:rsidRDefault="009643D7" w:rsidP="000B0016">
            <w:r>
              <w:t>^</w:t>
            </w:r>
          </w:p>
        </w:tc>
        <w:tc>
          <w:tcPr>
            <w:tcW w:w="2275" w:type="dxa"/>
          </w:tcPr>
          <w:p w14:paraId="5FA67AFE" w14:textId="17147B1D" w:rsidR="009643D7" w:rsidRDefault="00905A57" w:rsidP="000B0016">
            <w:r>
              <w:t>The results from the search which will be displayed to the user</w:t>
            </w:r>
          </w:p>
        </w:tc>
        <w:tc>
          <w:tcPr>
            <w:tcW w:w="2299" w:type="dxa"/>
          </w:tcPr>
          <w:p w14:paraId="10C9470E" w14:textId="406E00C3" w:rsidR="009643D7" w:rsidRDefault="00FB0A30" w:rsidP="000B0016">
            <w:r>
              <w:t>16</w:t>
            </w:r>
          </w:p>
        </w:tc>
      </w:tr>
      <w:tr w:rsidR="009643D7" w14:paraId="59380DA1" w14:textId="77777777" w:rsidTr="000B0016">
        <w:tc>
          <w:tcPr>
            <w:tcW w:w="2547" w:type="dxa"/>
          </w:tcPr>
          <w:p w14:paraId="64018CAE" w14:textId="36AAA615" w:rsidR="009643D7" w:rsidRDefault="007558AE" w:rsidP="000B0016">
            <w:r>
              <w:t>recent_search_one, recent_search_two, recent_search_three</w:t>
            </w:r>
          </w:p>
        </w:tc>
        <w:tc>
          <w:tcPr>
            <w:tcW w:w="1895" w:type="dxa"/>
          </w:tcPr>
          <w:p w14:paraId="2A7ECDC6" w14:textId="77777777" w:rsidR="009643D7" w:rsidRDefault="009643D7" w:rsidP="000B0016">
            <w:r>
              <w:t>^</w:t>
            </w:r>
          </w:p>
        </w:tc>
        <w:tc>
          <w:tcPr>
            <w:tcW w:w="2275" w:type="dxa"/>
          </w:tcPr>
          <w:p w14:paraId="5DA8E13F" w14:textId="425775BE" w:rsidR="009643D7" w:rsidRDefault="00905A57" w:rsidP="000B0016">
            <w:r>
              <w:t>The recent searches. Used for convenience.</w:t>
            </w:r>
          </w:p>
        </w:tc>
        <w:tc>
          <w:tcPr>
            <w:tcW w:w="2299" w:type="dxa"/>
          </w:tcPr>
          <w:p w14:paraId="32D61032" w14:textId="0553E50F" w:rsidR="009643D7" w:rsidRDefault="009643D7" w:rsidP="000B0016">
            <w:r>
              <w:t xml:space="preserve"> </w:t>
            </w:r>
            <w:r w:rsidR="00FB0A30">
              <w:t>14</w:t>
            </w:r>
          </w:p>
        </w:tc>
      </w:tr>
      <w:tr w:rsidR="007558AE" w14:paraId="010C1B21" w14:textId="77777777" w:rsidTr="000B0016">
        <w:tc>
          <w:tcPr>
            <w:tcW w:w="2547" w:type="dxa"/>
          </w:tcPr>
          <w:p w14:paraId="2E096B3D" w14:textId="4A68624C" w:rsidR="007558AE" w:rsidRDefault="007558AE" w:rsidP="000B0016">
            <w:r>
              <w:t>usr_details</w:t>
            </w:r>
          </w:p>
        </w:tc>
        <w:tc>
          <w:tcPr>
            <w:tcW w:w="1895" w:type="dxa"/>
          </w:tcPr>
          <w:p w14:paraId="3A63CAB8" w14:textId="0E0EB2D4" w:rsidR="007558AE" w:rsidRDefault="007558AE" w:rsidP="000B0016">
            <w:r>
              <w:t>StringProperty</w:t>
            </w:r>
          </w:p>
        </w:tc>
        <w:tc>
          <w:tcPr>
            <w:tcW w:w="2275" w:type="dxa"/>
          </w:tcPr>
          <w:p w14:paraId="2164BA3B" w14:textId="2471E4D7" w:rsidR="007558AE" w:rsidRDefault="0062494C" w:rsidP="000B0016">
            <w:r>
              <w:t>The user’s details</w:t>
            </w:r>
          </w:p>
        </w:tc>
        <w:tc>
          <w:tcPr>
            <w:tcW w:w="2299" w:type="dxa"/>
          </w:tcPr>
          <w:p w14:paraId="3049248E" w14:textId="20775869" w:rsidR="007558AE" w:rsidRDefault="00FB0A30" w:rsidP="000B0016">
            <w:r>
              <w:t>14</w:t>
            </w:r>
          </w:p>
        </w:tc>
      </w:tr>
      <w:tr w:rsidR="00E34C3F" w14:paraId="3244A0AE" w14:textId="77777777" w:rsidTr="000B0016">
        <w:tc>
          <w:tcPr>
            <w:tcW w:w="2547" w:type="dxa"/>
          </w:tcPr>
          <w:p w14:paraId="444C7BA9" w14:textId="0AD530CD" w:rsidR="00E34C3F" w:rsidRDefault="00E34C3F" w:rsidP="000B0016">
            <w:r>
              <w:t>Search_url</w:t>
            </w:r>
          </w:p>
        </w:tc>
        <w:tc>
          <w:tcPr>
            <w:tcW w:w="1895" w:type="dxa"/>
          </w:tcPr>
          <w:p w14:paraId="73EE63CD" w14:textId="55E3DC53" w:rsidR="00E34C3F" w:rsidRDefault="00A41E14" w:rsidP="000B0016">
            <w:r>
              <w:t>S</w:t>
            </w:r>
            <w:r w:rsidR="005C1DF5">
              <w:t>tring</w:t>
            </w:r>
          </w:p>
          <w:p w14:paraId="4530DF28" w14:textId="1CAB5526" w:rsidR="00A41E14" w:rsidRDefault="00A41E14" w:rsidP="000B0016"/>
        </w:tc>
        <w:tc>
          <w:tcPr>
            <w:tcW w:w="2275" w:type="dxa"/>
          </w:tcPr>
          <w:p w14:paraId="7EEDD66C" w14:textId="7493C16C" w:rsidR="00E34C3F" w:rsidRDefault="0062494C" w:rsidP="000B0016">
            <w:r>
              <w:t xml:space="preserve">The </w:t>
            </w:r>
            <w:r w:rsidR="00EF5E88">
              <w:t>URL</w:t>
            </w:r>
            <w:r>
              <w:t xml:space="preserve"> where we request our data from.</w:t>
            </w:r>
          </w:p>
        </w:tc>
        <w:tc>
          <w:tcPr>
            <w:tcW w:w="2299" w:type="dxa"/>
          </w:tcPr>
          <w:p w14:paraId="0547E5B9" w14:textId="7264E4FA" w:rsidR="00E34C3F" w:rsidRDefault="00FB0A30" w:rsidP="000B0016">
            <w:r>
              <w:t>15</w:t>
            </w:r>
          </w:p>
        </w:tc>
      </w:tr>
      <w:tr w:rsidR="009643D7" w14:paraId="18CBBAF1" w14:textId="77777777" w:rsidTr="000B0016">
        <w:tc>
          <w:tcPr>
            <w:tcW w:w="2547" w:type="dxa"/>
          </w:tcPr>
          <w:p w14:paraId="566FAD8F" w14:textId="77777777" w:rsidR="009643D7" w:rsidRDefault="009643D7" w:rsidP="000B0016">
            <w:r>
              <w:t>Data</w:t>
            </w:r>
          </w:p>
        </w:tc>
        <w:tc>
          <w:tcPr>
            <w:tcW w:w="1895" w:type="dxa"/>
          </w:tcPr>
          <w:p w14:paraId="15621926" w14:textId="78CE3714" w:rsidR="009643D7" w:rsidRDefault="0062494C" w:rsidP="000B0016">
            <w:r>
              <w:t>Dictionary</w:t>
            </w:r>
          </w:p>
        </w:tc>
        <w:tc>
          <w:tcPr>
            <w:tcW w:w="2275" w:type="dxa"/>
          </w:tcPr>
          <w:p w14:paraId="6F6B843E" w14:textId="63571748" w:rsidR="009643D7" w:rsidRDefault="00A14F9D" w:rsidP="000B0016">
            <w:r>
              <w:t xml:space="preserve">The entire </w:t>
            </w:r>
            <w:r w:rsidR="00EF5E88">
              <w:t>API</w:t>
            </w:r>
            <w:r>
              <w:t xml:space="preserve"> request data</w:t>
            </w:r>
          </w:p>
        </w:tc>
        <w:tc>
          <w:tcPr>
            <w:tcW w:w="2299" w:type="dxa"/>
          </w:tcPr>
          <w:p w14:paraId="0ABD3CA2" w14:textId="2A60DAE0" w:rsidR="009643D7" w:rsidRDefault="00FB0A30" w:rsidP="000B0016">
            <w:r>
              <w:t>15,16</w:t>
            </w:r>
          </w:p>
        </w:tc>
      </w:tr>
      <w:tr w:rsidR="009643D7" w14:paraId="1C088712" w14:textId="77777777" w:rsidTr="000B0016">
        <w:tc>
          <w:tcPr>
            <w:tcW w:w="2547" w:type="dxa"/>
          </w:tcPr>
          <w:p w14:paraId="5ACF69D8" w14:textId="397D7DB2" w:rsidR="009643D7" w:rsidRDefault="00E34C3F" w:rsidP="000B0016">
            <w:r>
              <w:t>toAdd</w:t>
            </w:r>
          </w:p>
        </w:tc>
        <w:tc>
          <w:tcPr>
            <w:tcW w:w="1895" w:type="dxa"/>
          </w:tcPr>
          <w:p w14:paraId="621C6972" w14:textId="23F53721" w:rsidR="009643D7" w:rsidRDefault="0062494C" w:rsidP="000B0016">
            <w:r>
              <w:t>List</w:t>
            </w:r>
          </w:p>
        </w:tc>
        <w:tc>
          <w:tcPr>
            <w:tcW w:w="2275" w:type="dxa"/>
          </w:tcPr>
          <w:p w14:paraId="77061C6B" w14:textId="79BF6DF9" w:rsidR="009643D7" w:rsidRDefault="00A14F9D" w:rsidP="000B0016">
            <w:r>
              <w:t>What will be displayed to the user</w:t>
            </w:r>
            <w:r w:rsidR="00EF5E88">
              <w:t>.</w:t>
            </w:r>
            <w:r>
              <w:t xml:space="preserve"> By adding to the search_results ObjectProperty.</w:t>
            </w:r>
          </w:p>
        </w:tc>
        <w:tc>
          <w:tcPr>
            <w:tcW w:w="2299" w:type="dxa"/>
          </w:tcPr>
          <w:p w14:paraId="407D2530" w14:textId="6E653709" w:rsidR="009643D7" w:rsidRDefault="00FB0A30" w:rsidP="000B0016">
            <w:r>
              <w:t>16</w:t>
            </w:r>
          </w:p>
        </w:tc>
      </w:tr>
      <w:tr w:rsidR="009643D7" w14:paraId="4542C943" w14:textId="77777777" w:rsidTr="000B0016">
        <w:tc>
          <w:tcPr>
            <w:tcW w:w="2547" w:type="dxa"/>
          </w:tcPr>
          <w:p w14:paraId="0E326ED8" w14:textId="19280BBF" w:rsidR="009643D7" w:rsidRDefault="00E34C3F" w:rsidP="000B0016">
            <w:r>
              <w:t>rs</w:t>
            </w:r>
          </w:p>
        </w:tc>
        <w:tc>
          <w:tcPr>
            <w:tcW w:w="1895" w:type="dxa"/>
          </w:tcPr>
          <w:p w14:paraId="3FD31BE0" w14:textId="57A185B0" w:rsidR="009643D7" w:rsidRDefault="00A14F9D" w:rsidP="000B0016">
            <w:r>
              <w:t>list</w:t>
            </w:r>
          </w:p>
        </w:tc>
        <w:tc>
          <w:tcPr>
            <w:tcW w:w="2275" w:type="dxa"/>
          </w:tcPr>
          <w:p w14:paraId="20E13E30" w14:textId="1B32C180" w:rsidR="009643D7" w:rsidRDefault="00A14F9D" w:rsidP="000B0016">
            <w:r>
              <w:t>The recent searches</w:t>
            </w:r>
          </w:p>
        </w:tc>
        <w:tc>
          <w:tcPr>
            <w:tcW w:w="2299" w:type="dxa"/>
          </w:tcPr>
          <w:p w14:paraId="7C1B7ACB" w14:textId="7F28C883" w:rsidR="009643D7" w:rsidRDefault="00FB0A30" w:rsidP="000B0016">
            <w:r>
              <w:t>14</w:t>
            </w:r>
          </w:p>
        </w:tc>
      </w:tr>
    </w:tbl>
    <w:p w14:paraId="25B3F14C" w14:textId="1F6C274F" w:rsidR="00087437" w:rsidRDefault="00087437" w:rsidP="00927A88">
      <w:pPr>
        <w:rPr>
          <w:u w:val="single"/>
        </w:rPr>
      </w:pPr>
    </w:p>
    <w:p w14:paraId="0D0FB1A3" w14:textId="1C77522E" w:rsidR="00087437" w:rsidRDefault="00087437" w:rsidP="00927A88">
      <w:pPr>
        <w:rPr>
          <w:u w:val="single"/>
        </w:rPr>
      </w:pPr>
    </w:p>
    <w:p w14:paraId="07AFA0F3" w14:textId="1941D186" w:rsidR="00A817A8" w:rsidRDefault="00087437" w:rsidP="00927A88">
      <w:r w:rsidRPr="00087437">
        <w:rPr>
          <w:u w:val="single"/>
        </w:rPr>
        <w:t>Screen Design</w:t>
      </w:r>
    </w:p>
    <w:p w14:paraId="3C363A08" w14:textId="1E7985ED" w:rsidR="00A817A8" w:rsidRDefault="00A33933" w:rsidP="00927A88">
      <w:r>
        <w:rPr>
          <w:noProof/>
        </w:rPr>
        <w:lastRenderedPageBreak/>
        <w:drawing>
          <wp:inline distT="0" distB="0" distL="0" distR="0" wp14:anchorId="3713A473" wp14:editId="28A8482A">
            <wp:extent cx="5731510" cy="426720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67200"/>
                    </a:xfrm>
                    <a:prstGeom prst="rect">
                      <a:avLst/>
                    </a:prstGeom>
                  </pic:spPr>
                </pic:pic>
              </a:graphicData>
            </a:graphic>
          </wp:inline>
        </w:drawing>
      </w:r>
      <w:r w:rsidR="00A817A8">
        <w:t xml:space="preserve"> </w:t>
      </w:r>
    </w:p>
    <w:p w14:paraId="6C9050E5" w14:textId="777C5BFF" w:rsidR="00A817A8" w:rsidRDefault="00A817A8" w:rsidP="00927A88"/>
    <w:p w14:paraId="78E23ABF" w14:textId="35339DF6" w:rsidR="00A817A8" w:rsidRDefault="00087437" w:rsidP="00927A88">
      <w:pPr>
        <w:rPr>
          <w:u w:val="single"/>
        </w:rPr>
      </w:pPr>
      <w:r>
        <w:rPr>
          <w:noProof/>
        </w:rPr>
        <w:drawing>
          <wp:anchor distT="0" distB="0" distL="114300" distR="114300" simplePos="0" relativeHeight="251703296" behindDoc="1" locked="0" layoutInCell="1" allowOverlap="1" wp14:anchorId="6425F0CE" wp14:editId="4B98A77D">
            <wp:simplePos x="0" y="0"/>
            <wp:positionH relativeFrom="page">
              <wp:align>right</wp:align>
            </wp:positionH>
            <wp:positionV relativeFrom="paragraph">
              <wp:posOffset>238125</wp:posOffset>
            </wp:positionV>
            <wp:extent cx="7490460" cy="3619500"/>
            <wp:effectExtent l="0" t="0" r="0" b="0"/>
            <wp:wrapTight wrapText="bothSides">
              <wp:wrapPolygon edited="0">
                <wp:start x="0" y="0"/>
                <wp:lineTo x="0" y="21486"/>
                <wp:lineTo x="21534" y="21486"/>
                <wp:lineTo x="2153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b="25437"/>
                    <a:stretch/>
                  </pic:blipFill>
                  <pic:spPr bwMode="auto">
                    <a:xfrm>
                      <a:off x="0" y="0"/>
                      <a:ext cx="7501197" cy="3624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u w:val="single"/>
        </w:rPr>
        <w:t>Pseudocode</w:t>
      </w:r>
    </w:p>
    <w:p w14:paraId="3DE214D6" w14:textId="183FA6F5" w:rsidR="00087437" w:rsidRDefault="00087437" w:rsidP="00927A88">
      <w:pPr>
        <w:rPr>
          <w:u w:val="single"/>
        </w:rPr>
      </w:pPr>
      <w:r>
        <w:rPr>
          <w:noProof/>
        </w:rPr>
        <w:lastRenderedPageBreak/>
        <w:drawing>
          <wp:anchor distT="0" distB="0" distL="114300" distR="114300" simplePos="0" relativeHeight="251704320" behindDoc="1" locked="0" layoutInCell="1" allowOverlap="1" wp14:anchorId="5F91D52A" wp14:editId="220B77DB">
            <wp:simplePos x="0" y="0"/>
            <wp:positionH relativeFrom="margin">
              <wp:posOffset>-878206</wp:posOffset>
            </wp:positionH>
            <wp:positionV relativeFrom="paragraph">
              <wp:posOffset>3971925</wp:posOffset>
            </wp:positionV>
            <wp:extent cx="7516467" cy="2143125"/>
            <wp:effectExtent l="0" t="0" r="8890" b="0"/>
            <wp:wrapTight wrapText="bothSides">
              <wp:wrapPolygon edited="0">
                <wp:start x="0" y="0"/>
                <wp:lineTo x="0" y="21312"/>
                <wp:lineTo x="21571" y="21312"/>
                <wp:lineTo x="21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r="7042"/>
                    <a:stretch/>
                  </pic:blipFill>
                  <pic:spPr bwMode="auto">
                    <a:xfrm>
                      <a:off x="0" y="0"/>
                      <a:ext cx="7516467" cy="2143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FAE907" w14:textId="77777777" w:rsidR="00087437" w:rsidRDefault="00087437" w:rsidP="00927A88">
      <w:pPr>
        <w:rPr>
          <w:u w:val="single"/>
        </w:rPr>
      </w:pPr>
    </w:p>
    <w:p w14:paraId="2BE5CA40" w14:textId="1E68290D" w:rsidR="00087437" w:rsidRDefault="00087437" w:rsidP="00927A88">
      <w:pPr>
        <w:rPr>
          <w:u w:val="single"/>
        </w:rPr>
      </w:pPr>
      <w:r>
        <w:rPr>
          <w:u w:val="single"/>
        </w:rPr>
        <w:t>Kivy</w:t>
      </w:r>
    </w:p>
    <w:p w14:paraId="60D46927" w14:textId="77777777" w:rsidR="00547B26" w:rsidRDefault="00547B26" w:rsidP="00927A88">
      <w:pPr>
        <w:rPr>
          <w:u w:val="single"/>
        </w:rPr>
      </w:pPr>
    </w:p>
    <w:p w14:paraId="6AA86A31" w14:textId="77777777" w:rsidR="00547B26" w:rsidRDefault="00547B26" w:rsidP="00927A88">
      <w:pPr>
        <w:rPr>
          <w:u w:val="single"/>
        </w:rPr>
      </w:pPr>
    </w:p>
    <w:p w14:paraId="1FB958A7" w14:textId="77777777" w:rsidR="00547B26" w:rsidRDefault="00547B26" w:rsidP="00927A88">
      <w:pPr>
        <w:rPr>
          <w:u w:val="single"/>
        </w:rPr>
      </w:pPr>
    </w:p>
    <w:p w14:paraId="789BDEB4" w14:textId="77777777" w:rsidR="00547B26" w:rsidRDefault="00547B26" w:rsidP="00927A88">
      <w:pPr>
        <w:rPr>
          <w:u w:val="single"/>
        </w:rPr>
      </w:pPr>
    </w:p>
    <w:p w14:paraId="453FDDF5" w14:textId="77777777" w:rsidR="00547B26" w:rsidRDefault="00547B26" w:rsidP="00927A88">
      <w:pPr>
        <w:rPr>
          <w:noProof/>
        </w:rPr>
      </w:pPr>
    </w:p>
    <w:p w14:paraId="4206CC2E" w14:textId="77777777" w:rsidR="00547B26" w:rsidRDefault="00547B26" w:rsidP="00927A88">
      <w:pPr>
        <w:rPr>
          <w:noProof/>
        </w:rPr>
      </w:pPr>
    </w:p>
    <w:p w14:paraId="70ECB3F3" w14:textId="60CAABA1" w:rsidR="00547B26" w:rsidRDefault="00547B26" w:rsidP="00927A88">
      <w:pPr>
        <w:rPr>
          <w:noProof/>
        </w:rPr>
      </w:pPr>
      <w:r>
        <w:rPr>
          <w:noProof/>
        </w:rPr>
        <w:lastRenderedPageBreak/>
        <w:drawing>
          <wp:anchor distT="0" distB="0" distL="114300" distR="114300" simplePos="0" relativeHeight="251706368" behindDoc="1" locked="0" layoutInCell="1" allowOverlap="1" wp14:anchorId="55B23B8A" wp14:editId="0FF393E0">
            <wp:simplePos x="0" y="0"/>
            <wp:positionH relativeFrom="margin">
              <wp:posOffset>-687070</wp:posOffset>
            </wp:positionH>
            <wp:positionV relativeFrom="paragraph">
              <wp:posOffset>2844800</wp:posOffset>
            </wp:positionV>
            <wp:extent cx="7239000" cy="4504055"/>
            <wp:effectExtent l="0" t="0" r="0" b="0"/>
            <wp:wrapTight wrapText="bothSides">
              <wp:wrapPolygon edited="0">
                <wp:start x="0" y="0"/>
                <wp:lineTo x="0" y="21469"/>
                <wp:lineTo x="21543" y="21469"/>
                <wp:lineTo x="21543"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7239000" cy="45040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59CE33CF" wp14:editId="470492B7">
            <wp:simplePos x="0" y="0"/>
            <wp:positionH relativeFrom="margin">
              <wp:align>center</wp:align>
            </wp:positionH>
            <wp:positionV relativeFrom="paragraph">
              <wp:posOffset>0</wp:posOffset>
            </wp:positionV>
            <wp:extent cx="7153275" cy="2790190"/>
            <wp:effectExtent l="0" t="0" r="9525" b="0"/>
            <wp:wrapTight wrapText="bothSides">
              <wp:wrapPolygon edited="0">
                <wp:start x="0" y="0"/>
                <wp:lineTo x="0" y="21384"/>
                <wp:lineTo x="21571" y="21384"/>
                <wp:lineTo x="2157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1196"/>
                    <a:stretch/>
                  </pic:blipFill>
                  <pic:spPr bwMode="auto">
                    <a:xfrm>
                      <a:off x="0" y="0"/>
                      <a:ext cx="7153275" cy="279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52B2EB" w14:textId="5A2736EC" w:rsidR="00547B26" w:rsidRDefault="00547B26" w:rsidP="00927A88">
      <w:pPr>
        <w:rPr>
          <w:noProof/>
        </w:rPr>
      </w:pPr>
    </w:p>
    <w:p w14:paraId="2D72EA1B" w14:textId="4B0953D0" w:rsidR="00547B26" w:rsidRDefault="00547B26" w:rsidP="00927A88">
      <w:pPr>
        <w:rPr>
          <w:noProof/>
        </w:rPr>
      </w:pPr>
    </w:p>
    <w:p w14:paraId="3FE13E76" w14:textId="3F25FDEC" w:rsidR="00547B26" w:rsidRDefault="00547B26" w:rsidP="00927A88">
      <w:pPr>
        <w:rPr>
          <w:noProof/>
        </w:rPr>
      </w:pPr>
    </w:p>
    <w:p w14:paraId="2F8B2465" w14:textId="0800127B" w:rsidR="00547B26" w:rsidRDefault="00547B26" w:rsidP="00927A88">
      <w:pPr>
        <w:rPr>
          <w:noProof/>
        </w:rPr>
      </w:pPr>
    </w:p>
    <w:p w14:paraId="60EFF387" w14:textId="43DE2572" w:rsidR="00547B26" w:rsidRDefault="00547B26" w:rsidP="00927A88">
      <w:pPr>
        <w:rPr>
          <w:noProof/>
        </w:rPr>
      </w:pPr>
      <w:r>
        <w:rPr>
          <w:noProof/>
        </w:rPr>
        <w:lastRenderedPageBreak/>
        <w:drawing>
          <wp:anchor distT="0" distB="0" distL="114300" distR="114300" simplePos="0" relativeHeight="251708416" behindDoc="1" locked="0" layoutInCell="1" allowOverlap="1" wp14:anchorId="00FA0602" wp14:editId="10450BB0">
            <wp:simplePos x="0" y="0"/>
            <wp:positionH relativeFrom="column">
              <wp:posOffset>-695325</wp:posOffset>
            </wp:positionH>
            <wp:positionV relativeFrom="paragraph">
              <wp:posOffset>4810125</wp:posOffset>
            </wp:positionV>
            <wp:extent cx="7248525" cy="2057400"/>
            <wp:effectExtent l="0" t="0" r="9525" b="0"/>
            <wp:wrapTight wrapText="bothSides">
              <wp:wrapPolygon edited="0">
                <wp:start x="0" y="0"/>
                <wp:lineTo x="0" y="21400"/>
                <wp:lineTo x="21572" y="21400"/>
                <wp:lineTo x="21572"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7248525" cy="2057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2A9F08FE" wp14:editId="37AE8368">
            <wp:simplePos x="0" y="0"/>
            <wp:positionH relativeFrom="column">
              <wp:posOffset>-685800</wp:posOffset>
            </wp:positionH>
            <wp:positionV relativeFrom="paragraph">
              <wp:posOffset>0</wp:posOffset>
            </wp:positionV>
            <wp:extent cx="7191375" cy="4737100"/>
            <wp:effectExtent l="0" t="0" r="9525" b="6350"/>
            <wp:wrapTight wrapText="bothSides">
              <wp:wrapPolygon edited="0">
                <wp:start x="0" y="0"/>
                <wp:lineTo x="0" y="21542"/>
                <wp:lineTo x="21571" y="21542"/>
                <wp:lineTo x="215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191375" cy="4737100"/>
                    </a:xfrm>
                    <a:prstGeom prst="rect">
                      <a:avLst/>
                    </a:prstGeom>
                  </pic:spPr>
                </pic:pic>
              </a:graphicData>
            </a:graphic>
            <wp14:sizeRelH relativeFrom="page">
              <wp14:pctWidth>0</wp14:pctWidth>
            </wp14:sizeRelH>
            <wp14:sizeRelV relativeFrom="page">
              <wp14:pctHeight>0</wp14:pctHeight>
            </wp14:sizeRelV>
          </wp:anchor>
        </w:drawing>
      </w:r>
    </w:p>
    <w:p w14:paraId="12FBFB2D" w14:textId="4F7BF29C" w:rsidR="00547B26" w:rsidRDefault="00547B26" w:rsidP="00927A88">
      <w:pPr>
        <w:rPr>
          <w:noProof/>
        </w:rPr>
      </w:pPr>
      <w:r>
        <w:rPr>
          <w:noProof/>
        </w:rPr>
        <w:t>TEST DATA</w:t>
      </w:r>
    </w:p>
    <w:p w14:paraId="05D9251C" w14:textId="01B37EAC" w:rsidR="00547B26" w:rsidRDefault="00547B26" w:rsidP="00547B26">
      <w:pPr>
        <w:pStyle w:val="Heading2"/>
      </w:pPr>
      <w:bookmarkStart w:id="15" w:name="_Toc21594217"/>
      <w:r>
        <w:t>Part 5 – ICAOFinder</w:t>
      </w:r>
      <w:bookmarkEnd w:id="15"/>
    </w:p>
    <w:p w14:paraId="4F861D19" w14:textId="229DDC1A" w:rsidR="00DA67B9" w:rsidRDefault="00547B26" w:rsidP="00547B26">
      <w:r>
        <w:t>This part was added because of the demands of our clients</w:t>
      </w:r>
      <w:r w:rsidR="00DA67B9">
        <w:t xml:space="preserve"> as pilots and enthusiasts can forget their ICAO code so we thought of a system where the user could search by airport name and it would show the airports ICAO.</w:t>
      </w:r>
    </w:p>
    <w:p w14:paraId="368478B3" w14:textId="2FD10436" w:rsidR="00A33933" w:rsidRDefault="00DA67B9" w:rsidP="00A33933">
      <w:r>
        <w:lastRenderedPageBreak/>
        <w:t xml:space="preserve">This app consists of a frontend and a backend (you’ve got the </w:t>
      </w:r>
      <w:r w:rsidR="00EF5E88">
        <w:t>g</w:t>
      </w:r>
      <w:r>
        <w:t>ist by now for sure)</w:t>
      </w:r>
      <w:r w:rsidR="00445C9E">
        <w:t xml:space="preserve">. </w:t>
      </w:r>
      <w:r w:rsidR="00A33933">
        <w:t>The frontend will consist of a title at the top which will be centred in the middle horizontally. Underneath that, there will be a horizontally orientated box layout. This will consist of:</w:t>
      </w:r>
    </w:p>
    <w:p w14:paraId="13174CA9" w14:textId="77777777" w:rsidR="00A33933" w:rsidRDefault="00A33933" w:rsidP="00A33933">
      <w:pPr>
        <w:pStyle w:val="ListParagraph"/>
        <w:numPr>
          <w:ilvl w:val="0"/>
          <w:numId w:val="8"/>
        </w:numPr>
      </w:pPr>
      <w:r>
        <w:t>A search box, which will be id’s so its contents can be retrieved in the backend.</w:t>
      </w:r>
    </w:p>
    <w:p w14:paraId="052E89D0" w14:textId="263BB165" w:rsidR="00A33933" w:rsidRDefault="00A33933" w:rsidP="00DE0B90">
      <w:pPr>
        <w:pStyle w:val="ListParagraph"/>
        <w:numPr>
          <w:ilvl w:val="0"/>
          <w:numId w:val="8"/>
        </w:numPr>
      </w:pPr>
      <w:r>
        <w:t>A search button, to trigger the backend code for searching.</w:t>
      </w:r>
    </w:p>
    <w:p w14:paraId="65699919" w14:textId="5F124A03" w:rsidR="00A33933" w:rsidRDefault="00A33933" w:rsidP="00A33933">
      <w:pPr>
        <w:pStyle w:val="ListParagraph"/>
        <w:numPr>
          <w:ilvl w:val="0"/>
          <w:numId w:val="8"/>
        </w:numPr>
      </w:pPr>
      <w:r>
        <w:t>Back button which takes the user to 1.3.</w:t>
      </w:r>
    </w:p>
    <w:p w14:paraId="5BAE45C8" w14:textId="643CAEED" w:rsidR="00A33933" w:rsidRDefault="00A33933" w:rsidP="00A33933">
      <w:r>
        <w:t xml:space="preserve">The backend will consist of 2 procedures, the first will </w:t>
      </w:r>
      <w:r w:rsidR="00331027">
        <w:t xml:space="preserve">get the recent searches from the global variable, format it and add it into the dropdown buttons. The second shall be triggered from the search button and it will get the search, query it and update the list view based on the results. The search system would get its data from an external </w:t>
      </w:r>
      <w:r w:rsidR="00EF5E88">
        <w:t>CSV</w:t>
      </w:r>
      <w:r w:rsidR="00331027">
        <w:t xml:space="preserve"> file which will be formatted to get the results in a dictionary then it would see if the query is in the key or not. If it is then the key and value are added to a list which will then be used to update the list view list.</w:t>
      </w:r>
    </w:p>
    <w:p w14:paraId="52B55C79" w14:textId="5D169F1E" w:rsidR="00331027" w:rsidRPr="00113FCC" w:rsidRDefault="00331027" w:rsidP="00A33933">
      <w:pPr>
        <w:rPr>
          <w:u w:val="single"/>
        </w:rPr>
      </w:pPr>
      <w:r w:rsidRPr="00113FCC">
        <w:rPr>
          <w:u w:val="single"/>
        </w:rPr>
        <w:t>Structure diagram</w:t>
      </w:r>
    </w:p>
    <w:p w14:paraId="6C6D69A9" w14:textId="12025D2B" w:rsidR="00331027" w:rsidRDefault="00113FCC" w:rsidP="00A33933">
      <w:r>
        <w:rPr>
          <w:noProof/>
        </w:rPr>
        <w:drawing>
          <wp:inline distT="0" distB="0" distL="0" distR="0" wp14:anchorId="7FBD0180" wp14:editId="75C10846">
            <wp:extent cx="6328272" cy="2152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42758"/>
                    <a:stretch/>
                  </pic:blipFill>
                  <pic:spPr bwMode="auto">
                    <a:xfrm>
                      <a:off x="0" y="0"/>
                      <a:ext cx="6342538" cy="2157503"/>
                    </a:xfrm>
                    <a:prstGeom prst="rect">
                      <a:avLst/>
                    </a:prstGeom>
                    <a:ln>
                      <a:noFill/>
                    </a:ln>
                    <a:extLst>
                      <a:ext uri="{53640926-AAD7-44D8-BBD7-CCE9431645EC}">
                        <a14:shadowObscured xmlns:a14="http://schemas.microsoft.com/office/drawing/2010/main"/>
                      </a:ext>
                    </a:extLst>
                  </pic:spPr>
                </pic:pic>
              </a:graphicData>
            </a:graphic>
          </wp:inline>
        </w:drawing>
      </w:r>
    </w:p>
    <w:p w14:paraId="18409318" w14:textId="7CFE3A67" w:rsidR="00445C9E" w:rsidRDefault="00113FCC" w:rsidP="00547B26">
      <w:r>
        <w:rPr>
          <w:noProof/>
        </w:rPr>
        <w:drawing>
          <wp:inline distT="0" distB="0" distL="0" distR="0" wp14:anchorId="0444FDED" wp14:editId="618A8B6E">
            <wp:extent cx="6372225" cy="2620618"/>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91303" cy="2628464"/>
                    </a:xfrm>
                    <a:prstGeom prst="rect">
                      <a:avLst/>
                    </a:prstGeom>
                  </pic:spPr>
                </pic:pic>
              </a:graphicData>
            </a:graphic>
          </wp:inline>
        </w:drawing>
      </w:r>
    </w:p>
    <w:p w14:paraId="2408DD1C" w14:textId="77777777" w:rsidR="000A643B" w:rsidRDefault="000A643B" w:rsidP="00547B26">
      <w:pPr>
        <w:rPr>
          <w:u w:val="single"/>
        </w:rPr>
      </w:pPr>
    </w:p>
    <w:p w14:paraId="2C4E3D81" w14:textId="77777777" w:rsidR="000A643B" w:rsidRDefault="000A643B" w:rsidP="00547B26">
      <w:pPr>
        <w:rPr>
          <w:u w:val="single"/>
        </w:rPr>
      </w:pPr>
    </w:p>
    <w:p w14:paraId="480A4C45" w14:textId="77777777" w:rsidR="000A643B" w:rsidRDefault="000A643B" w:rsidP="00547B26">
      <w:pPr>
        <w:rPr>
          <w:u w:val="single"/>
        </w:rPr>
      </w:pPr>
    </w:p>
    <w:tbl>
      <w:tblPr>
        <w:tblStyle w:val="TableGrid"/>
        <w:tblW w:w="0" w:type="auto"/>
        <w:tblLook w:val="04A0" w:firstRow="1" w:lastRow="0" w:firstColumn="1" w:lastColumn="0" w:noHBand="0" w:noVBand="1"/>
      </w:tblPr>
      <w:tblGrid>
        <w:gridCol w:w="2547"/>
        <w:gridCol w:w="1895"/>
        <w:gridCol w:w="2275"/>
        <w:gridCol w:w="2299"/>
      </w:tblGrid>
      <w:tr w:rsidR="006F0482" w14:paraId="45C275BA" w14:textId="77777777" w:rsidTr="000B0016">
        <w:tc>
          <w:tcPr>
            <w:tcW w:w="2547" w:type="dxa"/>
          </w:tcPr>
          <w:p w14:paraId="12B36EDE" w14:textId="77777777" w:rsidR="006F0482" w:rsidRDefault="006F0482" w:rsidP="000B0016">
            <w:r>
              <w:t>Name</w:t>
            </w:r>
          </w:p>
        </w:tc>
        <w:tc>
          <w:tcPr>
            <w:tcW w:w="1895" w:type="dxa"/>
          </w:tcPr>
          <w:p w14:paraId="08B10129" w14:textId="77777777" w:rsidR="006F0482" w:rsidRDefault="006F0482" w:rsidP="000B0016">
            <w:r>
              <w:t>Type</w:t>
            </w:r>
          </w:p>
        </w:tc>
        <w:tc>
          <w:tcPr>
            <w:tcW w:w="2275" w:type="dxa"/>
          </w:tcPr>
          <w:p w14:paraId="09863274" w14:textId="77777777" w:rsidR="006F0482" w:rsidRDefault="006F0482" w:rsidP="000B0016">
            <w:r>
              <w:t>Explanation/Usage</w:t>
            </w:r>
          </w:p>
        </w:tc>
        <w:tc>
          <w:tcPr>
            <w:tcW w:w="2299" w:type="dxa"/>
          </w:tcPr>
          <w:p w14:paraId="7C4A3439" w14:textId="77777777" w:rsidR="006F0482" w:rsidRDefault="006F0482" w:rsidP="000B0016">
            <w:r>
              <w:t>Link to success criteria</w:t>
            </w:r>
          </w:p>
        </w:tc>
      </w:tr>
      <w:tr w:rsidR="006F0482" w14:paraId="10C935F0" w14:textId="77777777" w:rsidTr="000B0016">
        <w:tc>
          <w:tcPr>
            <w:tcW w:w="2547" w:type="dxa"/>
          </w:tcPr>
          <w:p w14:paraId="502B46B2" w14:textId="7FDF807B" w:rsidR="006F0482" w:rsidRDefault="005C1DF5" w:rsidP="000B0016">
            <w:r>
              <w:lastRenderedPageBreak/>
              <w:t>findICAO</w:t>
            </w:r>
          </w:p>
        </w:tc>
        <w:tc>
          <w:tcPr>
            <w:tcW w:w="1895" w:type="dxa"/>
          </w:tcPr>
          <w:p w14:paraId="27440A9C" w14:textId="77777777" w:rsidR="006F0482" w:rsidRDefault="006F0482" w:rsidP="000B0016">
            <w:r>
              <w:t>procedure</w:t>
            </w:r>
          </w:p>
        </w:tc>
        <w:tc>
          <w:tcPr>
            <w:tcW w:w="2275" w:type="dxa"/>
          </w:tcPr>
          <w:p w14:paraId="7857C462" w14:textId="7C439477" w:rsidR="006F0482" w:rsidRDefault="006F0482" w:rsidP="000B0016">
            <w:r>
              <w:t xml:space="preserve">This creates the template for the </w:t>
            </w:r>
            <w:r w:rsidR="00EF5E88">
              <w:t>API</w:t>
            </w:r>
            <w:r>
              <w:t xml:space="preserve"> request and moves to the next procedure when completed.</w:t>
            </w:r>
          </w:p>
        </w:tc>
        <w:tc>
          <w:tcPr>
            <w:tcW w:w="2299" w:type="dxa"/>
          </w:tcPr>
          <w:p w14:paraId="5A15C8E7" w14:textId="77777777" w:rsidR="006F0482" w:rsidRDefault="006F0482" w:rsidP="000B0016">
            <w:r>
              <w:t>13, 15, 17</w:t>
            </w:r>
          </w:p>
        </w:tc>
      </w:tr>
      <w:tr w:rsidR="006F0482" w14:paraId="5E472828" w14:textId="77777777" w:rsidTr="000B0016">
        <w:tc>
          <w:tcPr>
            <w:tcW w:w="2547" w:type="dxa"/>
          </w:tcPr>
          <w:p w14:paraId="19CC3C1E" w14:textId="77777777" w:rsidR="006F0482" w:rsidRDefault="006F0482" w:rsidP="000B0016">
            <w:r>
              <w:t>search_input</w:t>
            </w:r>
          </w:p>
        </w:tc>
        <w:tc>
          <w:tcPr>
            <w:tcW w:w="1895" w:type="dxa"/>
          </w:tcPr>
          <w:p w14:paraId="4B2B0604" w14:textId="77777777" w:rsidR="006F0482" w:rsidRDefault="006F0482" w:rsidP="000B0016">
            <w:r>
              <w:t>ObjectProperty</w:t>
            </w:r>
          </w:p>
        </w:tc>
        <w:tc>
          <w:tcPr>
            <w:tcW w:w="2275" w:type="dxa"/>
          </w:tcPr>
          <w:p w14:paraId="4C92AD5B" w14:textId="77777777" w:rsidR="006F0482" w:rsidRDefault="006F0482" w:rsidP="000B0016">
            <w:r>
              <w:t>The input from the search box used to search.</w:t>
            </w:r>
          </w:p>
        </w:tc>
        <w:tc>
          <w:tcPr>
            <w:tcW w:w="2299" w:type="dxa"/>
          </w:tcPr>
          <w:p w14:paraId="32115719" w14:textId="77777777" w:rsidR="006F0482" w:rsidRDefault="006F0482" w:rsidP="000B0016">
            <w:r>
              <w:t xml:space="preserve"> 17</w:t>
            </w:r>
          </w:p>
        </w:tc>
      </w:tr>
      <w:tr w:rsidR="006F0482" w14:paraId="3F194E2E" w14:textId="77777777" w:rsidTr="000B0016">
        <w:tc>
          <w:tcPr>
            <w:tcW w:w="2547" w:type="dxa"/>
          </w:tcPr>
          <w:p w14:paraId="6ADC6AB5" w14:textId="77777777" w:rsidR="006F0482" w:rsidRDefault="006F0482" w:rsidP="000B0016">
            <w:r>
              <w:t>search_results</w:t>
            </w:r>
          </w:p>
        </w:tc>
        <w:tc>
          <w:tcPr>
            <w:tcW w:w="1895" w:type="dxa"/>
          </w:tcPr>
          <w:p w14:paraId="24F69C57" w14:textId="77777777" w:rsidR="006F0482" w:rsidRDefault="006F0482" w:rsidP="000B0016">
            <w:r>
              <w:t>^</w:t>
            </w:r>
          </w:p>
        </w:tc>
        <w:tc>
          <w:tcPr>
            <w:tcW w:w="2275" w:type="dxa"/>
          </w:tcPr>
          <w:p w14:paraId="23D86F61" w14:textId="77777777" w:rsidR="006F0482" w:rsidRDefault="006F0482" w:rsidP="000B0016">
            <w:r>
              <w:t>The results from the search which will be displayed to the user</w:t>
            </w:r>
          </w:p>
        </w:tc>
        <w:tc>
          <w:tcPr>
            <w:tcW w:w="2299" w:type="dxa"/>
          </w:tcPr>
          <w:p w14:paraId="41359170" w14:textId="77777777" w:rsidR="006F0482" w:rsidRDefault="006F0482" w:rsidP="000B0016">
            <w:r>
              <w:t>16</w:t>
            </w:r>
          </w:p>
        </w:tc>
      </w:tr>
      <w:tr w:rsidR="006F0482" w14:paraId="4A9442A0" w14:textId="77777777" w:rsidTr="000B0016">
        <w:tc>
          <w:tcPr>
            <w:tcW w:w="2547" w:type="dxa"/>
          </w:tcPr>
          <w:p w14:paraId="243BD56B" w14:textId="77777777" w:rsidR="006F0482" w:rsidRDefault="006F0482" w:rsidP="000B0016">
            <w:r>
              <w:t>Data</w:t>
            </w:r>
          </w:p>
        </w:tc>
        <w:tc>
          <w:tcPr>
            <w:tcW w:w="1895" w:type="dxa"/>
          </w:tcPr>
          <w:p w14:paraId="26772F09" w14:textId="602ACBE4" w:rsidR="006F0482" w:rsidRDefault="007E55E0" w:rsidP="000B0016">
            <w:r>
              <w:t>List</w:t>
            </w:r>
          </w:p>
        </w:tc>
        <w:tc>
          <w:tcPr>
            <w:tcW w:w="2275" w:type="dxa"/>
          </w:tcPr>
          <w:p w14:paraId="4554297C" w14:textId="1989590A" w:rsidR="006F0482" w:rsidRDefault="007E55E0" w:rsidP="000B0016">
            <w:r>
              <w:t>All the ICAO codes and their names</w:t>
            </w:r>
          </w:p>
        </w:tc>
        <w:tc>
          <w:tcPr>
            <w:tcW w:w="2299" w:type="dxa"/>
          </w:tcPr>
          <w:p w14:paraId="48C8633F" w14:textId="77777777" w:rsidR="006F0482" w:rsidRDefault="006F0482" w:rsidP="000B0016">
            <w:r>
              <w:t>15,16</w:t>
            </w:r>
          </w:p>
        </w:tc>
      </w:tr>
      <w:tr w:rsidR="006F0482" w14:paraId="14188915" w14:textId="77777777" w:rsidTr="000B0016">
        <w:tc>
          <w:tcPr>
            <w:tcW w:w="2547" w:type="dxa"/>
          </w:tcPr>
          <w:p w14:paraId="34CCCCB1" w14:textId="01E0CB6A" w:rsidR="006F0482" w:rsidRDefault="007E55E0" w:rsidP="000B0016">
            <w:r>
              <w:t>ICAOList</w:t>
            </w:r>
          </w:p>
        </w:tc>
        <w:tc>
          <w:tcPr>
            <w:tcW w:w="1895" w:type="dxa"/>
          </w:tcPr>
          <w:p w14:paraId="2FD5709A" w14:textId="77777777" w:rsidR="006F0482" w:rsidRDefault="006F0482" w:rsidP="000B0016">
            <w:r>
              <w:t>List</w:t>
            </w:r>
          </w:p>
        </w:tc>
        <w:tc>
          <w:tcPr>
            <w:tcW w:w="2275" w:type="dxa"/>
          </w:tcPr>
          <w:p w14:paraId="2A4D96AB" w14:textId="77777777" w:rsidR="006F0482" w:rsidRDefault="006F0482" w:rsidP="000B0016">
            <w:r>
              <w:t>What will be displayed to the user. By adding to the search_results ObjectProperty.</w:t>
            </w:r>
          </w:p>
        </w:tc>
        <w:tc>
          <w:tcPr>
            <w:tcW w:w="2299" w:type="dxa"/>
          </w:tcPr>
          <w:p w14:paraId="7D99E5F9" w14:textId="77777777" w:rsidR="006F0482" w:rsidRDefault="006F0482" w:rsidP="000B0016">
            <w:r>
              <w:t>16</w:t>
            </w:r>
          </w:p>
        </w:tc>
      </w:tr>
    </w:tbl>
    <w:p w14:paraId="19D16F9C" w14:textId="77777777" w:rsidR="006F0482" w:rsidRDefault="006F0482" w:rsidP="00547B26">
      <w:pPr>
        <w:rPr>
          <w:u w:val="single"/>
        </w:rPr>
      </w:pPr>
    </w:p>
    <w:p w14:paraId="40136E37" w14:textId="536D0E7B" w:rsidR="000A643B" w:rsidRDefault="000A643B" w:rsidP="00547B26">
      <w:pPr>
        <w:rPr>
          <w:u w:val="single"/>
        </w:rPr>
      </w:pPr>
      <w:r w:rsidRPr="000A643B">
        <w:rPr>
          <w:u w:val="single"/>
        </w:rPr>
        <w:t>Screen Design</w:t>
      </w:r>
    </w:p>
    <w:p w14:paraId="07D63B4B" w14:textId="4250CABD" w:rsidR="000A643B" w:rsidRDefault="000A643B" w:rsidP="00547B26">
      <w:pPr>
        <w:rPr>
          <w:noProof/>
        </w:rPr>
      </w:pPr>
      <w:r>
        <w:rPr>
          <w:noProof/>
        </w:rPr>
        <w:drawing>
          <wp:inline distT="0" distB="0" distL="0" distR="0" wp14:anchorId="42A42873" wp14:editId="7339695B">
            <wp:extent cx="6390452" cy="34671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3973" cy="3474436"/>
                    </a:xfrm>
                    <a:prstGeom prst="rect">
                      <a:avLst/>
                    </a:prstGeom>
                  </pic:spPr>
                </pic:pic>
              </a:graphicData>
            </a:graphic>
          </wp:inline>
        </w:drawing>
      </w:r>
    </w:p>
    <w:p w14:paraId="307E9432" w14:textId="03080C59" w:rsidR="00067070" w:rsidRDefault="00067070" w:rsidP="00067070">
      <w:pPr>
        <w:rPr>
          <w:noProof/>
        </w:rPr>
      </w:pPr>
    </w:p>
    <w:p w14:paraId="66CE5F10" w14:textId="0A1F5CC0" w:rsidR="00067070" w:rsidRDefault="00067070" w:rsidP="00067070">
      <w:pPr>
        <w:rPr>
          <w:u w:val="single"/>
        </w:rPr>
      </w:pPr>
      <w:r>
        <w:rPr>
          <w:u w:val="single"/>
        </w:rPr>
        <w:t>Pseudocode</w:t>
      </w:r>
    </w:p>
    <w:p w14:paraId="5382ECBF" w14:textId="647B3355" w:rsidR="00067070" w:rsidRPr="00067070" w:rsidRDefault="00067070" w:rsidP="00067070">
      <w:r>
        <w:rPr>
          <w:noProof/>
        </w:rPr>
        <w:lastRenderedPageBreak/>
        <w:drawing>
          <wp:anchor distT="0" distB="0" distL="114300" distR="114300" simplePos="0" relativeHeight="251710464" behindDoc="1" locked="0" layoutInCell="1" allowOverlap="1" wp14:anchorId="44F0423A" wp14:editId="29DCE231">
            <wp:simplePos x="0" y="0"/>
            <wp:positionH relativeFrom="column">
              <wp:posOffset>-819150</wp:posOffset>
            </wp:positionH>
            <wp:positionV relativeFrom="paragraph">
              <wp:posOffset>180340</wp:posOffset>
            </wp:positionV>
            <wp:extent cx="7412990" cy="4229100"/>
            <wp:effectExtent l="0" t="0" r="0" b="0"/>
            <wp:wrapTight wrapText="bothSides">
              <wp:wrapPolygon edited="0">
                <wp:start x="0" y="0"/>
                <wp:lineTo x="0" y="21503"/>
                <wp:lineTo x="21537" y="21503"/>
                <wp:lineTo x="2153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7412990" cy="4229100"/>
                    </a:xfrm>
                    <a:prstGeom prst="rect">
                      <a:avLst/>
                    </a:prstGeom>
                  </pic:spPr>
                </pic:pic>
              </a:graphicData>
            </a:graphic>
            <wp14:sizeRelH relativeFrom="page">
              <wp14:pctWidth>0</wp14:pctWidth>
            </wp14:sizeRelH>
            <wp14:sizeRelV relativeFrom="page">
              <wp14:pctHeight>0</wp14:pctHeight>
            </wp14:sizeRelV>
          </wp:anchor>
        </w:drawing>
      </w:r>
      <w:r w:rsidRPr="00067070">
        <w:t>Python</w:t>
      </w:r>
    </w:p>
    <w:p w14:paraId="24FF8755" w14:textId="5BD95A74" w:rsidR="00067070" w:rsidRDefault="00DE0B90" w:rsidP="00067070">
      <w:r>
        <w:rPr>
          <w:noProof/>
        </w:rPr>
        <w:drawing>
          <wp:anchor distT="0" distB="0" distL="114300" distR="114300" simplePos="0" relativeHeight="251711488" behindDoc="1" locked="0" layoutInCell="1" allowOverlap="1" wp14:anchorId="70847719" wp14:editId="161A2CD9">
            <wp:simplePos x="0" y="0"/>
            <wp:positionH relativeFrom="page">
              <wp:posOffset>76200</wp:posOffset>
            </wp:positionH>
            <wp:positionV relativeFrom="paragraph">
              <wp:posOffset>4272915</wp:posOffset>
            </wp:positionV>
            <wp:extent cx="5387340" cy="1136650"/>
            <wp:effectExtent l="0" t="0" r="3810" b="6350"/>
            <wp:wrapTight wrapText="bothSides">
              <wp:wrapPolygon edited="0">
                <wp:start x="0" y="0"/>
                <wp:lineTo x="0" y="21359"/>
                <wp:lineTo x="21539" y="21359"/>
                <wp:lineTo x="21539"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18182"/>
                    <a:stretch/>
                  </pic:blipFill>
                  <pic:spPr bwMode="auto">
                    <a:xfrm>
                      <a:off x="0" y="0"/>
                      <a:ext cx="5387340" cy="113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C6602C" w14:textId="524EB72B" w:rsidR="00067070" w:rsidRDefault="00067070" w:rsidP="00067070"/>
    <w:p w14:paraId="5FB599F7" w14:textId="6E47B83E" w:rsidR="00DE0B90" w:rsidRDefault="00DE0B90" w:rsidP="00067070">
      <w:pPr>
        <w:rPr>
          <w:u w:val="single"/>
        </w:rPr>
      </w:pPr>
    </w:p>
    <w:p w14:paraId="44C877FB" w14:textId="28600F19" w:rsidR="00DE0B90" w:rsidRDefault="00DE0B90" w:rsidP="00067070">
      <w:pPr>
        <w:rPr>
          <w:u w:val="single"/>
        </w:rPr>
      </w:pPr>
    </w:p>
    <w:p w14:paraId="4710820A" w14:textId="551C1612" w:rsidR="00DE0B90" w:rsidRDefault="00DE0B90" w:rsidP="00067070">
      <w:pPr>
        <w:rPr>
          <w:u w:val="single"/>
        </w:rPr>
      </w:pPr>
    </w:p>
    <w:p w14:paraId="5CC5920C" w14:textId="3C6FF5EC" w:rsidR="00067070" w:rsidRDefault="00DE0B90" w:rsidP="00067070">
      <w:pPr>
        <w:rPr>
          <w:u w:val="single"/>
        </w:rPr>
      </w:pPr>
      <w:r>
        <w:rPr>
          <w:noProof/>
        </w:rPr>
        <w:drawing>
          <wp:anchor distT="0" distB="0" distL="114300" distR="114300" simplePos="0" relativeHeight="251712512" behindDoc="1" locked="0" layoutInCell="1" allowOverlap="1" wp14:anchorId="400B7FE0" wp14:editId="5F2708CE">
            <wp:simplePos x="0" y="0"/>
            <wp:positionH relativeFrom="column">
              <wp:posOffset>-815340</wp:posOffset>
            </wp:positionH>
            <wp:positionV relativeFrom="paragraph">
              <wp:posOffset>263525</wp:posOffset>
            </wp:positionV>
            <wp:extent cx="3757295" cy="2571750"/>
            <wp:effectExtent l="0" t="0" r="0" b="0"/>
            <wp:wrapTight wrapText="bothSides">
              <wp:wrapPolygon edited="0">
                <wp:start x="0" y="0"/>
                <wp:lineTo x="0" y="21440"/>
                <wp:lineTo x="21465" y="21440"/>
                <wp:lineTo x="21465"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45372"/>
                    <a:stretch/>
                  </pic:blipFill>
                  <pic:spPr bwMode="auto">
                    <a:xfrm>
                      <a:off x="0" y="0"/>
                      <a:ext cx="3757295" cy="2571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070">
        <w:rPr>
          <w:u w:val="single"/>
        </w:rPr>
        <w:t>Kivy</w:t>
      </w:r>
    </w:p>
    <w:p w14:paraId="29FE615B" w14:textId="1F31498F" w:rsidR="00067070" w:rsidRDefault="00067070" w:rsidP="00067070"/>
    <w:p w14:paraId="1F3E05C9" w14:textId="783B070E" w:rsidR="00067070" w:rsidRDefault="00067070" w:rsidP="00067070"/>
    <w:p w14:paraId="0B8A9408" w14:textId="1A6C4BF8" w:rsidR="00067070" w:rsidRPr="00067070" w:rsidRDefault="00067070" w:rsidP="00067070"/>
    <w:p w14:paraId="003B5D8F" w14:textId="42BA740F" w:rsidR="00067070" w:rsidRPr="00067070" w:rsidRDefault="00067070" w:rsidP="00067070"/>
    <w:p w14:paraId="69E26979" w14:textId="098FDA39" w:rsidR="00067070" w:rsidRPr="00067070" w:rsidRDefault="00067070" w:rsidP="00067070"/>
    <w:p w14:paraId="309B5DEF" w14:textId="54568399" w:rsidR="00067070" w:rsidRPr="00067070" w:rsidRDefault="00067070" w:rsidP="00067070"/>
    <w:p w14:paraId="716DE3B3" w14:textId="45A955DE" w:rsidR="00067070" w:rsidRPr="00067070" w:rsidRDefault="00067070" w:rsidP="00067070"/>
    <w:p w14:paraId="6E41F0AA" w14:textId="4D267D92" w:rsidR="00067070" w:rsidRPr="00067070" w:rsidRDefault="00067070" w:rsidP="00067070"/>
    <w:p w14:paraId="7BD54E2E" w14:textId="65606E00" w:rsidR="00067070" w:rsidRPr="00067070" w:rsidRDefault="00067070" w:rsidP="00067070"/>
    <w:p w14:paraId="4C017860" w14:textId="46AFECDF" w:rsidR="00067070" w:rsidRPr="00067070" w:rsidRDefault="00EF5E88" w:rsidP="00067070">
      <w:r>
        <w:rPr>
          <w:noProof/>
        </w:rPr>
        <w:lastRenderedPageBreak/>
        <w:drawing>
          <wp:anchor distT="0" distB="0" distL="114300" distR="114300" simplePos="0" relativeHeight="251717632" behindDoc="1" locked="0" layoutInCell="1" allowOverlap="1" wp14:anchorId="661F0006" wp14:editId="041A29AE">
            <wp:simplePos x="0" y="0"/>
            <wp:positionH relativeFrom="column">
              <wp:posOffset>-632460</wp:posOffset>
            </wp:positionH>
            <wp:positionV relativeFrom="paragraph">
              <wp:posOffset>0</wp:posOffset>
            </wp:positionV>
            <wp:extent cx="4314190" cy="3771690"/>
            <wp:effectExtent l="0" t="0" r="0" b="635"/>
            <wp:wrapTight wrapText="bothSides">
              <wp:wrapPolygon edited="0">
                <wp:start x="0" y="0"/>
                <wp:lineTo x="0" y="21495"/>
                <wp:lineTo x="21460" y="21495"/>
                <wp:lineTo x="2146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14190" cy="3771690"/>
                    </a:xfrm>
                    <a:prstGeom prst="rect">
                      <a:avLst/>
                    </a:prstGeom>
                  </pic:spPr>
                </pic:pic>
              </a:graphicData>
            </a:graphic>
            <wp14:sizeRelH relativeFrom="page">
              <wp14:pctWidth>0</wp14:pctWidth>
            </wp14:sizeRelH>
            <wp14:sizeRelV relativeFrom="page">
              <wp14:pctHeight>0</wp14:pctHeight>
            </wp14:sizeRelV>
          </wp:anchor>
        </w:drawing>
      </w:r>
    </w:p>
    <w:p w14:paraId="4AB9D662" w14:textId="2993CEDB" w:rsidR="00067070" w:rsidRPr="00067070" w:rsidRDefault="00067070" w:rsidP="00067070"/>
    <w:p w14:paraId="1497BD80" w14:textId="69D7A5A5" w:rsidR="00067070" w:rsidRPr="00067070" w:rsidRDefault="00067070" w:rsidP="00067070"/>
    <w:p w14:paraId="66D65F1C" w14:textId="7D4CDCD2" w:rsidR="00067070" w:rsidRPr="00067070" w:rsidRDefault="00067070" w:rsidP="00067070"/>
    <w:p w14:paraId="5E8DD453" w14:textId="66727EA1" w:rsidR="00067070" w:rsidRDefault="00067070" w:rsidP="00067070"/>
    <w:p w14:paraId="56483637" w14:textId="5EF670D1" w:rsidR="00067070" w:rsidRDefault="00067070" w:rsidP="00067070">
      <w:pPr>
        <w:ind w:firstLine="720"/>
      </w:pPr>
    </w:p>
    <w:p w14:paraId="36FD2425" w14:textId="06295872" w:rsidR="00067070" w:rsidRDefault="00067070" w:rsidP="00067070">
      <w:pPr>
        <w:ind w:firstLine="720"/>
      </w:pPr>
    </w:p>
    <w:p w14:paraId="7B32D21F" w14:textId="72C13167" w:rsidR="00067070" w:rsidRDefault="00067070" w:rsidP="00067070">
      <w:pPr>
        <w:ind w:firstLine="720"/>
      </w:pPr>
    </w:p>
    <w:p w14:paraId="7A7576BD" w14:textId="66F21B33" w:rsidR="00067070" w:rsidRDefault="00067070" w:rsidP="00067070">
      <w:pPr>
        <w:ind w:firstLine="720"/>
      </w:pPr>
    </w:p>
    <w:p w14:paraId="036103DC" w14:textId="59E5EBDD" w:rsidR="00067070" w:rsidRDefault="00067070" w:rsidP="00067070">
      <w:pPr>
        <w:ind w:firstLine="720"/>
      </w:pPr>
    </w:p>
    <w:p w14:paraId="482695D1" w14:textId="0B4E58D5" w:rsidR="00067070" w:rsidRDefault="00067070" w:rsidP="00067070">
      <w:pPr>
        <w:ind w:firstLine="720"/>
      </w:pPr>
    </w:p>
    <w:p w14:paraId="57B2980D" w14:textId="38908151" w:rsidR="00067070" w:rsidRDefault="00067070" w:rsidP="00067070">
      <w:pPr>
        <w:ind w:firstLine="720"/>
      </w:pPr>
    </w:p>
    <w:p w14:paraId="43384C13" w14:textId="45A3EB6B" w:rsidR="00067070" w:rsidRDefault="00067070" w:rsidP="00067070">
      <w:pPr>
        <w:ind w:firstLine="720"/>
      </w:pPr>
    </w:p>
    <w:p w14:paraId="4EC3EA44" w14:textId="3C8B3187" w:rsidR="00067070" w:rsidRDefault="00EF5E88" w:rsidP="00067070">
      <w:pPr>
        <w:ind w:firstLine="720"/>
      </w:pPr>
      <w:r>
        <w:rPr>
          <w:noProof/>
        </w:rPr>
        <w:drawing>
          <wp:anchor distT="0" distB="0" distL="114300" distR="114300" simplePos="0" relativeHeight="251718656" behindDoc="1" locked="0" layoutInCell="1" allowOverlap="1" wp14:anchorId="5CF358B4" wp14:editId="1FE77B78">
            <wp:simplePos x="0" y="0"/>
            <wp:positionH relativeFrom="column">
              <wp:posOffset>-647700</wp:posOffset>
            </wp:positionH>
            <wp:positionV relativeFrom="paragraph">
              <wp:posOffset>264160</wp:posOffset>
            </wp:positionV>
            <wp:extent cx="4702175" cy="905510"/>
            <wp:effectExtent l="0" t="0" r="3175" b="8890"/>
            <wp:wrapTight wrapText="bothSides">
              <wp:wrapPolygon edited="0">
                <wp:start x="0" y="0"/>
                <wp:lineTo x="0" y="21358"/>
                <wp:lineTo x="21527" y="21358"/>
                <wp:lineTo x="2152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702175" cy="905510"/>
                    </a:xfrm>
                    <a:prstGeom prst="rect">
                      <a:avLst/>
                    </a:prstGeom>
                  </pic:spPr>
                </pic:pic>
              </a:graphicData>
            </a:graphic>
            <wp14:sizeRelH relativeFrom="page">
              <wp14:pctWidth>0</wp14:pctWidth>
            </wp14:sizeRelH>
            <wp14:sizeRelV relativeFrom="page">
              <wp14:pctHeight>0</wp14:pctHeight>
            </wp14:sizeRelV>
          </wp:anchor>
        </w:drawing>
      </w:r>
    </w:p>
    <w:p w14:paraId="6F35064E" w14:textId="0D4B25DC" w:rsidR="00067070" w:rsidRDefault="00067070" w:rsidP="00067070">
      <w:pPr>
        <w:ind w:firstLine="720"/>
      </w:pPr>
    </w:p>
    <w:p w14:paraId="19EA5160" w14:textId="79181172" w:rsidR="00067070" w:rsidRPr="00067070" w:rsidRDefault="00067070" w:rsidP="00067070"/>
    <w:p w14:paraId="0BE48858" w14:textId="4819A657" w:rsidR="00067070" w:rsidRPr="00067070" w:rsidRDefault="00067070" w:rsidP="00067070"/>
    <w:p w14:paraId="52BD7E32" w14:textId="0A4F9C45" w:rsidR="00067070" w:rsidRPr="00067070" w:rsidRDefault="00067070" w:rsidP="00067070"/>
    <w:p w14:paraId="3C09440E" w14:textId="670F7603" w:rsidR="00EF5E88" w:rsidRDefault="00EF5E88" w:rsidP="00EF5E88">
      <w:pPr>
        <w:tabs>
          <w:tab w:val="left" w:pos="1950"/>
        </w:tabs>
      </w:pPr>
      <w:r>
        <w:t>Test Data</w:t>
      </w:r>
    </w:p>
    <w:p w14:paraId="572F302C" w14:textId="07F36DAD" w:rsidR="00EF5E88" w:rsidRDefault="00EF5E88" w:rsidP="00EF5E88">
      <w:pPr>
        <w:tabs>
          <w:tab w:val="left" w:pos="1950"/>
        </w:tabs>
      </w:pPr>
      <w:r>
        <w:t>Post-Test Data</w:t>
      </w:r>
    </w:p>
    <w:p w14:paraId="4E20CAAF" w14:textId="06E28B5E" w:rsidR="00A17718" w:rsidRDefault="00A17718" w:rsidP="00EF5E88">
      <w:pPr>
        <w:pStyle w:val="Heading2"/>
      </w:pPr>
      <w:r>
        <w:t>Part 6 – Meeting with shareholders</w:t>
      </w:r>
    </w:p>
    <w:p w14:paraId="07CD0F74" w14:textId="587EE6F2" w:rsidR="00A17718" w:rsidRDefault="00A17718" w:rsidP="00A17718">
      <w:r>
        <w:t xml:space="preserve">I decided to meet with them </w:t>
      </w:r>
      <w:r w:rsidR="006570A9">
        <w:t>separately</w:t>
      </w:r>
      <w:r>
        <w:t>, showed them this document and asked for their opinion and any questions they may have.</w:t>
      </w:r>
    </w:p>
    <w:p w14:paraId="501F0FD5" w14:textId="7EDDB839" w:rsidR="00A17718" w:rsidRPr="00A17718" w:rsidRDefault="00A17718" w:rsidP="00A17718">
      <w:pPr>
        <w:rPr>
          <w:u w:val="single"/>
        </w:rPr>
      </w:pPr>
      <w:r w:rsidRPr="00A17718">
        <w:rPr>
          <w:u w:val="single"/>
        </w:rPr>
        <w:t>Joseph</w:t>
      </w:r>
    </w:p>
    <w:p w14:paraId="7E16C75A" w14:textId="343AA487" w:rsidR="00A17718" w:rsidRDefault="00A17718" w:rsidP="00A17718">
      <w:pPr>
        <w:rPr>
          <w:u w:val="single"/>
        </w:rPr>
      </w:pPr>
      <w:r w:rsidRPr="00A17718">
        <w:rPr>
          <w:u w:val="single"/>
        </w:rPr>
        <w:t>Geoffrey</w:t>
      </w:r>
    </w:p>
    <w:p w14:paraId="7DC29B13" w14:textId="64196839" w:rsidR="00D44C58" w:rsidRPr="00D44C58" w:rsidRDefault="00D44C58" w:rsidP="00D44C58">
      <w:r>
        <w:t xml:space="preserve"> </w:t>
      </w:r>
    </w:p>
    <w:sectPr w:rsidR="00D44C58" w:rsidRPr="00D44C58" w:rsidSect="008674C1">
      <w:footerReference w:type="defaul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287FE" w14:textId="77777777" w:rsidR="003E724A" w:rsidRDefault="003E724A" w:rsidP="00573166">
      <w:pPr>
        <w:spacing w:after="0" w:line="240" w:lineRule="auto"/>
      </w:pPr>
      <w:r>
        <w:separator/>
      </w:r>
    </w:p>
  </w:endnote>
  <w:endnote w:type="continuationSeparator" w:id="0">
    <w:p w14:paraId="28C1C6A0" w14:textId="77777777" w:rsidR="003E724A" w:rsidRDefault="003E724A" w:rsidP="00573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4002197"/>
      <w:docPartObj>
        <w:docPartGallery w:val="Page Numbers (Bottom of Page)"/>
        <w:docPartUnique/>
      </w:docPartObj>
    </w:sdtPr>
    <w:sdtContent>
      <w:sdt>
        <w:sdtPr>
          <w:id w:val="-1769616900"/>
          <w:docPartObj>
            <w:docPartGallery w:val="Page Numbers (Top of Page)"/>
            <w:docPartUnique/>
          </w:docPartObj>
        </w:sdtPr>
        <w:sdtContent>
          <w:p w14:paraId="47622B18" w14:textId="7B1F9506" w:rsidR="000B0016" w:rsidRDefault="000B001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B60FCCB" w14:textId="77777777" w:rsidR="000B0016" w:rsidRDefault="000B00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D0592" w14:textId="77777777" w:rsidR="003E724A" w:rsidRDefault="003E724A" w:rsidP="00573166">
      <w:pPr>
        <w:spacing w:after="0" w:line="240" w:lineRule="auto"/>
      </w:pPr>
      <w:r>
        <w:separator/>
      </w:r>
    </w:p>
  </w:footnote>
  <w:footnote w:type="continuationSeparator" w:id="0">
    <w:p w14:paraId="484CD9DA" w14:textId="77777777" w:rsidR="003E724A" w:rsidRDefault="003E724A" w:rsidP="005731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E38D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22AE9"/>
    <w:multiLevelType w:val="hybridMultilevel"/>
    <w:tmpl w:val="FA7619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426D57"/>
    <w:multiLevelType w:val="hybridMultilevel"/>
    <w:tmpl w:val="71AC58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595B93"/>
    <w:multiLevelType w:val="hybridMultilevel"/>
    <w:tmpl w:val="69F08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C66AC3"/>
    <w:multiLevelType w:val="hybridMultilevel"/>
    <w:tmpl w:val="3F669F5E"/>
    <w:lvl w:ilvl="0" w:tplc="00CA9E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D6508D"/>
    <w:multiLevelType w:val="hybridMultilevel"/>
    <w:tmpl w:val="015C8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496DB5"/>
    <w:multiLevelType w:val="hybridMultilevel"/>
    <w:tmpl w:val="8368BF90"/>
    <w:lvl w:ilvl="0" w:tplc="F2D8D6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AD3F72"/>
    <w:multiLevelType w:val="hybridMultilevel"/>
    <w:tmpl w:val="96140B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4819E1"/>
    <w:multiLevelType w:val="hybridMultilevel"/>
    <w:tmpl w:val="221AA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337574"/>
    <w:multiLevelType w:val="hybridMultilevel"/>
    <w:tmpl w:val="58E0EEEA"/>
    <w:lvl w:ilvl="0" w:tplc="C5AA8B5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B04DB8"/>
    <w:multiLevelType w:val="hybridMultilevel"/>
    <w:tmpl w:val="B540E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622726"/>
    <w:multiLevelType w:val="hybridMultilevel"/>
    <w:tmpl w:val="CFFEFEB4"/>
    <w:lvl w:ilvl="0" w:tplc="ED8E0E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0"/>
  </w:num>
  <w:num w:numId="5">
    <w:abstractNumId w:val="3"/>
  </w:num>
  <w:num w:numId="6">
    <w:abstractNumId w:val="10"/>
  </w:num>
  <w:num w:numId="7">
    <w:abstractNumId w:val="1"/>
  </w:num>
  <w:num w:numId="8">
    <w:abstractNumId w:val="6"/>
  </w:num>
  <w:num w:numId="9">
    <w:abstractNumId w:val="4"/>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2MzU3NjMzNTRT0lEKTi0uzszPAykwrAUAyszIgywAAAA="/>
  </w:docVars>
  <w:rsids>
    <w:rsidRoot w:val="00F94B07"/>
    <w:rsid w:val="00032C52"/>
    <w:rsid w:val="00055BC5"/>
    <w:rsid w:val="00060C4D"/>
    <w:rsid w:val="00061F4B"/>
    <w:rsid w:val="0006225A"/>
    <w:rsid w:val="00067070"/>
    <w:rsid w:val="0006720F"/>
    <w:rsid w:val="00070A2E"/>
    <w:rsid w:val="00087437"/>
    <w:rsid w:val="000960FF"/>
    <w:rsid w:val="000A643B"/>
    <w:rsid w:val="000A68F8"/>
    <w:rsid w:val="000B0016"/>
    <w:rsid w:val="000D10B9"/>
    <w:rsid w:val="000E44E5"/>
    <w:rsid w:val="000E7546"/>
    <w:rsid w:val="000F11BC"/>
    <w:rsid w:val="000F734A"/>
    <w:rsid w:val="00113FCC"/>
    <w:rsid w:val="00146FEE"/>
    <w:rsid w:val="00147C34"/>
    <w:rsid w:val="00161468"/>
    <w:rsid w:val="00162453"/>
    <w:rsid w:val="0016413A"/>
    <w:rsid w:val="00165A72"/>
    <w:rsid w:val="00184633"/>
    <w:rsid w:val="001A6DC6"/>
    <w:rsid w:val="001B2330"/>
    <w:rsid w:val="001B2362"/>
    <w:rsid w:val="001B3F0C"/>
    <w:rsid w:val="001B7281"/>
    <w:rsid w:val="001C63EB"/>
    <w:rsid w:val="001F3FEE"/>
    <w:rsid w:val="00201BAB"/>
    <w:rsid w:val="0020427A"/>
    <w:rsid w:val="00205105"/>
    <w:rsid w:val="00206333"/>
    <w:rsid w:val="00232623"/>
    <w:rsid w:val="00235D22"/>
    <w:rsid w:val="002458F5"/>
    <w:rsid w:val="00252EA5"/>
    <w:rsid w:val="00261303"/>
    <w:rsid w:val="002618FD"/>
    <w:rsid w:val="00262960"/>
    <w:rsid w:val="00281AFA"/>
    <w:rsid w:val="00284B7E"/>
    <w:rsid w:val="002A518F"/>
    <w:rsid w:val="002C54B6"/>
    <w:rsid w:val="002E5C6D"/>
    <w:rsid w:val="002F104D"/>
    <w:rsid w:val="00331027"/>
    <w:rsid w:val="0034280B"/>
    <w:rsid w:val="00354FCB"/>
    <w:rsid w:val="0035548F"/>
    <w:rsid w:val="003568C9"/>
    <w:rsid w:val="0036781D"/>
    <w:rsid w:val="003B24C2"/>
    <w:rsid w:val="003D0108"/>
    <w:rsid w:val="003D6A8C"/>
    <w:rsid w:val="003E4F5E"/>
    <w:rsid w:val="003E724A"/>
    <w:rsid w:val="004039A5"/>
    <w:rsid w:val="00412D53"/>
    <w:rsid w:val="00437E7E"/>
    <w:rsid w:val="00445C9E"/>
    <w:rsid w:val="004508A8"/>
    <w:rsid w:val="00451F90"/>
    <w:rsid w:val="004734BC"/>
    <w:rsid w:val="00474958"/>
    <w:rsid w:val="00480C6D"/>
    <w:rsid w:val="00484895"/>
    <w:rsid w:val="00495966"/>
    <w:rsid w:val="004A25A4"/>
    <w:rsid w:val="004E3492"/>
    <w:rsid w:val="004E3F80"/>
    <w:rsid w:val="004F3AC0"/>
    <w:rsid w:val="004F5EC7"/>
    <w:rsid w:val="00514E55"/>
    <w:rsid w:val="00524EBA"/>
    <w:rsid w:val="00540928"/>
    <w:rsid w:val="00547B26"/>
    <w:rsid w:val="005635A1"/>
    <w:rsid w:val="00573166"/>
    <w:rsid w:val="005952B4"/>
    <w:rsid w:val="0059791B"/>
    <w:rsid w:val="005B7A87"/>
    <w:rsid w:val="005C1DF5"/>
    <w:rsid w:val="005D46CC"/>
    <w:rsid w:val="005D57DE"/>
    <w:rsid w:val="005D5FBC"/>
    <w:rsid w:val="005D7B6F"/>
    <w:rsid w:val="00602AFC"/>
    <w:rsid w:val="0062494C"/>
    <w:rsid w:val="006570A9"/>
    <w:rsid w:val="0069238F"/>
    <w:rsid w:val="00693396"/>
    <w:rsid w:val="006A00E1"/>
    <w:rsid w:val="006A073C"/>
    <w:rsid w:val="006A47AE"/>
    <w:rsid w:val="006B1104"/>
    <w:rsid w:val="006D5DFD"/>
    <w:rsid w:val="006F0482"/>
    <w:rsid w:val="006F2689"/>
    <w:rsid w:val="00717D70"/>
    <w:rsid w:val="007248BE"/>
    <w:rsid w:val="0073159A"/>
    <w:rsid w:val="00745946"/>
    <w:rsid w:val="007558AE"/>
    <w:rsid w:val="00777E36"/>
    <w:rsid w:val="0078294C"/>
    <w:rsid w:val="00794FC1"/>
    <w:rsid w:val="007B32D5"/>
    <w:rsid w:val="007C566D"/>
    <w:rsid w:val="007C7610"/>
    <w:rsid w:val="007D0326"/>
    <w:rsid w:val="007E55E0"/>
    <w:rsid w:val="007E7A54"/>
    <w:rsid w:val="00805A48"/>
    <w:rsid w:val="008205AD"/>
    <w:rsid w:val="00835CB1"/>
    <w:rsid w:val="0085565E"/>
    <w:rsid w:val="008673C1"/>
    <w:rsid w:val="008674C1"/>
    <w:rsid w:val="00874435"/>
    <w:rsid w:val="0087699C"/>
    <w:rsid w:val="0088481B"/>
    <w:rsid w:val="0088607F"/>
    <w:rsid w:val="00893269"/>
    <w:rsid w:val="00893B9F"/>
    <w:rsid w:val="008A578A"/>
    <w:rsid w:val="008D1AFD"/>
    <w:rsid w:val="008D6880"/>
    <w:rsid w:val="00905A57"/>
    <w:rsid w:val="00912947"/>
    <w:rsid w:val="00927A88"/>
    <w:rsid w:val="00932978"/>
    <w:rsid w:val="00955037"/>
    <w:rsid w:val="009558A2"/>
    <w:rsid w:val="00962CB4"/>
    <w:rsid w:val="009643D7"/>
    <w:rsid w:val="00972E6B"/>
    <w:rsid w:val="009B1ACA"/>
    <w:rsid w:val="009C2AA3"/>
    <w:rsid w:val="009C643E"/>
    <w:rsid w:val="009E06C5"/>
    <w:rsid w:val="009F33EE"/>
    <w:rsid w:val="00A1327A"/>
    <w:rsid w:val="00A13981"/>
    <w:rsid w:val="00A14F9D"/>
    <w:rsid w:val="00A17718"/>
    <w:rsid w:val="00A33933"/>
    <w:rsid w:val="00A4046A"/>
    <w:rsid w:val="00A41AC3"/>
    <w:rsid w:val="00A41E14"/>
    <w:rsid w:val="00A448C8"/>
    <w:rsid w:val="00A533BB"/>
    <w:rsid w:val="00A8091A"/>
    <w:rsid w:val="00A817A8"/>
    <w:rsid w:val="00A95378"/>
    <w:rsid w:val="00A96A8A"/>
    <w:rsid w:val="00AC4C6F"/>
    <w:rsid w:val="00AC6180"/>
    <w:rsid w:val="00AD263B"/>
    <w:rsid w:val="00AD3C26"/>
    <w:rsid w:val="00AE56A4"/>
    <w:rsid w:val="00B03732"/>
    <w:rsid w:val="00B17B52"/>
    <w:rsid w:val="00B35408"/>
    <w:rsid w:val="00B46CD0"/>
    <w:rsid w:val="00B475D6"/>
    <w:rsid w:val="00B66B64"/>
    <w:rsid w:val="00B9169E"/>
    <w:rsid w:val="00B92F60"/>
    <w:rsid w:val="00B95438"/>
    <w:rsid w:val="00BD2FA4"/>
    <w:rsid w:val="00BE1090"/>
    <w:rsid w:val="00BF5A26"/>
    <w:rsid w:val="00C27BA1"/>
    <w:rsid w:val="00C35A49"/>
    <w:rsid w:val="00C46474"/>
    <w:rsid w:val="00C50835"/>
    <w:rsid w:val="00C57644"/>
    <w:rsid w:val="00C851FB"/>
    <w:rsid w:val="00C96D95"/>
    <w:rsid w:val="00C97671"/>
    <w:rsid w:val="00CB0DC2"/>
    <w:rsid w:val="00CC7C74"/>
    <w:rsid w:val="00CF36C0"/>
    <w:rsid w:val="00CF534F"/>
    <w:rsid w:val="00CF7BE6"/>
    <w:rsid w:val="00D05529"/>
    <w:rsid w:val="00D44C58"/>
    <w:rsid w:val="00D53D14"/>
    <w:rsid w:val="00D649C3"/>
    <w:rsid w:val="00D77A71"/>
    <w:rsid w:val="00D837BE"/>
    <w:rsid w:val="00D92459"/>
    <w:rsid w:val="00DA67B9"/>
    <w:rsid w:val="00DB05F3"/>
    <w:rsid w:val="00DB13A4"/>
    <w:rsid w:val="00DB1FB3"/>
    <w:rsid w:val="00DC703E"/>
    <w:rsid w:val="00DE0B90"/>
    <w:rsid w:val="00DE739A"/>
    <w:rsid w:val="00E30566"/>
    <w:rsid w:val="00E34C3F"/>
    <w:rsid w:val="00E3652D"/>
    <w:rsid w:val="00E37652"/>
    <w:rsid w:val="00E401DE"/>
    <w:rsid w:val="00E50B79"/>
    <w:rsid w:val="00E52977"/>
    <w:rsid w:val="00E5702F"/>
    <w:rsid w:val="00E66F0F"/>
    <w:rsid w:val="00E726B0"/>
    <w:rsid w:val="00E74E42"/>
    <w:rsid w:val="00E864CA"/>
    <w:rsid w:val="00EC10D2"/>
    <w:rsid w:val="00EC40BB"/>
    <w:rsid w:val="00EE0202"/>
    <w:rsid w:val="00EE3BBA"/>
    <w:rsid w:val="00EF1FB9"/>
    <w:rsid w:val="00EF5E88"/>
    <w:rsid w:val="00F323E6"/>
    <w:rsid w:val="00F44C98"/>
    <w:rsid w:val="00F52847"/>
    <w:rsid w:val="00F643BA"/>
    <w:rsid w:val="00F71786"/>
    <w:rsid w:val="00F7542D"/>
    <w:rsid w:val="00F80C61"/>
    <w:rsid w:val="00F8334B"/>
    <w:rsid w:val="00F838B6"/>
    <w:rsid w:val="00F94B07"/>
    <w:rsid w:val="00FA2825"/>
    <w:rsid w:val="00FB0A30"/>
    <w:rsid w:val="00FD2B57"/>
    <w:rsid w:val="00FE04D9"/>
    <w:rsid w:val="00FE0FD2"/>
    <w:rsid w:val="00FE39EF"/>
    <w:rsid w:val="00FF40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7F73"/>
  <w15:chartTrackingRefBased/>
  <w15:docId w15:val="{21F95E13-C638-4A80-9224-E151B615D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6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7C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4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4B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576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7644"/>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8674C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74C1"/>
    <w:rPr>
      <w:rFonts w:eastAsiaTheme="minorEastAsia"/>
      <w:lang w:val="en-US"/>
    </w:rPr>
  </w:style>
  <w:style w:type="character" w:styleId="PlaceholderText">
    <w:name w:val="Placeholder Text"/>
    <w:basedOn w:val="DefaultParagraphFont"/>
    <w:uiPriority w:val="99"/>
    <w:semiHidden/>
    <w:rsid w:val="008674C1"/>
    <w:rPr>
      <w:color w:val="808080"/>
    </w:rPr>
  </w:style>
  <w:style w:type="paragraph" w:styleId="ListParagraph">
    <w:name w:val="List Paragraph"/>
    <w:basedOn w:val="Normal"/>
    <w:uiPriority w:val="34"/>
    <w:qFormat/>
    <w:rsid w:val="00061F4B"/>
    <w:pPr>
      <w:ind w:left="720"/>
      <w:contextualSpacing/>
    </w:pPr>
  </w:style>
  <w:style w:type="paragraph" w:styleId="Header">
    <w:name w:val="header"/>
    <w:basedOn w:val="Normal"/>
    <w:link w:val="HeaderChar"/>
    <w:uiPriority w:val="99"/>
    <w:unhideWhenUsed/>
    <w:rsid w:val="005731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166"/>
  </w:style>
  <w:style w:type="paragraph" w:styleId="Footer">
    <w:name w:val="footer"/>
    <w:basedOn w:val="Normal"/>
    <w:link w:val="FooterChar"/>
    <w:uiPriority w:val="99"/>
    <w:unhideWhenUsed/>
    <w:rsid w:val="005731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166"/>
  </w:style>
  <w:style w:type="character" w:styleId="Emphasis">
    <w:name w:val="Emphasis"/>
    <w:basedOn w:val="DefaultParagraphFont"/>
    <w:uiPriority w:val="20"/>
    <w:qFormat/>
    <w:rsid w:val="006A47AE"/>
    <w:rPr>
      <w:i/>
      <w:iCs/>
    </w:rPr>
  </w:style>
  <w:style w:type="character" w:customStyle="1" w:styleId="Heading3Char">
    <w:name w:val="Heading 3 Char"/>
    <w:basedOn w:val="DefaultParagraphFont"/>
    <w:link w:val="Heading3"/>
    <w:uiPriority w:val="9"/>
    <w:rsid w:val="00147C3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C40BB"/>
    <w:rPr>
      <w:color w:val="0563C1" w:themeColor="hyperlink"/>
      <w:u w:val="single"/>
    </w:rPr>
  </w:style>
  <w:style w:type="character" w:styleId="UnresolvedMention">
    <w:name w:val="Unresolved Mention"/>
    <w:basedOn w:val="DefaultParagraphFont"/>
    <w:uiPriority w:val="99"/>
    <w:semiHidden/>
    <w:unhideWhenUsed/>
    <w:rsid w:val="00EC40BB"/>
    <w:rPr>
      <w:color w:val="605E5C"/>
      <w:shd w:val="clear" w:color="auto" w:fill="E1DFDD"/>
    </w:rPr>
  </w:style>
  <w:style w:type="paragraph" w:styleId="TOCHeading">
    <w:name w:val="TOC Heading"/>
    <w:basedOn w:val="Heading1"/>
    <w:next w:val="Normal"/>
    <w:uiPriority w:val="39"/>
    <w:unhideWhenUsed/>
    <w:qFormat/>
    <w:rsid w:val="0016413A"/>
    <w:pPr>
      <w:outlineLvl w:val="9"/>
    </w:pPr>
    <w:rPr>
      <w:lang w:val="en-US"/>
    </w:rPr>
  </w:style>
  <w:style w:type="paragraph" w:styleId="TOC1">
    <w:name w:val="toc 1"/>
    <w:basedOn w:val="Normal"/>
    <w:next w:val="Normal"/>
    <w:autoRedefine/>
    <w:uiPriority w:val="39"/>
    <w:unhideWhenUsed/>
    <w:rsid w:val="0016413A"/>
    <w:pPr>
      <w:spacing w:after="100"/>
    </w:pPr>
  </w:style>
  <w:style w:type="paragraph" w:styleId="TOC2">
    <w:name w:val="toc 2"/>
    <w:basedOn w:val="Normal"/>
    <w:next w:val="Normal"/>
    <w:autoRedefine/>
    <w:uiPriority w:val="39"/>
    <w:unhideWhenUsed/>
    <w:rsid w:val="0016413A"/>
    <w:pPr>
      <w:spacing w:after="100"/>
      <w:ind w:left="220"/>
    </w:pPr>
  </w:style>
  <w:style w:type="paragraph" w:styleId="TOC3">
    <w:name w:val="toc 3"/>
    <w:basedOn w:val="Normal"/>
    <w:next w:val="Normal"/>
    <w:autoRedefine/>
    <w:uiPriority w:val="39"/>
    <w:unhideWhenUsed/>
    <w:rsid w:val="0016413A"/>
    <w:pPr>
      <w:spacing w:after="100"/>
      <w:ind w:left="440"/>
    </w:pPr>
  </w:style>
  <w:style w:type="table" w:styleId="TableGrid">
    <w:name w:val="Table Grid"/>
    <w:basedOn w:val="TableNormal"/>
    <w:uiPriority w:val="39"/>
    <w:rsid w:val="000F73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8481B"/>
    <w:rPr>
      <w:sz w:val="16"/>
      <w:szCs w:val="16"/>
    </w:rPr>
  </w:style>
  <w:style w:type="paragraph" w:styleId="CommentText">
    <w:name w:val="annotation text"/>
    <w:basedOn w:val="Normal"/>
    <w:link w:val="CommentTextChar"/>
    <w:uiPriority w:val="99"/>
    <w:semiHidden/>
    <w:unhideWhenUsed/>
    <w:rsid w:val="0088481B"/>
    <w:pPr>
      <w:spacing w:line="240" w:lineRule="auto"/>
    </w:pPr>
    <w:rPr>
      <w:sz w:val="20"/>
      <w:szCs w:val="20"/>
    </w:rPr>
  </w:style>
  <w:style w:type="character" w:customStyle="1" w:styleId="CommentTextChar">
    <w:name w:val="Comment Text Char"/>
    <w:basedOn w:val="DefaultParagraphFont"/>
    <w:link w:val="CommentText"/>
    <w:uiPriority w:val="99"/>
    <w:semiHidden/>
    <w:rsid w:val="0088481B"/>
    <w:rPr>
      <w:sz w:val="20"/>
      <w:szCs w:val="20"/>
    </w:rPr>
  </w:style>
  <w:style w:type="paragraph" w:styleId="CommentSubject">
    <w:name w:val="annotation subject"/>
    <w:basedOn w:val="CommentText"/>
    <w:next w:val="CommentText"/>
    <w:link w:val="CommentSubjectChar"/>
    <w:uiPriority w:val="99"/>
    <w:semiHidden/>
    <w:unhideWhenUsed/>
    <w:rsid w:val="0088481B"/>
    <w:rPr>
      <w:b/>
      <w:bCs/>
    </w:rPr>
  </w:style>
  <w:style w:type="character" w:customStyle="1" w:styleId="CommentSubjectChar">
    <w:name w:val="Comment Subject Char"/>
    <w:basedOn w:val="CommentTextChar"/>
    <w:link w:val="CommentSubject"/>
    <w:uiPriority w:val="99"/>
    <w:semiHidden/>
    <w:rsid w:val="0088481B"/>
    <w:rPr>
      <w:b/>
      <w:bCs/>
      <w:sz w:val="20"/>
      <w:szCs w:val="20"/>
    </w:rPr>
  </w:style>
  <w:style w:type="paragraph" w:styleId="BalloonText">
    <w:name w:val="Balloon Text"/>
    <w:basedOn w:val="Normal"/>
    <w:link w:val="BalloonTextChar"/>
    <w:uiPriority w:val="99"/>
    <w:semiHidden/>
    <w:unhideWhenUsed/>
    <w:rsid w:val="008848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8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52495">
      <w:bodyDiv w:val="1"/>
      <w:marLeft w:val="0"/>
      <w:marRight w:val="0"/>
      <w:marTop w:val="0"/>
      <w:marBottom w:val="0"/>
      <w:divBdr>
        <w:top w:val="none" w:sz="0" w:space="0" w:color="auto"/>
        <w:left w:val="none" w:sz="0" w:space="0" w:color="auto"/>
        <w:bottom w:val="none" w:sz="0" w:space="0" w:color="auto"/>
        <w:right w:val="none" w:sz="0" w:space="0" w:color="auto"/>
      </w:divBdr>
    </w:div>
    <w:div w:id="1022050964">
      <w:bodyDiv w:val="1"/>
      <w:marLeft w:val="0"/>
      <w:marRight w:val="0"/>
      <w:marTop w:val="0"/>
      <w:marBottom w:val="0"/>
      <w:divBdr>
        <w:top w:val="none" w:sz="0" w:space="0" w:color="auto"/>
        <w:left w:val="none" w:sz="0" w:space="0" w:color="auto"/>
        <w:bottom w:val="none" w:sz="0" w:space="0" w:color="auto"/>
        <w:right w:val="none" w:sz="0" w:space="0" w:color="auto"/>
      </w:divBdr>
    </w:div>
    <w:div w:id="1258829121">
      <w:bodyDiv w:val="1"/>
      <w:marLeft w:val="0"/>
      <w:marRight w:val="0"/>
      <w:marTop w:val="0"/>
      <w:marBottom w:val="0"/>
      <w:divBdr>
        <w:top w:val="none" w:sz="0" w:space="0" w:color="auto"/>
        <w:left w:val="none" w:sz="0" w:space="0" w:color="auto"/>
        <w:bottom w:val="none" w:sz="0" w:space="0" w:color="auto"/>
        <w:right w:val="none" w:sz="0" w:space="0" w:color="auto"/>
      </w:divBdr>
    </w:div>
    <w:div w:id="136336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vy.org/doc/stable/api-kivy.uix.html"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mailto:h@h.h"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ivy.org/doc/stable/api-kivy.app.html"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DDBB5-D8EA-481D-9C12-DC5B7F6E0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32</Pages>
  <Words>5088</Words>
  <Characters>29002</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El Generico</Company>
  <LinksUpToDate>false</LinksUpToDate>
  <CharactersWithSpaces>3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4</cp:revision>
  <dcterms:created xsi:type="dcterms:W3CDTF">2019-10-23T11:14:00Z</dcterms:created>
  <dcterms:modified xsi:type="dcterms:W3CDTF">2019-11-11T22:00:00Z</dcterms:modified>
</cp:coreProperties>
</file>